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docProps/custom.xml" ContentType="application/vnd.openxmlformats-officedocument.custom-properties+xml"/>
  <Override PartName="/docProps/core.xml" ContentType="application/vnd.openxmlformats-package.core-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BECFEC" w14:textId="6F4E3266" w:rsidR="005A5E33" w:rsidRPr="00A83AC6" w:rsidRDefault="005A5E33" w:rsidP="005A5E33">
      <w:pPr>
        <w:rPr>
          <w:rFonts w:ascii="Arial" w:hAnsi="Arial" w:cs="Arial"/>
          <w:b/>
          <w:sz w:val="32"/>
          <w:szCs w:val="32"/>
        </w:rPr>
      </w:pPr>
      <w:bookmarkStart w:id="0" w:name="_Hlk105771249"/>
      <w:bookmarkStart w:id="1" w:name="_Hlk50915163"/>
      <w:bookmarkStart w:id="2" w:name="_Hlk50917858"/>
      <w:bookmarkStart w:id="3" w:name="_Hlk50914473"/>
      <w:bookmarkStart w:id="4" w:name="_Hlk50914633"/>
      <w:r w:rsidRPr="00A83AC6">
        <w:rPr>
          <w:rFonts w:ascii="Arial" w:hAnsi="Arial" w:cs="Arial"/>
          <w:b/>
          <w:sz w:val="32"/>
          <w:szCs w:val="32"/>
        </w:rPr>
        <w:t xml:space="preserve">EDITAL </w:t>
      </w:r>
      <w:r w:rsidR="009C38BB">
        <w:rPr>
          <w:rFonts w:ascii="Arial" w:hAnsi="Arial" w:cs="Arial"/>
          <w:b/>
          <w:sz w:val="32"/>
          <w:szCs w:val="32"/>
        </w:rPr>
        <w:t>1</w:t>
      </w:r>
      <w:r w:rsidR="009D0790">
        <w:rPr>
          <w:rFonts w:ascii="Arial" w:hAnsi="Arial" w:cs="Arial"/>
          <w:b/>
          <w:sz w:val="32"/>
          <w:szCs w:val="32"/>
        </w:rPr>
        <w:t>0</w:t>
      </w:r>
      <w:r w:rsidRPr="00A83AC6">
        <w:rPr>
          <w:rFonts w:ascii="Arial" w:hAnsi="Arial" w:cs="Arial"/>
          <w:b/>
          <w:sz w:val="32"/>
          <w:szCs w:val="32"/>
        </w:rPr>
        <w:t>/</w:t>
      </w:r>
      <w:r w:rsidR="009C38BB">
        <w:rPr>
          <w:rFonts w:ascii="Arial" w:hAnsi="Arial" w:cs="Arial"/>
          <w:b/>
          <w:sz w:val="32"/>
          <w:szCs w:val="32"/>
        </w:rPr>
        <w:t>PESQUISA</w:t>
      </w:r>
      <w:r w:rsidR="00A83AC6">
        <w:rPr>
          <w:rFonts w:ascii="Arial" w:hAnsi="Arial" w:cs="Arial"/>
          <w:b/>
          <w:sz w:val="32"/>
          <w:szCs w:val="32"/>
        </w:rPr>
        <w:t>/</w:t>
      </w:r>
      <w:r w:rsidRPr="00A83AC6">
        <w:rPr>
          <w:rFonts w:ascii="Arial" w:hAnsi="Arial" w:cs="Arial"/>
          <w:b/>
          <w:sz w:val="32"/>
          <w:szCs w:val="32"/>
        </w:rPr>
        <w:t>202</w:t>
      </w:r>
      <w:r w:rsidR="00EB4965">
        <w:rPr>
          <w:rFonts w:ascii="Arial" w:hAnsi="Arial" w:cs="Arial"/>
          <w:b/>
          <w:sz w:val="32"/>
          <w:szCs w:val="32"/>
        </w:rPr>
        <w:t>2</w:t>
      </w:r>
    </w:p>
    <w:bookmarkEnd w:id="0"/>
    <w:p w14:paraId="6CB318FA" w14:textId="1FF4A83F" w:rsidR="00EB4965" w:rsidRDefault="009C38BB" w:rsidP="00AD6453">
      <w:pPr>
        <w:rPr>
          <w:rFonts w:ascii="Arial" w:hAnsi="Arial" w:cs="Arial"/>
          <w:b/>
          <w:sz w:val="28"/>
          <w:szCs w:val="28"/>
        </w:rPr>
      </w:pPr>
      <w:r w:rsidRPr="009C38BB">
        <w:rPr>
          <w:rFonts w:ascii="Arial" w:hAnsi="Arial" w:cs="Arial"/>
          <w:b/>
          <w:sz w:val="28"/>
          <w:szCs w:val="28"/>
        </w:rPr>
        <w:t xml:space="preserve">Pré-Seleção </w:t>
      </w:r>
      <w:r>
        <w:rPr>
          <w:rFonts w:ascii="Arial" w:hAnsi="Arial" w:cs="Arial"/>
          <w:b/>
          <w:sz w:val="28"/>
          <w:szCs w:val="28"/>
        </w:rPr>
        <w:t>d</w:t>
      </w:r>
      <w:r w:rsidRPr="009C38BB">
        <w:rPr>
          <w:rFonts w:ascii="Arial" w:hAnsi="Arial" w:cs="Arial"/>
          <w:b/>
          <w:sz w:val="28"/>
          <w:szCs w:val="28"/>
        </w:rPr>
        <w:t>e Pro</w:t>
      </w:r>
      <w:r w:rsidR="000A7E72">
        <w:rPr>
          <w:rFonts w:ascii="Arial" w:hAnsi="Arial" w:cs="Arial"/>
          <w:b/>
          <w:sz w:val="28"/>
          <w:szCs w:val="28"/>
        </w:rPr>
        <w:t>jeto</w:t>
      </w:r>
      <w:r w:rsidRPr="009C38BB">
        <w:rPr>
          <w:rFonts w:ascii="Arial" w:hAnsi="Arial" w:cs="Arial"/>
          <w:b/>
          <w:sz w:val="28"/>
          <w:szCs w:val="28"/>
        </w:rPr>
        <w:t xml:space="preserve">s </w:t>
      </w:r>
      <w:r>
        <w:rPr>
          <w:rFonts w:ascii="Arial" w:hAnsi="Arial" w:cs="Arial"/>
          <w:b/>
          <w:sz w:val="28"/>
          <w:szCs w:val="28"/>
        </w:rPr>
        <w:t>p</w:t>
      </w:r>
      <w:r w:rsidRPr="009C38BB">
        <w:rPr>
          <w:rFonts w:ascii="Arial" w:hAnsi="Arial" w:cs="Arial"/>
          <w:b/>
          <w:sz w:val="28"/>
          <w:szCs w:val="28"/>
        </w:rPr>
        <w:t xml:space="preserve">ara </w:t>
      </w:r>
      <w:r>
        <w:rPr>
          <w:rFonts w:ascii="Arial" w:hAnsi="Arial" w:cs="Arial"/>
          <w:b/>
          <w:sz w:val="28"/>
          <w:szCs w:val="28"/>
        </w:rPr>
        <w:t>o</w:t>
      </w:r>
      <w:r w:rsidRPr="009C38BB">
        <w:rPr>
          <w:rFonts w:ascii="Arial" w:hAnsi="Arial" w:cs="Arial"/>
          <w:b/>
          <w:sz w:val="28"/>
          <w:szCs w:val="28"/>
        </w:rPr>
        <w:t xml:space="preserve"> Edital </w:t>
      </w:r>
      <w:r>
        <w:rPr>
          <w:rFonts w:ascii="Arial" w:hAnsi="Arial" w:cs="Arial"/>
          <w:b/>
          <w:sz w:val="28"/>
          <w:szCs w:val="28"/>
        </w:rPr>
        <w:t>d</w:t>
      </w:r>
      <w:r w:rsidRPr="009C38BB">
        <w:rPr>
          <w:rFonts w:ascii="Arial" w:hAnsi="Arial" w:cs="Arial"/>
          <w:b/>
          <w:sz w:val="28"/>
          <w:szCs w:val="28"/>
        </w:rPr>
        <w:t xml:space="preserve">e Chamada Pública FAPESC </w:t>
      </w:r>
      <w:r>
        <w:rPr>
          <w:rFonts w:ascii="Arial" w:hAnsi="Arial" w:cs="Arial"/>
          <w:b/>
          <w:sz w:val="28"/>
          <w:szCs w:val="28"/>
        </w:rPr>
        <w:t>n</w:t>
      </w:r>
      <w:r w:rsidRPr="009C38BB">
        <w:rPr>
          <w:rFonts w:ascii="Arial" w:hAnsi="Arial" w:cs="Arial"/>
          <w:b/>
          <w:sz w:val="28"/>
          <w:szCs w:val="28"/>
        </w:rPr>
        <w:t>º 23/2022 – PROEVENTOS 2023 – FASE I</w:t>
      </w:r>
    </w:p>
    <w:p w14:paraId="5795F28C" w14:textId="77777777" w:rsidR="009C38BB" w:rsidRDefault="009C38BB" w:rsidP="00AD6453">
      <w:pPr>
        <w:rPr>
          <w:rFonts w:ascii="Arial" w:hAnsi="Arial" w:cs="Arial"/>
          <w:b/>
          <w:sz w:val="28"/>
          <w:szCs w:val="28"/>
        </w:rPr>
      </w:pPr>
    </w:p>
    <w:p w14:paraId="4AF9C6F6" w14:textId="6637D36D" w:rsidR="002A4224" w:rsidRPr="00040464" w:rsidRDefault="009C38BB" w:rsidP="00AD6453">
      <w:pPr>
        <w:rPr>
          <w:b/>
          <w:bCs/>
          <w:color w:val="000000" w:themeColor="text1"/>
          <w:sz w:val="20"/>
          <w:szCs w:val="20"/>
          <w:lang w:val="pt-PT"/>
        </w:rPr>
      </w:pPr>
      <w:r w:rsidRPr="2862E74C">
        <w:rPr>
          <w:b/>
          <w:bCs/>
          <w:color w:val="000000" w:themeColor="text1"/>
          <w:sz w:val="20"/>
          <w:szCs w:val="20"/>
          <w:lang w:val="pt-PT"/>
        </w:rPr>
        <w:t>Modalidade do evento</w:t>
      </w:r>
    </w:p>
    <w:tbl>
      <w:tblPr>
        <w:tblStyle w:val="Tabelacomgrade"/>
        <w:tblW w:w="8995" w:type="dxa"/>
        <w:tblBorders>
          <w:top w:val="single" w:sz="4" w:space="0" w:color="44546A" w:themeColor="text2"/>
          <w:left w:val="single" w:sz="4" w:space="0" w:color="44546A" w:themeColor="text2"/>
          <w:bottom w:val="single" w:sz="4" w:space="0" w:color="44546A" w:themeColor="text2"/>
          <w:right w:val="single" w:sz="4" w:space="0" w:color="44546A" w:themeColor="text2"/>
          <w:insideH w:val="single" w:sz="4" w:space="0" w:color="44546A" w:themeColor="text2"/>
          <w:insideV w:val="single" w:sz="4" w:space="0" w:color="44546A" w:themeColor="text2"/>
        </w:tblBorders>
        <w:tblLayout w:type="fixed"/>
        <w:tblLook w:val="06A0" w:firstRow="1" w:lastRow="0" w:firstColumn="1" w:lastColumn="0" w:noHBand="1" w:noVBand="1"/>
      </w:tblPr>
      <w:tblGrid>
        <w:gridCol w:w="341"/>
        <w:gridCol w:w="1755"/>
        <w:gridCol w:w="345"/>
        <w:gridCol w:w="345"/>
        <w:gridCol w:w="1665"/>
        <w:gridCol w:w="345"/>
        <w:gridCol w:w="345"/>
        <w:gridCol w:w="3854"/>
      </w:tblGrid>
      <w:tr w:rsidR="00AD6453" w14:paraId="02B6A129" w14:textId="77777777" w:rsidTr="00AD6453">
        <w:trPr>
          <w:trHeight w:val="300"/>
        </w:trPr>
        <w:tc>
          <w:tcPr>
            <w:tcW w:w="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0DEE0" w14:textId="77777777" w:rsidR="00AD6453" w:rsidRDefault="00AD6453" w:rsidP="003E3128">
            <w:pPr>
              <w:rPr>
                <w:b/>
                <w:bCs/>
                <w:color w:val="000000" w:themeColor="text1"/>
                <w:sz w:val="20"/>
                <w:szCs w:val="20"/>
                <w:lang w:val="pt-PT"/>
              </w:rPr>
            </w:pPr>
          </w:p>
        </w:tc>
        <w:tc>
          <w:tcPr>
            <w:tcW w:w="175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4C2D9FE" w14:textId="6B359706" w:rsidR="00AD6453" w:rsidRDefault="00AD6453" w:rsidP="003E3128">
            <w:pPr>
              <w:rPr>
                <w:color w:val="000000" w:themeColor="text1"/>
                <w:sz w:val="20"/>
                <w:szCs w:val="20"/>
                <w:lang w:val="pt-PT"/>
              </w:rPr>
            </w:pPr>
            <w:r>
              <w:rPr>
                <w:color w:val="000000" w:themeColor="text1"/>
                <w:sz w:val="20"/>
                <w:szCs w:val="20"/>
                <w:lang w:val="pt-PT"/>
              </w:rPr>
              <w:t>Presencial</w:t>
            </w:r>
          </w:p>
        </w:tc>
        <w:tc>
          <w:tcPr>
            <w:tcW w:w="34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231BBF8" w14:textId="77777777" w:rsidR="00AD6453" w:rsidRDefault="00AD6453" w:rsidP="003E3128">
            <w:pPr>
              <w:rPr>
                <w:b/>
                <w:bCs/>
                <w:color w:val="000000" w:themeColor="text1"/>
                <w:sz w:val="20"/>
                <w:szCs w:val="20"/>
                <w:lang w:val="pt-PT"/>
              </w:rPr>
            </w:pPr>
          </w:p>
        </w:tc>
        <w:tc>
          <w:tcPr>
            <w:tcW w:w="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04D2A3" w14:textId="77777777" w:rsidR="00AD6453" w:rsidRDefault="00AD6453" w:rsidP="003E3128">
            <w:pPr>
              <w:rPr>
                <w:b/>
                <w:bCs/>
                <w:color w:val="000000" w:themeColor="text1"/>
                <w:sz w:val="20"/>
                <w:szCs w:val="20"/>
                <w:lang w:val="pt-PT"/>
              </w:rPr>
            </w:pPr>
          </w:p>
        </w:tc>
        <w:tc>
          <w:tcPr>
            <w:tcW w:w="166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911A43D" w14:textId="27441B2F" w:rsidR="00AD6453" w:rsidRDefault="00AD6453" w:rsidP="003E3128">
            <w:pPr>
              <w:rPr>
                <w:color w:val="000000" w:themeColor="text1"/>
                <w:sz w:val="20"/>
                <w:szCs w:val="20"/>
                <w:lang w:val="pt-PT"/>
              </w:rPr>
            </w:pPr>
            <w:r>
              <w:rPr>
                <w:color w:val="000000" w:themeColor="text1"/>
                <w:sz w:val="20"/>
                <w:szCs w:val="20"/>
                <w:lang w:val="pt-PT"/>
              </w:rPr>
              <w:t>Híbrido</w:t>
            </w:r>
          </w:p>
        </w:tc>
        <w:tc>
          <w:tcPr>
            <w:tcW w:w="34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4D68DA8" w14:textId="77777777" w:rsidR="00AD6453" w:rsidRDefault="00AD6453" w:rsidP="003E3128">
            <w:pPr>
              <w:rPr>
                <w:b/>
                <w:bCs/>
                <w:color w:val="000000" w:themeColor="text1"/>
                <w:sz w:val="20"/>
                <w:szCs w:val="20"/>
                <w:lang w:val="pt-PT"/>
              </w:rPr>
            </w:pPr>
          </w:p>
        </w:tc>
        <w:tc>
          <w:tcPr>
            <w:tcW w:w="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5232D" w14:textId="77777777" w:rsidR="00AD6453" w:rsidRDefault="00AD6453" w:rsidP="003E3128">
            <w:pPr>
              <w:rPr>
                <w:b/>
                <w:bCs/>
                <w:color w:val="000000" w:themeColor="text1"/>
                <w:sz w:val="20"/>
                <w:szCs w:val="20"/>
                <w:lang w:val="pt-PT"/>
              </w:rPr>
            </w:pPr>
          </w:p>
        </w:tc>
        <w:tc>
          <w:tcPr>
            <w:tcW w:w="385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00DF682" w14:textId="2F823C52" w:rsidR="00AD6453" w:rsidRDefault="00AD6453" w:rsidP="003E3128">
            <w:pPr>
              <w:rPr>
                <w:color w:val="000000" w:themeColor="text1"/>
                <w:sz w:val="20"/>
                <w:szCs w:val="20"/>
                <w:lang w:val="pt-PT"/>
              </w:rPr>
            </w:pPr>
            <w:r>
              <w:rPr>
                <w:color w:val="000000" w:themeColor="text1"/>
                <w:sz w:val="20"/>
                <w:szCs w:val="20"/>
                <w:lang w:val="pt-PT"/>
              </w:rPr>
              <w:t>EAD</w:t>
            </w:r>
          </w:p>
        </w:tc>
      </w:tr>
    </w:tbl>
    <w:p w14:paraId="08B78C5F" w14:textId="77777777" w:rsidR="00AD6453" w:rsidRDefault="00AD6453" w:rsidP="00AD6453">
      <w:pPr>
        <w:tabs>
          <w:tab w:val="left" w:pos="4230"/>
          <w:tab w:val="left" w:pos="2070"/>
        </w:tabs>
        <w:rPr>
          <w:color w:val="000000" w:themeColor="text1"/>
          <w:sz w:val="20"/>
          <w:szCs w:val="20"/>
          <w:lang w:val="pt-PT"/>
        </w:rPr>
      </w:pPr>
    </w:p>
    <w:p w14:paraId="1532BFC5" w14:textId="14EA4BBB" w:rsidR="009C38BB" w:rsidRPr="001D039A" w:rsidRDefault="009C38BB" w:rsidP="00AD6453">
      <w:pPr>
        <w:rPr>
          <w:b/>
          <w:bCs/>
          <w:color w:val="000000" w:themeColor="text1"/>
          <w:sz w:val="20"/>
          <w:szCs w:val="20"/>
          <w:lang w:val="pt-PT"/>
        </w:rPr>
      </w:pPr>
      <w:r w:rsidRPr="2862E74C">
        <w:rPr>
          <w:b/>
          <w:bCs/>
          <w:color w:val="000000" w:themeColor="text1"/>
          <w:sz w:val="20"/>
          <w:szCs w:val="20"/>
          <w:lang w:val="pt-PT"/>
        </w:rPr>
        <w:t>Categoria do evento</w:t>
      </w:r>
    </w:p>
    <w:tbl>
      <w:tblPr>
        <w:tblStyle w:val="Tabelacomgrade"/>
        <w:tblW w:w="0" w:type="auto"/>
        <w:tblBorders>
          <w:top w:val="single" w:sz="4" w:space="0" w:color="44546A" w:themeColor="text2"/>
          <w:left w:val="single" w:sz="4" w:space="0" w:color="44546A" w:themeColor="text2"/>
          <w:bottom w:val="single" w:sz="4" w:space="0" w:color="44546A" w:themeColor="text2"/>
          <w:right w:val="single" w:sz="4" w:space="0" w:color="44546A" w:themeColor="text2"/>
          <w:insideH w:val="single" w:sz="4" w:space="0" w:color="44546A" w:themeColor="text2"/>
          <w:insideV w:val="single" w:sz="4" w:space="0" w:color="44546A" w:themeColor="text2"/>
        </w:tblBorders>
        <w:tblLayout w:type="fixed"/>
        <w:tblLook w:val="06A0" w:firstRow="1" w:lastRow="0" w:firstColumn="1" w:lastColumn="0" w:noHBand="1" w:noVBand="1"/>
      </w:tblPr>
      <w:tblGrid>
        <w:gridCol w:w="341"/>
        <w:gridCol w:w="1755"/>
        <w:gridCol w:w="345"/>
        <w:gridCol w:w="345"/>
        <w:gridCol w:w="1665"/>
        <w:gridCol w:w="345"/>
        <w:gridCol w:w="345"/>
        <w:gridCol w:w="1605"/>
        <w:gridCol w:w="359"/>
        <w:gridCol w:w="345"/>
        <w:gridCol w:w="1545"/>
      </w:tblGrid>
      <w:tr w:rsidR="2862E74C" w14:paraId="69CBEFB8" w14:textId="77777777" w:rsidTr="00AD6453">
        <w:trPr>
          <w:trHeight w:val="300"/>
        </w:trPr>
        <w:tc>
          <w:tcPr>
            <w:tcW w:w="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B56C32" w14:textId="7CCDA62B" w:rsidR="2862E74C" w:rsidRDefault="2862E74C" w:rsidP="2862E74C">
            <w:pPr>
              <w:rPr>
                <w:b/>
                <w:bCs/>
                <w:color w:val="000000" w:themeColor="text1"/>
                <w:sz w:val="20"/>
                <w:szCs w:val="20"/>
                <w:lang w:val="pt-PT"/>
              </w:rPr>
            </w:pPr>
          </w:p>
        </w:tc>
        <w:tc>
          <w:tcPr>
            <w:tcW w:w="175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97C78B2" w14:textId="549C54F9" w:rsidR="001D039A" w:rsidRDefault="001D039A" w:rsidP="2862E74C">
            <w:pPr>
              <w:rPr>
                <w:color w:val="000000" w:themeColor="text1"/>
                <w:sz w:val="20"/>
                <w:szCs w:val="20"/>
                <w:lang w:val="pt-PT"/>
              </w:rPr>
            </w:pPr>
            <w:r w:rsidRPr="2862E74C">
              <w:rPr>
                <w:color w:val="000000" w:themeColor="text1"/>
                <w:sz w:val="20"/>
                <w:szCs w:val="20"/>
                <w:lang w:val="pt-PT"/>
              </w:rPr>
              <w:t>Local/Regional</w:t>
            </w:r>
          </w:p>
        </w:tc>
        <w:tc>
          <w:tcPr>
            <w:tcW w:w="34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E94BC7F" w14:textId="1F9AA5DB" w:rsidR="2862E74C" w:rsidRDefault="2862E74C" w:rsidP="2862E74C">
            <w:pPr>
              <w:rPr>
                <w:b/>
                <w:bCs/>
                <w:color w:val="000000" w:themeColor="text1"/>
                <w:sz w:val="20"/>
                <w:szCs w:val="20"/>
                <w:lang w:val="pt-PT"/>
              </w:rPr>
            </w:pPr>
          </w:p>
        </w:tc>
        <w:tc>
          <w:tcPr>
            <w:tcW w:w="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8E3429" w14:textId="1F9AA5DB" w:rsidR="2862E74C" w:rsidRDefault="2862E74C" w:rsidP="2862E74C">
            <w:pPr>
              <w:rPr>
                <w:b/>
                <w:bCs/>
                <w:color w:val="000000" w:themeColor="text1"/>
                <w:sz w:val="20"/>
                <w:szCs w:val="20"/>
                <w:lang w:val="pt-PT"/>
              </w:rPr>
            </w:pPr>
          </w:p>
        </w:tc>
        <w:tc>
          <w:tcPr>
            <w:tcW w:w="166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2369FE6" w14:textId="3629F000" w:rsidR="2862E74C" w:rsidRDefault="2862E74C" w:rsidP="2862E74C">
            <w:pPr>
              <w:rPr>
                <w:color w:val="000000" w:themeColor="text1"/>
                <w:sz w:val="20"/>
                <w:szCs w:val="20"/>
                <w:lang w:val="pt-PT"/>
              </w:rPr>
            </w:pPr>
            <w:r w:rsidRPr="2862E74C">
              <w:rPr>
                <w:color w:val="000000" w:themeColor="text1"/>
                <w:sz w:val="20"/>
                <w:szCs w:val="20"/>
                <w:lang w:val="pt-PT"/>
              </w:rPr>
              <w:t>Estadual</w:t>
            </w:r>
          </w:p>
        </w:tc>
        <w:tc>
          <w:tcPr>
            <w:tcW w:w="34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084CABA" w14:textId="1F9AA5DB" w:rsidR="2862E74C" w:rsidRDefault="2862E74C" w:rsidP="2862E74C">
            <w:pPr>
              <w:rPr>
                <w:b/>
                <w:bCs/>
                <w:color w:val="000000" w:themeColor="text1"/>
                <w:sz w:val="20"/>
                <w:szCs w:val="20"/>
                <w:lang w:val="pt-PT"/>
              </w:rPr>
            </w:pPr>
          </w:p>
        </w:tc>
        <w:tc>
          <w:tcPr>
            <w:tcW w:w="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6089D" w14:textId="1F9AA5DB" w:rsidR="2862E74C" w:rsidRDefault="2862E74C" w:rsidP="2862E74C">
            <w:pPr>
              <w:rPr>
                <w:b/>
                <w:bCs/>
                <w:color w:val="000000" w:themeColor="text1"/>
                <w:sz w:val="20"/>
                <w:szCs w:val="20"/>
                <w:lang w:val="pt-PT"/>
              </w:rPr>
            </w:pPr>
          </w:p>
        </w:tc>
        <w:tc>
          <w:tcPr>
            <w:tcW w:w="160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D9B9203" w14:textId="2B72FC8C" w:rsidR="2862E74C" w:rsidRDefault="2862E74C" w:rsidP="2862E74C">
            <w:pPr>
              <w:rPr>
                <w:color w:val="000000" w:themeColor="text1"/>
                <w:sz w:val="20"/>
                <w:szCs w:val="20"/>
                <w:lang w:val="pt-PT"/>
              </w:rPr>
            </w:pPr>
            <w:r w:rsidRPr="2862E74C">
              <w:rPr>
                <w:color w:val="000000" w:themeColor="text1"/>
                <w:sz w:val="20"/>
                <w:szCs w:val="20"/>
                <w:lang w:val="pt-PT"/>
              </w:rPr>
              <w:t>Nacional</w:t>
            </w:r>
          </w:p>
        </w:tc>
        <w:tc>
          <w:tcPr>
            <w:tcW w:w="35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B722F54" w14:textId="1F9AA5DB" w:rsidR="2862E74C" w:rsidRDefault="2862E74C" w:rsidP="2862E74C">
            <w:pPr>
              <w:rPr>
                <w:b/>
                <w:bCs/>
                <w:color w:val="000000" w:themeColor="text1"/>
                <w:sz w:val="20"/>
                <w:szCs w:val="20"/>
                <w:lang w:val="pt-PT"/>
              </w:rPr>
            </w:pPr>
          </w:p>
        </w:tc>
        <w:tc>
          <w:tcPr>
            <w:tcW w:w="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C86D8" w14:textId="1F9AA5DB" w:rsidR="2862E74C" w:rsidRDefault="2862E74C" w:rsidP="2862E74C">
            <w:pPr>
              <w:rPr>
                <w:b/>
                <w:bCs/>
                <w:color w:val="000000" w:themeColor="text1"/>
                <w:sz w:val="20"/>
                <w:szCs w:val="20"/>
                <w:lang w:val="pt-PT"/>
              </w:rPr>
            </w:pPr>
          </w:p>
        </w:tc>
        <w:tc>
          <w:tcPr>
            <w:tcW w:w="154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D7482C4" w14:textId="5E69B0DD" w:rsidR="2862E74C" w:rsidRDefault="2862E74C" w:rsidP="2862E74C">
            <w:pPr>
              <w:rPr>
                <w:color w:val="000000" w:themeColor="text1"/>
                <w:sz w:val="20"/>
                <w:szCs w:val="20"/>
                <w:lang w:val="pt-PT"/>
              </w:rPr>
            </w:pPr>
            <w:r w:rsidRPr="2862E74C">
              <w:rPr>
                <w:color w:val="000000" w:themeColor="text1"/>
                <w:sz w:val="20"/>
                <w:szCs w:val="20"/>
                <w:lang w:val="pt-PT"/>
              </w:rPr>
              <w:t>Internacional</w:t>
            </w:r>
          </w:p>
        </w:tc>
      </w:tr>
      <w:tr w:rsidR="2862E74C" w14:paraId="35B1738E" w14:textId="77777777" w:rsidTr="00AD6453">
        <w:tc>
          <w:tcPr>
            <w:tcW w:w="341" w:type="dxa"/>
            <w:tcBorders>
              <w:top w:val="single" w:sz="4" w:space="0" w:color="auto"/>
              <w:left w:val="none" w:sz="4" w:space="0" w:color="44546A" w:themeColor="text2"/>
              <w:bottom w:val="none" w:sz="4" w:space="0" w:color="44546A" w:themeColor="text2"/>
              <w:right w:val="none" w:sz="4" w:space="0" w:color="44546A" w:themeColor="text2"/>
            </w:tcBorders>
          </w:tcPr>
          <w:p w14:paraId="29978770" w14:textId="1F9AA5DB" w:rsidR="2862E74C" w:rsidRDefault="2862E74C" w:rsidP="2862E74C">
            <w:pPr>
              <w:rPr>
                <w:color w:val="000000" w:themeColor="text1"/>
                <w:sz w:val="20"/>
                <w:szCs w:val="20"/>
                <w:lang w:val="pt-PT"/>
              </w:rPr>
            </w:pPr>
          </w:p>
        </w:tc>
        <w:tc>
          <w:tcPr>
            <w:tcW w:w="1755" w:type="dxa"/>
            <w:tcBorders>
              <w:top w:val="nil"/>
              <w:left w:val="none" w:sz="4" w:space="0" w:color="44546A" w:themeColor="text2"/>
              <w:bottom w:val="none" w:sz="4" w:space="0" w:color="44546A" w:themeColor="text2"/>
              <w:right w:val="none" w:sz="4" w:space="0" w:color="44546A" w:themeColor="text2"/>
            </w:tcBorders>
          </w:tcPr>
          <w:p w14:paraId="30A1CDC8" w14:textId="3B153791" w:rsidR="2862E74C" w:rsidRDefault="2862E74C" w:rsidP="2862E74C">
            <w:pPr>
              <w:rPr>
                <w:color w:val="000000" w:themeColor="text1"/>
                <w:sz w:val="18"/>
                <w:szCs w:val="18"/>
                <w:lang w:val="pt-PT"/>
              </w:rPr>
            </w:pPr>
            <w:r w:rsidRPr="2862E74C">
              <w:rPr>
                <w:color w:val="000000" w:themeColor="text1"/>
                <w:sz w:val="18"/>
                <w:szCs w:val="18"/>
                <w:lang w:val="pt-PT"/>
              </w:rPr>
              <w:t>Até R$ 20.000,00</w:t>
            </w:r>
          </w:p>
        </w:tc>
        <w:tc>
          <w:tcPr>
            <w:tcW w:w="345" w:type="dxa"/>
            <w:tcBorders>
              <w:top w:val="nil"/>
              <w:left w:val="none" w:sz="4" w:space="0" w:color="44546A" w:themeColor="text2"/>
              <w:bottom w:val="none" w:sz="4" w:space="0" w:color="44546A" w:themeColor="text2"/>
              <w:right w:val="none" w:sz="4" w:space="0" w:color="44546A" w:themeColor="text2"/>
            </w:tcBorders>
          </w:tcPr>
          <w:p w14:paraId="3A6FB447" w14:textId="1F9AA5DB" w:rsidR="2862E74C" w:rsidRDefault="2862E74C" w:rsidP="2862E74C">
            <w:pPr>
              <w:rPr>
                <w:color w:val="000000" w:themeColor="text1"/>
                <w:sz w:val="18"/>
                <w:szCs w:val="18"/>
                <w:lang w:val="pt-PT"/>
              </w:rPr>
            </w:pPr>
          </w:p>
        </w:tc>
        <w:tc>
          <w:tcPr>
            <w:tcW w:w="345" w:type="dxa"/>
            <w:tcBorders>
              <w:top w:val="single" w:sz="4" w:space="0" w:color="auto"/>
              <w:left w:val="none" w:sz="4" w:space="0" w:color="44546A" w:themeColor="text2"/>
              <w:bottom w:val="none" w:sz="4" w:space="0" w:color="44546A" w:themeColor="text2"/>
              <w:right w:val="none" w:sz="4" w:space="0" w:color="44546A" w:themeColor="text2"/>
            </w:tcBorders>
          </w:tcPr>
          <w:p w14:paraId="71A3C7F6" w14:textId="1F9AA5DB" w:rsidR="2862E74C" w:rsidRDefault="2862E74C" w:rsidP="2862E74C">
            <w:pPr>
              <w:rPr>
                <w:color w:val="000000" w:themeColor="text1"/>
                <w:sz w:val="18"/>
                <w:szCs w:val="18"/>
                <w:lang w:val="pt-PT"/>
              </w:rPr>
            </w:pPr>
          </w:p>
        </w:tc>
        <w:tc>
          <w:tcPr>
            <w:tcW w:w="1665" w:type="dxa"/>
            <w:tcBorders>
              <w:top w:val="nil"/>
              <w:left w:val="none" w:sz="4" w:space="0" w:color="44546A" w:themeColor="text2"/>
              <w:bottom w:val="none" w:sz="4" w:space="0" w:color="44546A" w:themeColor="text2"/>
              <w:right w:val="none" w:sz="4" w:space="0" w:color="44546A" w:themeColor="text2"/>
            </w:tcBorders>
          </w:tcPr>
          <w:p w14:paraId="68CF7546" w14:textId="6C592DDC" w:rsidR="2862E74C" w:rsidRDefault="2862E74C" w:rsidP="2862E74C">
            <w:pPr>
              <w:rPr>
                <w:rFonts w:ascii="Calibri" w:eastAsia="Calibri" w:hAnsi="Calibri" w:cs="Calibri"/>
                <w:sz w:val="18"/>
                <w:szCs w:val="18"/>
                <w:lang w:val="pt-PT"/>
              </w:rPr>
            </w:pPr>
            <w:r w:rsidRPr="2862E74C">
              <w:rPr>
                <w:rFonts w:ascii="Calibri" w:eastAsia="Calibri" w:hAnsi="Calibri" w:cs="Calibri"/>
                <w:sz w:val="18"/>
                <w:szCs w:val="18"/>
                <w:lang w:val="pt-PT"/>
              </w:rPr>
              <w:t>Até R$ 30.000,00</w:t>
            </w:r>
          </w:p>
        </w:tc>
        <w:tc>
          <w:tcPr>
            <w:tcW w:w="345" w:type="dxa"/>
            <w:tcBorders>
              <w:top w:val="nil"/>
              <w:left w:val="none" w:sz="4" w:space="0" w:color="44546A" w:themeColor="text2"/>
              <w:bottom w:val="none" w:sz="4" w:space="0" w:color="44546A" w:themeColor="text2"/>
              <w:right w:val="none" w:sz="4" w:space="0" w:color="44546A" w:themeColor="text2"/>
            </w:tcBorders>
          </w:tcPr>
          <w:p w14:paraId="5C62AF8A" w14:textId="1F9AA5DB" w:rsidR="2862E74C" w:rsidRDefault="2862E74C" w:rsidP="2862E74C">
            <w:pPr>
              <w:rPr>
                <w:color w:val="000000" w:themeColor="text1"/>
                <w:sz w:val="18"/>
                <w:szCs w:val="18"/>
                <w:lang w:val="pt-PT"/>
              </w:rPr>
            </w:pPr>
          </w:p>
        </w:tc>
        <w:tc>
          <w:tcPr>
            <w:tcW w:w="345" w:type="dxa"/>
            <w:tcBorders>
              <w:top w:val="single" w:sz="4" w:space="0" w:color="auto"/>
              <w:left w:val="none" w:sz="4" w:space="0" w:color="44546A" w:themeColor="text2"/>
              <w:bottom w:val="none" w:sz="4" w:space="0" w:color="44546A" w:themeColor="text2"/>
              <w:right w:val="none" w:sz="4" w:space="0" w:color="44546A" w:themeColor="text2"/>
            </w:tcBorders>
          </w:tcPr>
          <w:p w14:paraId="7BEC249E" w14:textId="1F9AA5DB" w:rsidR="2862E74C" w:rsidRDefault="2862E74C" w:rsidP="2862E74C">
            <w:pPr>
              <w:rPr>
                <w:color w:val="000000" w:themeColor="text1"/>
                <w:sz w:val="18"/>
                <w:szCs w:val="18"/>
                <w:lang w:val="pt-PT"/>
              </w:rPr>
            </w:pPr>
          </w:p>
        </w:tc>
        <w:tc>
          <w:tcPr>
            <w:tcW w:w="1605" w:type="dxa"/>
            <w:tcBorders>
              <w:top w:val="nil"/>
              <w:left w:val="none" w:sz="4" w:space="0" w:color="44546A" w:themeColor="text2"/>
              <w:bottom w:val="none" w:sz="4" w:space="0" w:color="44546A" w:themeColor="text2"/>
              <w:right w:val="none" w:sz="4" w:space="0" w:color="44546A" w:themeColor="text2"/>
            </w:tcBorders>
          </w:tcPr>
          <w:p w14:paraId="6F043A91" w14:textId="07B1EC5D" w:rsidR="2862E74C" w:rsidRDefault="2862E74C" w:rsidP="2862E74C">
            <w:pPr>
              <w:rPr>
                <w:color w:val="000000" w:themeColor="text1"/>
                <w:sz w:val="18"/>
                <w:szCs w:val="18"/>
                <w:lang w:val="pt-PT"/>
              </w:rPr>
            </w:pPr>
            <w:r w:rsidRPr="2862E74C">
              <w:rPr>
                <w:color w:val="000000" w:themeColor="text1"/>
                <w:sz w:val="18"/>
                <w:szCs w:val="18"/>
                <w:lang w:val="pt-PT"/>
              </w:rPr>
              <w:t>Até R$ 40.000,00</w:t>
            </w:r>
          </w:p>
        </w:tc>
        <w:tc>
          <w:tcPr>
            <w:tcW w:w="359" w:type="dxa"/>
            <w:tcBorders>
              <w:top w:val="nil"/>
              <w:left w:val="none" w:sz="4" w:space="0" w:color="44546A" w:themeColor="text2"/>
              <w:bottom w:val="none" w:sz="4" w:space="0" w:color="44546A" w:themeColor="text2"/>
              <w:right w:val="none" w:sz="4" w:space="0" w:color="44546A" w:themeColor="text2"/>
            </w:tcBorders>
          </w:tcPr>
          <w:p w14:paraId="21CF8D6B" w14:textId="1F9AA5DB" w:rsidR="2862E74C" w:rsidRDefault="2862E74C" w:rsidP="2862E74C">
            <w:pPr>
              <w:rPr>
                <w:color w:val="000000" w:themeColor="text1"/>
                <w:sz w:val="18"/>
                <w:szCs w:val="18"/>
                <w:lang w:val="pt-PT"/>
              </w:rPr>
            </w:pPr>
          </w:p>
        </w:tc>
        <w:tc>
          <w:tcPr>
            <w:tcW w:w="345" w:type="dxa"/>
            <w:tcBorders>
              <w:top w:val="single" w:sz="4" w:space="0" w:color="auto"/>
              <w:left w:val="none" w:sz="4" w:space="0" w:color="44546A" w:themeColor="text2"/>
              <w:bottom w:val="none" w:sz="4" w:space="0" w:color="44546A" w:themeColor="text2"/>
              <w:right w:val="none" w:sz="4" w:space="0" w:color="44546A" w:themeColor="text2"/>
            </w:tcBorders>
          </w:tcPr>
          <w:p w14:paraId="2433FFD6" w14:textId="1F9AA5DB" w:rsidR="2862E74C" w:rsidRDefault="2862E74C" w:rsidP="2862E74C">
            <w:pPr>
              <w:rPr>
                <w:color w:val="000000" w:themeColor="text1"/>
                <w:sz w:val="18"/>
                <w:szCs w:val="18"/>
                <w:lang w:val="pt-PT"/>
              </w:rPr>
            </w:pPr>
          </w:p>
        </w:tc>
        <w:tc>
          <w:tcPr>
            <w:tcW w:w="1545" w:type="dxa"/>
            <w:tcBorders>
              <w:top w:val="nil"/>
              <w:left w:val="none" w:sz="4" w:space="0" w:color="44546A" w:themeColor="text2"/>
              <w:bottom w:val="none" w:sz="4" w:space="0" w:color="44546A" w:themeColor="text2"/>
              <w:right w:val="none" w:sz="4" w:space="0" w:color="44546A" w:themeColor="text2"/>
            </w:tcBorders>
          </w:tcPr>
          <w:p w14:paraId="0ED85B96" w14:textId="17361386" w:rsidR="2862E74C" w:rsidRDefault="2862E74C" w:rsidP="2862E74C">
            <w:pPr>
              <w:rPr>
                <w:color w:val="000000" w:themeColor="text1"/>
                <w:sz w:val="18"/>
                <w:szCs w:val="18"/>
                <w:lang w:val="pt-PT"/>
              </w:rPr>
            </w:pPr>
            <w:r w:rsidRPr="2862E74C">
              <w:rPr>
                <w:color w:val="000000" w:themeColor="text1"/>
                <w:sz w:val="18"/>
                <w:szCs w:val="18"/>
                <w:lang w:val="pt-PT"/>
              </w:rPr>
              <w:t>Até R$ 50.000,00</w:t>
            </w:r>
          </w:p>
        </w:tc>
      </w:tr>
    </w:tbl>
    <w:p w14:paraId="5291A1ED" w14:textId="4959B8D5" w:rsidR="00DF3065" w:rsidRDefault="00DF3065" w:rsidP="005A5E33">
      <w:pPr>
        <w:pBdr>
          <w:bottom w:val="single" w:sz="6" w:space="1" w:color="auto"/>
        </w:pBdr>
        <w:rPr>
          <w:color w:val="000000" w:themeColor="text1"/>
          <w:sz w:val="20"/>
          <w:szCs w:val="20"/>
          <w:lang w:val="pt-PT"/>
        </w:rPr>
      </w:pPr>
    </w:p>
    <w:p w14:paraId="121497D4" w14:textId="193BC730" w:rsidR="00DF3065" w:rsidRDefault="00DF3065" w:rsidP="005A5E33">
      <w:pPr>
        <w:pBdr>
          <w:bottom w:val="single" w:sz="6" w:space="1" w:color="auto"/>
        </w:pBdr>
        <w:rPr>
          <w:b/>
          <w:bCs/>
          <w:color w:val="000000" w:themeColor="text1"/>
          <w:sz w:val="20"/>
          <w:szCs w:val="20"/>
          <w:lang w:val="pt-PT"/>
        </w:rPr>
      </w:pPr>
      <w:r>
        <w:rPr>
          <w:b/>
          <w:bCs/>
          <w:color w:val="000000" w:themeColor="text1"/>
          <w:sz w:val="20"/>
          <w:szCs w:val="20"/>
          <w:lang w:val="pt-PT"/>
        </w:rPr>
        <w:t>A</w:t>
      </w:r>
      <w:r w:rsidRPr="00DF3065">
        <w:rPr>
          <w:b/>
          <w:bCs/>
          <w:color w:val="000000" w:themeColor="text1"/>
          <w:sz w:val="20"/>
          <w:szCs w:val="20"/>
          <w:lang w:val="pt-PT"/>
        </w:rPr>
        <w:t>poio/participação de sociedades científicas e associações de classe</w:t>
      </w:r>
      <w:r>
        <w:rPr>
          <w:b/>
          <w:bCs/>
          <w:color w:val="000000" w:themeColor="text1"/>
          <w:sz w:val="20"/>
          <w:szCs w:val="20"/>
          <w:lang w:val="pt-PT"/>
        </w:rPr>
        <w:t>:</w:t>
      </w:r>
    </w:p>
    <w:p w14:paraId="53884607" w14:textId="1D0A8E89" w:rsidR="00DF3065" w:rsidRPr="00DF3065" w:rsidRDefault="000A7E72" w:rsidP="005A5E33">
      <w:pPr>
        <w:pBdr>
          <w:bottom w:val="single" w:sz="6" w:space="1" w:color="auto"/>
        </w:pBdr>
        <w:rPr>
          <w:b/>
          <w:bCs/>
          <w:color w:val="000000" w:themeColor="text1"/>
          <w:sz w:val="20"/>
          <w:szCs w:val="20"/>
          <w:lang w:val="pt-PT"/>
        </w:rPr>
      </w:pPr>
      <w:r>
        <w:rPr>
          <w:color w:val="0070C0"/>
          <w:lang w:val="pt-PT"/>
        </w:rPr>
        <w:t xml:space="preserve">- </w:t>
      </w:r>
      <w:r w:rsidR="00DF3065" w:rsidRPr="009A1521">
        <w:rPr>
          <w:color w:val="0070C0"/>
          <w:lang w:val="pt-PT"/>
        </w:rPr>
        <w:t>??</w:t>
      </w:r>
    </w:p>
    <w:p w14:paraId="2043A0AE" w14:textId="77777777" w:rsidR="00DF3065" w:rsidRDefault="00DF3065" w:rsidP="005A5E33">
      <w:pPr>
        <w:pBdr>
          <w:bottom w:val="single" w:sz="6" w:space="1" w:color="auto"/>
        </w:pBdr>
        <w:rPr>
          <w:rFonts w:ascii="Arial" w:hAnsi="Arial" w:cs="Arial"/>
          <w:b/>
          <w:sz w:val="28"/>
          <w:szCs w:val="28"/>
        </w:rPr>
      </w:pPr>
    </w:p>
    <w:p w14:paraId="37D859E4" w14:textId="5C6F074B" w:rsidR="005A5E33" w:rsidRDefault="005A5E33" w:rsidP="005A5E33">
      <w:pPr>
        <w:pBdr>
          <w:bottom w:val="single" w:sz="6" w:space="1" w:color="auto"/>
        </w:pBdr>
        <w:rPr>
          <w:rFonts w:ascii="Arial" w:hAnsi="Arial" w:cs="Arial"/>
          <w:bCs/>
          <w:sz w:val="28"/>
          <w:szCs w:val="28"/>
        </w:rPr>
      </w:pPr>
      <w:r w:rsidRPr="005A5E33">
        <w:rPr>
          <w:rFonts w:ascii="Arial" w:hAnsi="Arial" w:cs="Arial"/>
          <w:bCs/>
          <w:sz w:val="28"/>
          <w:szCs w:val="28"/>
        </w:rPr>
        <w:t xml:space="preserve">Modelo de </w:t>
      </w:r>
      <w:r>
        <w:rPr>
          <w:rFonts w:ascii="Arial" w:hAnsi="Arial" w:cs="Arial"/>
          <w:bCs/>
          <w:sz w:val="28"/>
          <w:szCs w:val="28"/>
        </w:rPr>
        <w:t xml:space="preserve">Proposta de </w:t>
      </w:r>
      <w:r w:rsidRPr="005A5E33">
        <w:rPr>
          <w:rFonts w:ascii="Arial" w:hAnsi="Arial" w:cs="Arial"/>
          <w:bCs/>
          <w:sz w:val="28"/>
          <w:szCs w:val="28"/>
        </w:rPr>
        <w:t>Projeto</w:t>
      </w:r>
    </w:p>
    <w:p w14:paraId="32EBF005" w14:textId="7351D2DD" w:rsidR="005A5E33" w:rsidRDefault="005A5E33" w:rsidP="005A5E33">
      <w:pPr>
        <w:rPr>
          <w:b/>
          <w:bCs/>
          <w:color w:val="FFFFFF" w:themeColor="background1"/>
          <w:lang w:val="pt-PT"/>
        </w:rPr>
      </w:pPr>
    </w:p>
    <w:p w14:paraId="251366D7" w14:textId="5737DE9F" w:rsidR="005A5E33" w:rsidRPr="002C437C" w:rsidRDefault="005A5E33" w:rsidP="005A5E33">
      <w:pPr>
        <w:rPr>
          <w:b/>
          <w:bCs/>
          <w:color w:val="000000" w:themeColor="text1"/>
          <w:sz w:val="20"/>
          <w:szCs w:val="20"/>
          <w:lang w:val="pt-PT"/>
        </w:rPr>
      </w:pPr>
      <w:r w:rsidRPr="002C437C">
        <w:rPr>
          <w:b/>
          <w:bCs/>
          <w:color w:val="000000" w:themeColor="text1"/>
          <w:sz w:val="20"/>
          <w:szCs w:val="20"/>
          <w:lang w:val="pt-PT"/>
        </w:rPr>
        <w:t>Instruções:</w:t>
      </w:r>
    </w:p>
    <w:p w14:paraId="15645840" w14:textId="15567D5C" w:rsidR="005A5E33" w:rsidRPr="002C437C" w:rsidRDefault="009C38BB" w:rsidP="005A5E33">
      <w:pPr>
        <w:jc w:val="both"/>
        <w:rPr>
          <w:color w:val="000000" w:themeColor="text1"/>
          <w:sz w:val="20"/>
          <w:szCs w:val="20"/>
          <w:lang w:val="pt-PT"/>
        </w:rPr>
      </w:pPr>
      <w:r>
        <w:rPr>
          <w:color w:val="000000" w:themeColor="text1"/>
          <w:sz w:val="20"/>
          <w:szCs w:val="20"/>
          <w:lang w:val="pt-PT"/>
        </w:rPr>
        <w:t>Os coordenadores de</w:t>
      </w:r>
      <w:r w:rsidR="005A5E33" w:rsidRPr="002C437C">
        <w:rPr>
          <w:color w:val="000000" w:themeColor="text1"/>
          <w:sz w:val="20"/>
          <w:szCs w:val="20"/>
          <w:lang w:val="pt-PT"/>
        </w:rPr>
        <w:t xml:space="preserve"> propostas</w:t>
      </w:r>
      <w:r w:rsidR="002C437C">
        <w:rPr>
          <w:color w:val="000000" w:themeColor="text1"/>
          <w:sz w:val="20"/>
          <w:szCs w:val="20"/>
          <w:lang w:val="pt-PT"/>
        </w:rPr>
        <w:t xml:space="preserve"> </w:t>
      </w:r>
      <w:r w:rsidR="000D36BC">
        <w:rPr>
          <w:color w:val="000000" w:themeColor="text1"/>
          <w:sz w:val="20"/>
          <w:szCs w:val="20"/>
          <w:lang w:val="pt-PT"/>
        </w:rPr>
        <w:t xml:space="preserve">de projeto </w:t>
      </w:r>
      <w:r w:rsidR="002C437C">
        <w:rPr>
          <w:color w:val="000000" w:themeColor="text1"/>
          <w:sz w:val="20"/>
          <w:szCs w:val="20"/>
          <w:lang w:val="pt-PT"/>
        </w:rPr>
        <w:t>a serem</w:t>
      </w:r>
      <w:r w:rsidR="005A5E33" w:rsidRPr="002C437C">
        <w:rPr>
          <w:color w:val="000000" w:themeColor="text1"/>
          <w:sz w:val="20"/>
          <w:szCs w:val="20"/>
          <w:lang w:val="pt-PT"/>
        </w:rPr>
        <w:t xml:space="preserve"> submetidas ao Edital </w:t>
      </w:r>
      <w:r>
        <w:rPr>
          <w:color w:val="000000" w:themeColor="text1"/>
          <w:sz w:val="20"/>
          <w:szCs w:val="20"/>
          <w:lang w:val="pt-PT"/>
        </w:rPr>
        <w:t>10</w:t>
      </w:r>
      <w:r w:rsidR="00543A1A">
        <w:rPr>
          <w:color w:val="000000" w:themeColor="text1"/>
          <w:sz w:val="20"/>
          <w:szCs w:val="20"/>
          <w:lang w:val="pt-PT"/>
        </w:rPr>
        <w:t>/</w:t>
      </w:r>
      <w:r>
        <w:rPr>
          <w:color w:val="000000" w:themeColor="text1"/>
          <w:sz w:val="20"/>
          <w:szCs w:val="20"/>
          <w:lang w:val="pt-PT"/>
        </w:rPr>
        <w:t>PESQUISA</w:t>
      </w:r>
      <w:r w:rsidR="005A5E33" w:rsidRPr="002C437C">
        <w:rPr>
          <w:color w:val="000000" w:themeColor="text1"/>
          <w:sz w:val="20"/>
          <w:szCs w:val="20"/>
          <w:lang w:val="pt-PT"/>
        </w:rPr>
        <w:t>/202</w:t>
      </w:r>
      <w:r w:rsidR="009F2C6C">
        <w:rPr>
          <w:color w:val="000000" w:themeColor="text1"/>
          <w:sz w:val="20"/>
          <w:szCs w:val="20"/>
          <w:lang w:val="pt-PT"/>
        </w:rPr>
        <w:t>2</w:t>
      </w:r>
      <w:r w:rsidR="005A5E33" w:rsidRPr="002C437C">
        <w:rPr>
          <w:color w:val="000000" w:themeColor="text1"/>
          <w:sz w:val="20"/>
          <w:szCs w:val="20"/>
          <w:lang w:val="pt-PT"/>
        </w:rPr>
        <w:t xml:space="preserve"> devem seguir este modelo de </w:t>
      </w:r>
      <w:r w:rsidR="002C437C">
        <w:rPr>
          <w:color w:val="000000" w:themeColor="text1"/>
          <w:sz w:val="20"/>
          <w:szCs w:val="20"/>
          <w:lang w:val="pt-PT"/>
        </w:rPr>
        <w:t xml:space="preserve">documento para elaborar suas propostas. Este modelo </w:t>
      </w:r>
      <w:r w:rsidR="005A5E33" w:rsidRPr="002C437C">
        <w:rPr>
          <w:color w:val="000000" w:themeColor="text1"/>
          <w:sz w:val="20"/>
          <w:szCs w:val="20"/>
          <w:lang w:val="pt-PT"/>
        </w:rPr>
        <w:t>se baseia nos campos requeridos para posterior submissão d</w:t>
      </w:r>
      <w:r w:rsidR="000D36BC">
        <w:rPr>
          <w:color w:val="000000" w:themeColor="text1"/>
          <w:sz w:val="20"/>
          <w:szCs w:val="20"/>
          <w:lang w:val="pt-PT"/>
        </w:rPr>
        <w:t>os</w:t>
      </w:r>
      <w:r w:rsidR="005A5E33" w:rsidRPr="002C437C">
        <w:rPr>
          <w:color w:val="000000" w:themeColor="text1"/>
          <w:sz w:val="20"/>
          <w:szCs w:val="20"/>
          <w:lang w:val="pt-PT"/>
        </w:rPr>
        <w:t xml:space="preserve"> </w:t>
      </w:r>
      <w:r w:rsidR="000D36BC">
        <w:rPr>
          <w:color w:val="000000" w:themeColor="text1"/>
          <w:sz w:val="20"/>
          <w:szCs w:val="20"/>
          <w:lang w:val="pt-PT"/>
        </w:rPr>
        <w:t xml:space="preserve">projetos </w:t>
      </w:r>
      <w:r w:rsidR="005A5E33" w:rsidRPr="002C437C">
        <w:rPr>
          <w:color w:val="000000" w:themeColor="text1"/>
          <w:sz w:val="20"/>
          <w:szCs w:val="20"/>
          <w:lang w:val="pt-PT"/>
        </w:rPr>
        <w:t>selecionad</w:t>
      </w:r>
      <w:r w:rsidR="000D36BC">
        <w:rPr>
          <w:color w:val="000000" w:themeColor="text1"/>
          <w:sz w:val="20"/>
          <w:szCs w:val="20"/>
          <w:lang w:val="pt-PT"/>
        </w:rPr>
        <w:t>o</w:t>
      </w:r>
      <w:r w:rsidR="005A5E33" w:rsidRPr="002C437C">
        <w:rPr>
          <w:color w:val="000000" w:themeColor="text1"/>
          <w:sz w:val="20"/>
          <w:szCs w:val="20"/>
          <w:lang w:val="pt-PT"/>
        </w:rPr>
        <w:t xml:space="preserve">s à FAPESC. No modelo, os campos assinalados em </w:t>
      </w:r>
      <w:r w:rsidR="005A5E33" w:rsidRPr="000D36BC">
        <w:rPr>
          <w:b/>
          <w:bCs/>
          <w:color w:val="0070C0"/>
          <w:sz w:val="20"/>
          <w:szCs w:val="20"/>
          <w:lang w:val="pt-PT"/>
        </w:rPr>
        <w:t>??</w:t>
      </w:r>
      <w:r w:rsidR="005A5E33" w:rsidRPr="002C437C">
        <w:rPr>
          <w:color w:val="000000" w:themeColor="text1"/>
          <w:sz w:val="20"/>
          <w:szCs w:val="20"/>
          <w:lang w:val="pt-PT"/>
        </w:rPr>
        <w:t xml:space="preserve"> se referem a informações a serem fornecidas pelo proponente.</w:t>
      </w:r>
    </w:p>
    <w:p w14:paraId="2F6721C4" w14:textId="77777777" w:rsidR="005A5E33" w:rsidRDefault="005A5E33" w:rsidP="005A5E33">
      <w:pPr>
        <w:rPr>
          <w:b/>
          <w:bCs/>
          <w:color w:val="FFFFFF" w:themeColor="background1"/>
          <w:lang w:val="pt-PT"/>
        </w:rPr>
      </w:pPr>
    </w:p>
    <w:p w14:paraId="47D47EB3" w14:textId="65D77936" w:rsidR="00D8728E" w:rsidRPr="00100175" w:rsidRDefault="00D8728E" w:rsidP="00D8728E">
      <w:pPr>
        <w:shd w:val="clear" w:color="auto" w:fill="000000" w:themeFill="text1"/>
        <w:rPr>
          <w:b/>
          <w:bCs/>
          <w:color w:val="FFFFFF" w:themeColor="background1"/>
          <w:lang w:val="pt-PT"/>
        </w:rPr>
      </w:pPr>
      <w:r>
        <w:rPr>
          <w:b/>
          <w:bCs/>
          <w:color w:val="FFFFFF" w:themeColor="background1"/>
          <w:lang w:val="pt-PT"/>
        </w:rPr>
        <w:t>DADOS DO PROPONENTE</w:t>
      </w:r>
    </w:p>
    <w:p w14:paraId="3E0D7531" w14:textId="77777777" w:rsidR="00D8728E" w:rsidRPr="00100175" w:rsidRDefault="00D8728E" w:rsidP="00D8728E">
      <w:pPr>
        <w:rPr>
          <w:b/>
          <w:bCs/>
          <w:lang w:val="pt-PT"/>
        </w:rPr>
      </w:pPr>
    </w:p>
    <w:p w14:paraId="3DA1B966" w14:textId="03EC1449" w:rsidR="00D8728E" w:rsidRDefault="00D8728E" w:rsidP="00D8728E">
      <w:pPr>
        <w:rPr>
          <w:lang w:val="pt-PT"/>
        </w:rPr>
      </w:pPr>
      <w:r>
        <w:rPr>
          <w:lang w:val="pt-PT"/>
        </w:rPr>
        <w:t>Nome</w:t>
      </w:r>
      <w:r>
        <w:rPr>
          <w:lang w:val="pt-PT"/>
        </w:rPr>
        <w:tab/>
      </w:r>
      <w:r>
        <w:rPr>
          <w:lang w:val="pt-PT"/>
        </w:rPr>
        <w:tab/>
      </w:r>
      <w:r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2B630C3C" w14:textId="1B24DE5A" w:rsidR="00D8728E" w:rsidRPr="001C04D0" w:rsidRDefault="00D8728E" w:rsidP="00D8728E">
      <w:pPr>
        <w:rPr>
          <w:lang w:val="pt-PT"/>
        </w:rPr>
      </w:pPr>
      <w:r>
        <w:rPr>
          <w:lang w:val="pt-PT"/>
        </w:rPr>
        <w:t>Data de na</w:t>
      </w:r>
      <w:r w:rsidR="00447938">
        <w:rPr>
          <w:lang w:val="pt-PT"/>
        </w:rPr>
        <w:t>s</w:t>
      </w:r>
      <w:r>
        <w:rPr>
          <w:lang w:val="pt-PT"/>
        </w:rPr>
        <w:t>cimento</w:t>
      </w:r>
      <w:r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11D925C7" w14:textId="12D2EE24" w:rsidR="00D8728E" w:rsidRPr="001C04D0" w:rsidRDefault="00D8728E" w:rsidP="00D8728E">
      <w:pPr>
        <w:rPr>
          <w:lang w:val="pt-PT"/>
        </w:rPr>
      </w:pPr>
      <w:r>
        <w:rPr>
          <w:lang w:val="pt-PT"/>
        </w:rPr>
        <w:t>CPF</w:t>
      </w:r>
      <w:r>
        <w:rPr>
          <w:lang w:val="pt-PT"/>
        </w:rPr>
        <w:tab/>
      </w:r>
      <w:r>
        <w:rPr>
          <w:lang w:val="pt-PT"/>
        </w:rPr>
        <w:tab/>
      </w:r>
      <w:r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528AFDD0" w14:textId="4106A8B4" w:rsidR="00D8728E" w:rsidRDefault="00D8728E" w:rsidP="00D8728E">
      <w:pPr>
        <w:rPr>
          <w:color w:val="0070C0"/>
          <w:lang w:val="pt-PT"/>
        </w:rPr>
      </w:pPr>
      <w:r>
        <w:rPr>
          <w:lang w:val="pt-PT"/>
        </w:rPr>
        <w:t>RG</w:t>
      </w:r>
      <w:r>
        <w:rPr>
          <w:lang w:val="pt-PT"/>
        </w:rPr>
        <w:tab/>
      </w:r>
      <w:r>
        <w:rPr>
          <w:lang w:val="pt-PT"/>
        </w:rPr>
        <w:tab/>
      </w:r>
      <w:r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32AB8A26" w14:textId="3FF1B35C" w:rsidR="00BB4A9A" w:rsidRDefault="00BB4A9A" w:rsidP="00D8728E">
      <w:pPr>
        <w:rPr>
          <w:lang w:val="pt-PT"/>
        </w:rPr>
      </w:pPr>
      <w:r>
        <w:rPr>
          <w:lang w:val="pt-PT"/>
        </w:rPr>
        <w:t>Órgão emissor RG</w:t>
      </w:r>
      <w:r>
        <w:rPr>
          <w:lang w:val="pt-PT"/>
        </w:rPr>
        <w:tab/>
      </w:r>
      <w:r w:rsidRPr="00D72A89">
        <w:rPr>
          <w:color w:val="0070C0"/>
          <w:lang w:val="pt-PT"/>
        </w:rPr>
        <w:t>??</w:t>
      </w:r>
    </w:p>
    <w:p w14:paraId="367A9415" w14:textId="390AD5AB" w:rsidR="00037C0D" w:rsidRPr="00D72A89" w:rsidRDefault="00037C0D" w:rsidP="00D8728E">
      <w:pPr>
        <w:rPr>
          <w:color w:val="0070C0"/>
          <w:lang w:val="pt-PT"/>
        </w:rPr>
      </w:pPr>
      <w:r>
        <w:rPr>
          <w:lang w:val="pt-PT"/>
        </w:rPr>
        <w:t>UF de emissão</w:t>
      </w:r>
      <w:r>
        <w:rPr>
          <w:lang w:val="pt-PT"/>
        </w:rPr>
        <w:tab/>
      </w:r>
      <w:r w:rsidRPr="00D72A89">
        <w:rPr>
          <w:color w:val="0070C0"/>
          <w:lang w:val="pt-PT"/>
        </w:rPr>
        <w:t>??</w:t>
      </w:r>
    </w:p>
    <w:p w14:paraId="3937E915" w14:textId="4C0F6E68" w:rsidR="00D8728E" w:rsidRPr="001C04D0" w:rsidRDefault="00D8728E" w:rsidP="00D8728E">
      <w:pPr>
        <w:rPr>
          <w:lang w:val="pt-PT"/>
        </w:rPr>
      </w:pPr>
      <w:r>
        <w:rPr>
          <w:lang w:val="pt-PT"/>
        </w:rPr>
        <w:t>Nacionalidade</w:t>
      </w:r>
      <w:r>
        <w:rPr>
          <w:lang w:val="pt-PT"/>
        </w:rPr>
        <w:tab/>
      </w:r>
      <w:r w:rsidR="00AC4FB1"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30F5A046" w14:textId="3329AC35" w:rsidR="00D8728E" w:rsidRPr="001C04D0" w:rsidRDefault="00D8728E" w:rsidP="00D8728E">
      <w:pPr>
        <w:rPr>
          <w:lang w:val="pt-PT"/>
        </w:rPr>
      </w:pPr>
      <w:r>
        <w:rPr>
          <w:lang w:val="pt-PT"/>
        </w:rPr>
        <w:t>Titulação</w:t>
      </w:r>
      <w:r>
        <w:rPr>
          <w:lang w:val="pt-PT"/>
        </w:rPr>
        <w:tab/>
      </w:r>
      <w:r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5A126882" w14:textId="60C04B23" w:rsidR="00D8728E" w:rsidRPr="001C04D0" w:rsidRDefault="00D8728E" w:rsidP="00D8728E">
      <w:pPr>
        <w:rPr>
          <w:lang w:val="pt-PT"/>
        </w:rPr>
      </w:pPr>
      <w:r>
        <w:rPr>
          <w:lang w:val="pt-PT"/>
        </w:rPr>
        <w:t>Profissão</w:t>
      </w:r>
      <w:r>
        <w:rPr>
          <w:lang w:val="pt-PT"/>
        </w:rPr>
        <w:tab/>
      </w:r>
      <w:r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0F401D38" w14:textId="55F7CECE" w:rsidR="00D8728E" w:rsidRPr="001C04D0" w:rsidRDefault="00037C0D" w:rsidP="00D8728E">
      <w:pPr>
        <w:rPr>
          <w:lang w:val="pt-PT"/>
        </w:rPr>
      </w:pPr>
      <w:r>
        <w:rPr>
          <w:lang w:val="pt-PT"/>
        </w:rPr>
        <w:t>Endereço</w:t>
      </w:r>
      <w:r w:rsidR="00D8728E">
        <w:rPr>
          <w:lang w:val="pt-PT"/>
        </w:rPr>
        <w:tab/>
      </w:r>
      <w:r w:rsidR="00D8728E"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29ADA697" w14:textId="1EC588FC" w:rsidR="00D8728E" w:rsidRPr="001C04D0" w:rsidRDefault="00D8728E" w:rsidP="00D8728E">
      <w:pPr>
        <w:rPr>
          <w:lang w:val="pt-PT"/>
        </w:rPr>
      </w:pPr>
      <w:r>
        <w:rPr>
          <w:lang w:val="pt-PT"/>
        </w:rPr>
        <w:t>Número</w:t>
      </w:r>
      <w:r>
        <w:rPr>
          <w:lang w:val="pt-PT"/>
        </w:rPr>
        <w:tab/>
      </w:r>
      <w:r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05DCC002" w14:textId="016F5D93" w:rsidR="00D8728E" w:rsidRPr="001C04D0" w:rsidRDefault="00D8728E" w:rsidP="00D8728E">
      <w:pPr>
        <w:rPr>
          <w:lang w:val="pt-PT"/>
        </w:rPr>
      </w:pPr>
      <w:r>
        <w:rPr>
          <w:lang w:val="pt-PT"/>
        </w:rPr>
        <w:t>Complemento</w:t>
      </w:r>
      <w:r w:rsidR="00037C0D">
        <w:rPr>
          <w:lang w:val="pt-PT"/>
        </w:rPr>
        <w:tab/>
      </w:r>
      <w:r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57423A46" w14:textId="2D0DF995" w:rsidR="00037C0D" w:rsidRDefault="00037C0D" w:rsidP="00D8728E">
      <w:pPr>
        <w:rPr>
          <w:lang w:val="pt-PT"/>
        </w:rPr>
      </w:pPr>
      <w:r>
        <w:rPr>
          <w:lang w:val="pt-PT"/>
        </w:rPr>
        <w:t>Bairro</w:t>
      </w:r>
      <w:r>
        <w:rPr>
          <w:lang w:val="pt-PT"/>
        </w:rPr>
        <w:tab/>
      </w:r>
      <w:r>
        <w:rPr>
          <w:lang w:val="pt-PT"/>
        </w:rPr>
        <w:tab/>
      </w:r>
      <w:r>
        <w:rPr>
          <w:lang w:val="pt-PT"/>
        </w:rPr>
        <w:tab/>
      </w:r>
      <w:r w:rsidRPr="00D72A89">
        <w:rPr>
          <w:color w:val="0070C0"/>
          <w:lang w:val="pt-PT"/>
        </w:rPr>
        <w:t>??</w:t>
      </w:r>
    </w:p>
    <w:p w14:paraId="00BEB558" w14:textId="070B6CD1" w:rsidR="00D8728E" w:rsidRPr="001C04D0" w:rsidRDefault="00D8728E" w:rsidP="00D8728E">
      <w:pPr>
        <w:rPr>
          <w:lang w:val="pt-PT"/>
        </w:rPr>
      </w:pPr>
      <w:r>
        <w:rPr>
          <w:lang w:val="pt-PT"/>
        </w:rPr>
        <w:t>CEP</w:t>
      </w:r>
      <w:r>
        <w:rPr>
          <w:lang w:val="pt-PT"/>
        </w:rPr>
        <w:tab/>
      </w:r>
      <w:r>
        <w:rPr>
          <w:lang w:val="pt-PT"/>
        </w:rPr>
        <w:tab/>
      </w:r>
      <w:r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2F3F8F51" w14:textId="039CF549" w:rsidR="00D8728E" w:rsidRPr="001C04D0" w:rsidRDefault="00D8728E" w:rsidP="00D8728E">
      <w:pPr>
        <w:rPr>
          <w:lang w:val="pt-PT"/>
        </w:rPr>
      </w:pPr>
      <w:r>
        <w:rPr>
          <w:lang w:val="pt-PT"/>
        </w:rPr>
        <w:t>Município:</w:t>
      </w:r>
      <w:r>
        <w:rPr>
          <w:lang w:val="pt-PT"/>
        </w:rPr>
        <w:tab/>
      </w:r>
      <w:r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472439F9" w14:textId="5C5A4A04" w:rsidR="00D8728E" w:rsidRPr="001C04D0" w:rsidRDefault="00D8728E" w:rsidP="00D8728E">
      <w:pPr>
        <w:rPr>
          <w:lang w:val="pt-PT"/>
        </w:rPr>
      </w:pPr>
      <w:r>
        <w:rPr>
          <w:lang w:val="pt-PT"/>
        </w:rPr>
        <w:t>UF</w:t>
      </w:r>
      <w:r>
        <w:rPr>
          <w:lang w:val="pt-PT"/>
        </w:rPr>
        <w:tab/>
      </w:r>
      <w:r>
        <w:rPr>
          <w:lang w:val="pt-PT"/>
        </w:rPr>
        <w:tab/>
      </w:r>
      <w:r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3C8364CC" w14:textId="0ED66F38" w:rsidR="00D8728E" w:rsidRDefault="00D8728E" w:rsidP="00D8728E">
      <w:pPr>
        <w:rPr>
          <w:lang w:val="pt-PT"/>
        </w:rPr>
      </w:pPr>
      <w:r w:rsidRPr="001C04D0">
        <w:rPr>
          <w:lang w:val="pt-PT"/>
        </w:rPr>
        <w:t>E-mail</w:t>
      </w:r>
      <w:r>
        <w:rPr>
          <w:lang w:val="pt-PT"/>
        </w:rPr>
        <w:tab/>
      </w:r>
      <w:r>
        <w:rPr>
          <w:lang w:val="pt-PT"/>
        </w:rPr>
        <w:tab/>
      </w:r>
      <w:r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7366D00D" w14:textId="5375832C" w:rsidR="00D8728E" w:rsidRPr="001C04D0" w:rsidRDefault="00D8728E" w:rsidP="00D8728E">
      <w:pPr>
        <w:rPr>
          <w:lang w:val="pt-PT"/>
        </w:rPr>
      </w:pPr>
      <w:r w:rsidRPr="001C04D0">
        <w:rPr>
          <w:lang w:val="pt-PT"/>
        </w:rPr>
        <w:t>Telefone</w:t>
      </w:r>
      <w:r>
        <w:rPr>
          <w:lang w:val="pt-PT"/>
        </w:rPr>
        <w:tab/>
      </w:r>
      <w:r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5794D54B" w14:textId="58F4E439" w:rsidR="00D8728E" w:rsidRPr="001C04D0" w:rsidRDefault="00D8728E" w:rsidP="00D8728E">
      <w:pPr>
        <w:rPr>
          <w:lang w:val="pt-PT"/>
        </w:rPr>
      </w:pPr>
      <w:r>
        <w:rPr>
          <w:lang w:val="pt-PT"/>
        </w:rPr>
        <w:t>Celular</w:t>
      </w:r>
      <w:r w:rsidR="00AC4FB1">
        <w:rPr>
          <w:lang w:val="pt-PT"/>
        </w:rPr>
        <w:tab/>
      </w:r>
      <w:r>
        <w:rPr>
          <w:lang w:val="pt-PT"/>
        </w:rPr>
        <w:tab/>
      </w:r>
      <w:r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7D66478F" w14:textId="77777777" w:rsidR="00066B71" w:rsidRDefault="00066B71">
      <w:pPr>
        <w:rPr>
          <w:b/>
          <w:bCs/>
          <w:color w:val="FFFFFF" w:themeColor="background1"/>
          <w:lang w:val="pt-PT"/>
        </w:rPr>
      </w:pPr>
    </w:p>
    <w:p w14:paraId="28AE753D" w14:textId="23548B07" w:rsidR="00D8728E" w:rsidRDefault="00D8728E">
      <w:pPr>
        <w:rPr>
          <w:b/>
          <w:bCs/>
          <w:color w:val="FFFFFF" w:themeColor="background1"/>
          <w:lang w:val="pt-PT"/>
        </w:rPr>
      </w:pPr>
      <w:r>
        <w:rPr>
          <w:b/>
          <w:bCs/>
          <w:color w:val="FFFFFF" w:themeColor="background1"/>
          <w:lang w:val="pt-PT"/>
        </w:rPr>
        <w:br w:type="page"/>
      </w:r>
    </w:p>
    <w:p w14:paraId="3FD964F1" w14:textId="02048614" w:rsidR="00100175" w:rsidRPr="00100175" w:rsidRDefault="00100175" w:rsidP="00100175">
      <w:pPr>
        <w:shd w:val="clear" w:color="auto" w:fill="000000" w:themeFill="text1"/>
        <w:rPr>
          <w:b/>
          <w:bCs/>
          <w:color w:val="FFFFFF" w:themeColor="background1"/>
          <w:lang w:val="pt-PT"/>
        </w:rPr>
      </w:pPr>
      <w:bookmarkStart w:id="5" w:name="_Hlk50915252"/>
      <w:bookmarkEnd w:id="1"/>
      <w:bookmarkEnd w:id="2"/>
      <w:bookmarkEnd w:id="3"/>
      <w:bookmarkEnd w:id="4"/>
      <w:r w:rsidRPr="00100175">
        <w:rPr>
          <w:b/>
          <w:bCs/>
          <w:color w:val="FFFFFF" w:themeColor="background1"/>
          <w:lang w:val="pt-PT"/>
        </w:rPr>
        <w:lastRenderedPageBreak/>
        <w:t>IDENTIFICAÇÃO DO PROJETO</w:t>
      </w:r>
    </w:p>
    <w:bookmarkEnd w:id="5"/>
    <w:p w14:paraId="6FB2DC22" w14:textId="2415C94E" w:rsidR="00100175" w:rsidRDefault="00100175" w:rsidP="001C04D0">
      <w:pPr>
        <w:rPr>
          <w:lang w:val="pt-PT"/>
        </w:rPr>
      </w:pPr>
    </w:p>
    <w:p w14:paraId="21D553B9" w14:textId="77777777" w:rsidR="001413E9" w:rsidRDefault="001413E9" w:rsidP="001413E9">
      <w:pPr>
        <w:rPr>
          <w:lang w:val="pt-PT"/>
        </w:rPr>
      </w:pPr>
    </w:p>
    <w:p w14:paraId="0FF996E9" w14:textId="28B981A9" w:rsidR="001413E9" w:rsidRPr="001C04D0" w:rsidRDefault="001413E9" w:rsidP="001413E9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>
        <w:rPr>
          <w:b/>
          <w:bCs/>
          <w:lang w:val="pt-PT"/>
        </w:rPr>
        <w:t>Categoria do projeto</w:t>
      </w:r>
    </w:p>
    <w:p w14:paraId="52B4ED85" w14:textId="2095357E" w:rsidR="009F2C6C" w:rsidRPr="009F2C6C" w:rsidRDefault="009F2C6C" w:rsidP="009F2C6C">
      <w:pPr>
        <w:rPr>
          <w:i/>
          <w:iCs/>
          <w:sz w:val="16"/>
          <w:szCs w:val="16"/>
          <w:lang w:val="pt-PT"/>
        </w:rPr>
      </w:pPr>
      <w:r w:rsidRPr="009F2C6C">
        <w:rPr>
          <w:i/>
          <w:iCs/>
          <w:sz w:val="16"/>
          <w:szCs w:val="16"/>
          <w:lang w:val="pt-PT"/>
        </w:rPr>
        <w:t>Informar a categoria que irá participar de acordo com a faixa de financiamento escolhida.</w:t>
      </w:r>
    </w:p>
    <w:p w14:paraId="751F23AF" w14:textId="113E5D7D" w:rsidR="001413E9" w:rsidRPr="00D51D6C" w:rsidRDefault="001413E9" w:rsidP="001413E9">
      <w:pPr>
        <w:jc w:val="both"/>
        <w:rPr>
          <w:color w:val="0070C0"/>
          <w:lang w:val="pt-PT"/>
        </w:rPr>
      </w:pPr>
      <w:r>
        <w:rPr>
          <w:color w:val="0070C0"/>
          <w:lang w:val="pt-PT"/>
        </w:rPr>
        <w:t xml:space="preserve">?? </w:t>
      </w:r>
    </w:p>
    <w:p w14:paraId="72D884FB" w14:textId="77777777" w:rsidR="001413E9" w:rsidRDefault="001413E9" w:rsidP="001C04D0">
      <w:pPr>
        <w:rPr>
          <w:lang w:val="pt-PT"/>
        </w:rPr>
      </w:pPr>
    </w:p>
    <w:p w14:paraId="7A2A329D" w14:textId="434DF838" w:rsidR="00BF08AA" w:rsidRPr="001C04D0" w:rsidRDefault="00BF08AA" w:rsidP="00BF08AA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>
        <w:rPr>
          <w:b/>
          <w:bCs/>
          <w:lang w:val="pt-PT"/>
        </w:rPr>
        <w:t>Título do projeto</w:t>
      </w:r>
    </w:p>
    <w:p w14:paraId="79F97F19" w14:textId="2332A800" w:rsidR="00BF08AA" w:rsidRPr="00D51D6C" w:rsidRDefault="00550026" w:rsidP="00D51D6C">
      <w:pPr>
        <w:jc w:val="both"/>
        <w:rPr>
          <w:color w:val="0070C0"/>
          <w:lang w:val="pt-PT"/>
        </w:rPr>
      </w:pPr>
      <w:r>
        <w:rPr>
          <w:color w:val="0070C0"/>
          <w:lang w:val="pt-PT"/>
        </w:rPr>
        <w:t>??</w:t>
      </w:r>
    </w:p>
    <w:p w14:paraId="35C0021D" w14:textId="77777777" w:rsidR="00BF08AA" w:rsidRDefault="00BF08AA" w:rsidP="00BF08AA">
      <w:pPr>
        <w:rPr>
          <w:lang w:val="pt-PT"/>
        </w:rPr>
      </w:pPr>
    </w:p>
    <w:p w14:paraId="144CF361" w14:textId="66D9D223" w:rsidR="00BF08AA" w:rsidRPr="001C04D0" w:rsidRDefault="00BF08AA" w:rsidP="00BF08AA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>
        <w:rPr>
          <w:b/>
          <w:bCs/>
          <w:lang w:val="pt-PT"/>
        </w:rPr>
        <w:t>Finalidade (1000 caracteres)</w:t>
      </w:r>
    </w:p>
    <w:p w14:paraId="76A1C7F7" w14:textId="76960C0D" w:rsidR="009F2C6C" w:rsidRPr="009F2C6C" w:rsidRDefault="009F2C6C" w:rsidP="009F2C6C">
      <w:pPr>
        <w:rPr>
          <w:i/>
          <w:iCs/>
          <w:sz w:val="16"/>
          <w:szCs w:val="16"/>
          <w:lang w:val="pt-PT"/>
        </w:rPr>
      </w:pPr>
      <w:r w:rsidRPr="009F2C6C">
        <w:rPr>
          <w:i/>
          <w:iCs/>
          <w:sz w:val="16"/>
          <w:szCs w:val="16"/>
          <w:lang w:val="pt-PT"/>
        </w:rPr>
        <w:t>Descrever que finalidade pública a execução do projeto pretende alcançar.</w:t>
      </w:r>
    </w:p>
    <w:p w14:paraId="5B322842" w14:textId="56542ED9" w:rsidR="00BF08AA" w:rsidRPr="00D51D6C" w:rsidRDefault="00550026" w:rsidP="00D51D6C">
      <w:pPr>
        <w:jc w:val="both"/>
        <w:rPr>
          <w:color w:val="0070C0"/>
          <w:lang w:val="pt-PT"/>
        </w:rPr>
      </w:pPr>
      <w:r>
        <w:rPr>
          <w:color w:val="0070C0"/>
          <w:lang w:val="pt-PT"/>
        </w:rPr>
        <w:t>??</w:t>
      </w:r>
      <w:r w:rsidR="001413E9">
        <w:rPr>
          <w:color w:val="0070C0"/>
          <w:lang w:val="pt-PT"/>
        </w:rPr>
        <w:t xml:space="preserve"> </w:t>
      </w:r>
    </w:p>
    <w:p w14:paraId="2397D0D1" w14:textId="77777777" w:rsidR="00BF08AA" w:rsidRDefault="00BF08AA" w:rsidP="00BF08AA">
      <w:pPr>
        <w:rPr>
          <w:lang w:val="pt-PT"/>
        </w:rPr>
      </w:pPr>
    </w:p>
    <w:p w14:paraId="056B9B74" w14:textId="67526199" w:rsidR="00BF08AA" w:rsidRPr="001C04D0" w:rsidRDefault="00BF08AA" w:rsidP="00BF08AA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 w:rsidRPr="00BF08AA">
        <w:rPr>
          <w:b/>
          <w:bCs/>
          <w:lang w:val="pt-PT"/>
        </w:rPr>
        <w:t>Website do projeto</w:t>
      </w:r>
      <w:r w:rsidR="000D36BC">
        <w:rPr>
          <w:rStyle w:val="Refdenotaderodap"/>
          <w:b/>
          <w:bCs/>
          <w:lang w:val="pt-PT"/>
        </w:rPr>
        <w:footnoteReference w:id="2"/>
      </w:r>
    </w:p>
    <w:p w14:paraId="2038DF29" w14:textId="79751C6E" w:rsidR="009F2C6C" w:rsidRPr="009F2C6C" w:rsidRDefault="009F2C6C" w:rsidP="00BF08AA">
      <w:pPr>
        <w:rPr>
          <w:i/>
          <w:iCs/>
          <w:sz w:val="16"/>
          <w:szCs w:val="16"/>
          <w:lang w:val="pt-PT"/>
        </w:rPr>
      </w:pPr>
      <w:r w:rsidRPr="009F2C6C">
        <w:rPr>
          <w:i/>
          <w:iCs/>
          <w:sz w:val="16"/>
          <w:szCs w:val="16"/>
          <w:lang w:val="pt-PT"/>
        </w:rPr>
        <w:t>Informar, se houver.</w:t>
      </w:r>
    </w:p>
    <w:p w14:paraId="0C375350" w14:textId="53D04F0A" w:rsidR="00BF08AA" w:rsidRPr="00D51D6C" w:rsidRDefault="00BF08AA" w:rsidP="00BF08AA">
      <w:pPr>
        <w:rPr>
          <w:color w:val="0070C0"/>
          <w:lang w:val="pt-PT"/>
        </w:rPr>
      </w:pPr>
      <w:r w:rsidRPr="00D51D6C">
        <w:rPr>
          <w:color w:val="0070C0"/>
          <w:lang w:val="pt-PT"/>
        </w:rPr>
        <w:t>??</w:t>
      </w:r>
      <w:r w:rsidR="001413E9">
        <w:rPr>
          <w:color w:val="0070C0"/>
          <w:lang w:val="pt-PT"/>
        </w:rPr>
        <w:t xml:space="preserve"> </w:t>
      </w:r>
    </w:p>
    <w:p w14:paraId="4183D0F2" w14:textId="77777777" w:rsidR="00BF08AA" w:rsidRDefault="00BF08AA" w:rsidP="00BF08AA">
      <w:pPr>
        <w:rPr>
          <w:lang w:val="pt-PT"/>
        </w:rPr>
      </w:pPr>
    </w:p>
    <w:p w14:paraId="036C0CA2" w14:textId="53EB2BAC" w:rsidR="00BF08AA" w:rsidRPr="001C04D0" w:rsidRDefault="00BF08AA" w:rsidP="00BF08AA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 w:rsidRPr="00BF08AA">
        <w:rPr>
          <w:b/>
          <w:bCs/>
          <w:lang w:val="pt-PT"/>
        </w:rPr>
        <w:t>Palavras-chave</w:t>
      </w:r>
    </w:p>
    <w:p w14:paraId="5F2D10FA" w14:textId="5EE04066" w:rsidR="00BF08AA" w:rsidRPr="00D51D6C" w:rsidRDefault="00550026" w:rsidP="00BF08AA">
      <w:pPr>
        <w:rPr>
          <w:color w:val="0070C0"/>
          <w:lang w:val="pt-PT"/>
        </w:rPr>
      </w:pPr>
      <w:r>
        <w:rPr>
          <w:color w:val="0070C0"/>
          <w:lang w:val="pt-PT"/>
        </w:rPr>
        <w:t>??, ??, ??.</w:t>
      </w:r>
    </w:p>
    <w:p w14:paraId="5E1F2CF5" w14:textId="6B69A9E9" w:rsidR="00100175" w:rsidRDefault="00100175" w:rsidP="00BF08AA">
      <w:pPr>
        <w:rPr>
          <w:lang w:val="pt-PT"/>
        </w:rPr>
      </w:pPr>
    </w:p>
    <w:p w14:paraId="05965A65" w14:textId="4EC78E14" w:rsidR="00D8709D" w:rsidRPr="001C04D0" w:rsidRDefault="00D8709D" w:rsidP="00D8709D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>
        <w:rPr>
          <w:b/>
          <w:bCs/>
          <w:lang w:val="pt-PT"/>
        </w:rPr>
        <w:t>Área do Conhecimento</w:t>
      </w:r>
      <w:r w:rsidR="00AA64BA">
        <w:rPr>
          <w:rStyle w:val="Refdenotaderodap"/>
          <w:b/>
          <w:bCs/>
          <w:lang w:val="pt-PT"/>
        </w:rPr>
        <w:footnoteReference w:id="3"/>
      </w:r>
    </w:p>
    <w:p w14:paraId="469CD07F" w14:textId="23CF91B2" w:rsidR="009F2C6C" w:rsidRPr="009F2C6C" w:rsidRDefault="009F2C6C" w:rsidP="00D8709D">
      <w:pPr>
        <w:rPr>
          <w:i/>
          <w:iCs/>
          <w:sz w:val="16"/>
          <w:szCs w:val="16"/>
          <w:lang w:val="pt-PT"/>
        </w:rPr>
      </w:pPr>
      <w:r w:rsidRPr="009F2C6C">
        <w:rPr>
          <w:i/>
          <w:iCs/>
          <w:sz w:val="16"/>
          <w:szCs w:val="16"/>
          <w:lang w:val="pt-PT"/>
        </w:rPr>
        <w:t>Informe o quarto (último) nível da área do conhecimento do projeto.</w:t>
      </w:r>
    </w:p>
    <w:p w14:paraId="74168D56" w14:textId="62604F50" w:rsidR="00D8709D" w:rsidRPr="00D51D6C" w:rsidRDefault="00D8709D" w:rsidP="00D8709D">
      <w:pPr>
        <w:rPr>
          <w:color w:val="0070C0"/>
          <w:lang w:val="pt-PT"/>
        </w:rPr>
      </w:pPr>
      <w:r w:rsidRPr="00D51D6C">
        <w:rPr>
          <w:color w:val="0070C0"/>
          <w:lang w:val="pt-PT"/>
        </w:rPr>
        <w:t>??</w:t>
      </w:r>
      <w:r w:rsidR="001413E9">
        <w:rPr>
          <w:color w:val="0070C0"/>
          <w:lang w:val="pt-PT"/>
        </w:rPr>
        <w:t xml:space="preserve"> </w:t>
      </w:r>
    </w:p>
    <w:p w14:paraId="4FA8461B" w14:textId="77777777" w:rsidR="00D8709D" w:rsidRDefault="00D8709D" w:rsidP="00BF08AA">
      <w:pPr>
        <w:rPr>
          <w:lang w:val="pt-PT"/>
        </w:rPr>
      </w:pPr>
    </w:p>
    <w:p w14:paraId="5EF12EE5" w14:textId="235B0167" w:rsidR="00BF08AA" w:rsidRPr="001C04D0" w:rsidRDefault="00BF08AA" w:rsidP="00BF08AA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 w:rsidRPr="00BF08AA">
        <w:rPr>
          <w:b/>
          <w:bCs/>
          <w:lang w:val="pt-PT"/>
        </w:rPr>
        <w:t>Setor CNAE</w:t>
      </w:r>
      <w:r w:rsidR="00AA64BA">
        <w:rPr>
          <w:rStyle w:val="Refdenotaderodap"/>
          <w:b/>
          <w:bCs/>
          <w:lang w:val="pt-PT"/>
        </w:rPr>
        <w:footnoteReference w:id="4"/>
      </w:r>
    </w:p>
    <w:p w14:paraId="66FA3388" w14:textId="60EA1AAF" w:rsidR="009F2C6C" w:rsidRPr="009F2C6C" w:rsidRDefault="009F2C6C" w:rsidP="00BF08AA">
      <w:pPr>
        <w:rPr>
          <w:i/>
          <w:iCs/>
          <w:sz w:val="16"/>
          <w:szCs w:val="16"/>
          <w:lang w:val="pt-PT"/>
        </w:rPr>
      </w:pPr>
      <w:r w:rsidRPr="009F2C6C">
        <w:rPr>
          <w:i/>
          <w:iCs/>
          <w:sz w:val="16"/>
          <w:szCs w:val="16"/>
          <w:lang w:val="pt-PT"/>
        </w:rPr>
        <w:t>Informe um setor CNAE (Classificação Nacional de Atividade Econômica) para localize o setor econômico do projeto.</w:t>
      </w:r>
    </w:p>
    <w:p w14:paraId="65A0EC7E" w14:textId="21089287" w:rsidR="00BF08AA" w:rsidRDefault="00BF08AA" w:rsidP="00BF08AA">
      <w:pPr>
        <w:rPr>
          <w:color w:val="0070C0"/>
          <w:lang w:val="pt-PT"/>
        </w:rPr>
      </w:pPr>
      <w:r w:rsidRPr="00D51D6C">
        <w:rPr>
          <w:color w:val="0070C0"/>
          <w:lang w:val="pt-PT"/>
        </w:rPr>
        <w:t>??</w:t>
      </w:r>
      <w:r w:rsidR="001413E9">
        <w:rPr>
          <w:color w:val="0070C0"/>
          <w:lang w:val="pt-PT"/>
        </w:rPr>
        <w:t xml:space="preserve"> </w:t>
      </w:r>
    </w:p>
    <w:p w14:paraId="6C892619" w14:textId="77777777" w:rsidR="001413E9" w:rsidRDefault="001413E9" w:rsidP="001413E9">
      <w:pPr>
        <w:rPr>
          <w:lang w:val="pt-PT"/>
        </w:rPr>
      </w:pPr>
    </w:p>
    <w:p w14:paraId="648780C5" w14:textId="45460963" w:rsidR="001413E9" w:rsidRPr="001C04D0" w:rsidRDefault="001413E9" w:rsidP="001413E9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>
        <w:rPr>
          <w:b/>
          <w:bCs/>
          <w:lang w:val="pt-PT"/>
        </w:rPr>
        <w:t>Principal município de realização da pesquisa</w:t>
      </w:r>
    </w:p>
    <w:p w14:paraId="7BF5568A" w14:textId="27BA47D7" w:rsidR="009F2C6C" w:rsidRPr="009F2C6C" w:rsidRDefault="009F2C6C" w:rsidP="001413E9">
      <w:pPr>
        <w:rPr>
          <w:i/>
          <w:iCs/>
          <w:sz w:val="16"/>
          <w:szCs w:val="16"/>
          <w:lang w:val="pt-PT"/>
        </w:rPr>
      </w:pPr>
      <w:r w:rsidRPr="009F2C6C">
        <w:rPr>
          <w:i/>
          <w:iCs/>
          <w:sz w:val="16"/>
          <w:szCs w:val="16"/>
          <w:lang w:val="pt-PT"/>
        </w:rPr>
        <w:t>Informar o município e a região onde a pesquisa será realizada.</w:t>
      </w:r>
    </w:p>
    <w:p w14:paraId="3D63F0CA" w14:textId="2709381C" w:rsidR="001413E9" w:rsidRPr="00D51D6C" w:rsidRDefault="001413E9" w:rsidP="001413E9">
      <w:pPr>
        <w:rPr>
          <w:color w:val="0070C0"/>
          <w:lang w:val="pt-PT"/>
        </w:rPr>
      </w:pPr>
      <w:r w:rsidRPr="00D51D6C">
        <w:rPr>
          <w:color w:val="0070C0"/>
          <w:lang w:val="pt-PT"/>
        </w:rPr>
        <w:t>??</w:t>
      </w:r>
      <w:r>
        <w:rPr>
          <w:color w:val="0070C0"/>
          <w:lang w:val="pt-PT"/>
        </w:rPr>
        <w:t xml:space="preserve"> </w:t>
      </w:r>
    </w:p>
    <w:p w14:paraId="3C88AB5D" w14:textId="77777777" w:rsidR="001413E9" w:rsidRDefault="001413E9" w:rsidP="001413E9">
      <w:pPr>
        <w:rPr>
          <w:lang w:val="pt-PT"/>
        </w:rPr>
      </w:pPr>
    </w:p>
    <w:p w14:paraId="6222F356" w14:textId="519C2CD7" w:rsidR="001413E9" w:rsidRPr="001C04D0" w:rsidRDefault="008D337D" w:rsidP="001413E9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>
        <w:rPr>
          <w:b/>
          <w:bCs/>
          <w:lang w:val="pt-PT"/>
        </w:rPr>
        <w:t>Público-alvo</w:t>
      </w:r>
    </w:p>
    <w:p w14:paraId="1B60D768" w14:textId="75F2405D" w:rsidR="009F2C6C" w:rsidRPr="009F2C6C" w:rsidRDefault="009F2C6C" w:rsidP="001413E9">
      <w:pPr>
        <w:rPr>
          <w:i/>
          <w:iCs/>
          <w:sz w:val="16"/>
          <w:szCs w:val="16"/>
          <w:lang w:val="pt-PT"/>
        </w:rPr>
      </w:pPr>
      <w:r w:rsidRPr="009F2C6C">
        <w:rPr>
          <w:i/>
          <w:iCs/>
          <w:sz w:val="16"/>
          <w:szCs w:val="16"/>
          <w:lang w:val="pt-PT"/>
        </w:rPr>
        <w:t>Selecionar o público-alvo que será beneficiado pelo projeto.</w:t>
      </w:r>
    </w:p>
    <w:p w14:paraId="71DE214D" w14:textId="552E8D5E" w:rsidR="001413E9" w:rsidRPr="00D51D6C" w:rsidRDefault="001413E9" w:rsidP="001413E9">
      <w:pPr>
        <w:rPr>
          <w:color w:val="0070C0"/>
          <w:lang w:val="pt-PT"/>
        </w:rPr>
      </w:pPr>
      <w:r w:rsidRPr="00D51D6C">
        <w:rPr>
          <w:color w:val="0070C0"/>
          <w:lang w:val="pt-PT"/>
        </w:rPr>
        <w:t>??</w:t>
      </w:r>
      <w:r>
        <w:rPr>
          <w:color w:val="0070C0"/>
          <w:lang w:val="pt-PT"/>
        </w:rPr>
        <w:t xml:space="preserve"> </w:t>
      </w:r>
    </w:p>
    <w:p w14:paraId="122D3CFB" w14:textId="256F5E7D" w:rsidR="001413E9" w:rsidRPr="00D51D6C" w:rsidRDefault="001413E9" w:rsidP="00BF08AA">
      <w:pPr>
        <w:rPr>
          <w:color w:val="0070C0"/>
          <w:lang w:val="pt-PT"/>
        </w:rPr>
      </w:pPr>
    </w:p>
    <w:p w14:paraId="699D8DCA" w14:textId="0F4335AB" w:rsidR="00100175" w:rsidRDefault="00100175">
      <w:pPr>
        <w:rPr>
          <w:lang w:val="pt-PT"/>
        </w:rPr>
      </w:pPr>
      <w:r>
        <w:rPr>
          <w:lang w:val="pt-PT"/>
        </w:rPr>
        <w:br w:type="page"/>
      </w:r>
    </w:p>
    <w:p w14:paraId="62F94245" w14:textId="50B7661F" w:rsidR="00100175" w:rsidRPr="00100175" w:rsidRDefault="00D8709D" w:rsidP="00100175">
      <w:pPr>
        <w:shd w:val="clear" w:color="auto" w:fill="000000" w:themeFill="text1"/>
        <w:rPr>
          <w:b/>
          <w:bCs/>
          <w:color w:val="FFFFFF" w:themeColor="background1"/>
          <w:lang w:val="pt-PT"/>
        </w:rPr>
      </w:pPr>
      <w:bookmarkStart w:id="6" w:name="_Hlk50915694"/>
      <w:r>
        <w:rPr>
          <w:b/>
          <w:bCs/>
          <w:color w:val="FFFFFF" w:themeColor="background1"/>
          <w:lang w:val="pt-PT"/>
        </w:rPr>
        <w:lastRenderedPageBreak/>
        <w:t>DESCRIÇÃO</w:t>
      </w:r>
      <w:r w:rsidR="00100175" w:rsidRPr="00100175">
        <w:rPr>
          <w:b/>
          <w:bCs/>
          <w:color w:val="FFFFFF" w:themeColor="background1"/>
          <w:lang w:val="pt-PT"/>
        </w:rPr>
        <w:t xml:space="preserve"> DO PROJETO</w:t>
      </w:r>
    </w:p>
    <w:bookmarkEnd w:id="6"/>
    <w:p w14:paraId="206E9F50" w14:textId="77777777" w:rsidR="00BF08AA" w:rsidRDefault="00BF08AA" w:rsidP="00BF08AA">
      <w:pPr>
        <w:rPr>
          <w:lang w:val="pt-PT"/>
        </w:rPr>
      </w:pPr>
    </w:p>
    <w:p w14:paraId="5C556D6D" w14:textId="5E8F909D" w:rsidR="00BF08AA" w:rsidRPr="001C04D0" w:rsidRDefault="00100175" w:rsidP="00BF08AA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>
        <w:rPr>
          <w:b/>
          <w:bCs/>
          <w:lang w:val="pt-PT"/>
        </w:rPr>
        <w:t>Resumo do projeto (3.000 caracteres)</w:t>
      </w:r>
    </w:p>
    <w:p w14:paraId="583A4155" w14:textId="7D790E6B" w:rsidR="00D51D6C" w:rsidRDefault="00100175" w:rsidP="00D51D6C">
      <w:pPr>
        <w:jc w:val="both"/>
        <w:rPr>
          <w:i/>
          <w:iCs/>
          <w:sz w:val="16"/>
          <w:szCs w:val="16"/>
          <w:lang w:val="pt-PT"/>
        </w:rPr>
      </w:pPr>
      <w:r w:rsidRPr="00D51D6C">
        <w:rPr>
          <w:i/>
          <w:iCs/>
          <w:sz w:val="16"/>
          <w:szCs w:val="16"/>
          <w:lang w:val="pt-PT"/>
        </w:rPr>
        <w:t>Este campo poderá ser publicado no site da FAPESC a qualquer tempo após aprovação do projeto, com vistas a informar à sociedade em geral sobre as características do projeto. O texto deve ser elaborado com cuidado, ter caráter informativo sem revelar, no entanto, dados considerados confidenciais ou estratégicos. O texto é de exclusiva responsabilidade do proponente, devendo apresentar os principais tópicos do projeto de forma resumida: objeto da pesquisa, como e quando será executada, porquê realizá-la, citar parceiros, para quem será realizada e resultados impactos esperados.</w:t>
      </w:r>
    </w:p>
    <w:p w14:paraId="0AC1B9DC" w14:textId="72635338" w:rsidR="00D51D6C" w:rsidRPr="009A1521" w:rsidRDefault="00D51D6C" w:rsidP="00BF08AA">
      <w:pPr>
        <w:rPr>
          <w:color w:val="0070C0"/>
          <w:lang w:val="pt-PT"/>
        </w:rPr>
      </w:pPr>
      <w:r w:rsidRPr="009A1521">
        <w:rPr>
          <w:color w:val="0070C0"/>
          <w:lang w:val="pt-PT"/>
        </w:rPr>
        <w:t>??</w:t>
      </w:r>
    </w:p>
    <w:p w14:paraId="07BA693C" w14:textId="77777777" w:rsidR="00100175" w:rsidRDefault="00100175" w:rsidP="00BF08AA">
      <w:pPr>
        <w:rPr>
          <w:lang w:val="pt-PT"/>
        </w:rPr>
      </w:pPr>
    </w:p>
    <w:p w14:paraId="591C2618" w14:textId="15E88E49" w:rsidR="00BF08AA" w:rsidRPr="001C04D0" w:rsidRDefault="00100175" w:rsidP="00BF08AA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>
        <w:rPr>
          <w:b/>
          <w:bCs/>
          <w:lang w:val="pt-PT"/>
        </w:rPr>
        <w:t xml:space="preserve">Descrição da problemática </w:t>
      </w:r>
      <w:r w:rsidRPr="00100175">
        <w:rPr>
          <w:b/>
          <w:bCs/>
          <w:lang w:val="pt-PT"/>
        </w:rPr>
        <w:t>(</w:t>
      </w:r>
      <w:r>
        <w:rPr>
          <w:b/>
          <w:bCs/>
          <w:lang w:val="pt-PT"/>
        </w:rPr>
        <w:t>6</w:t>
      </w:r>
      <w:r w:rsidRPr="00100175">
        <w:rPr>
          <w:b/>
          <w:bCs/>
          <w:lang w:val="pt-PT"/>
        </w:rPr>
        <w:t>.000 caracteres)</w:t>
      </w:r>
    </w:p>
    <w:p w14:paraId="634EB02B" w14:textId="77777777" w:rsidR="004074B3" w:rsidRDefault="00100175" w:rsidP="00BF08AA">
      <w:pPr>
        <w:rPr>
          <w:i/>
          <w:iCs/>
          <w:sz w:val="16"/>
          <w:szCs w:val="16"/>
          <w:lang w:val="pt-PT"/>
        </w:rPr>
      </w:pPr>
      <w:r w:rsidRPr="004074B3">
        <w:rPr>
          <w:i/>
          <w:iCs/>
          <w:sz w:val="16"/>
          <w:szCs w:val="16"/>
          <w:lang w:val="pt-PT"/>
        </w:rPr>
        <w:t>Descrever a problematização do tema central da pesquisa</w:t>
      </w:r>
      <w:r w:rsidR="004074B3">
        <w:rPr>
          <w:i/>
          <w:iCs/>
          <w:sz w:val="16"/>
          <w:szCs w:val="16"/>
          <w:lang w:val="pt-PT"/>
        </w:rPr>
        <w:t>.</w:t>
      </w:r>
    </w:p>
    <w:p w14:paraId="61CAF236" w14:textId="677C7477" w:rsidR="004074B3" w:rsidRPr="009A1521" w:rsidRDefault="004074B3" w:rsidP="00BF08AA">
      <w:pPr>
        <w:rPr>
          <w:color w:val="0070C0"/>
          <w:lang w:val="pt-PT"/>
        </w:rPr>
      </w:pPr>
      <w:r w:rsidRPr="009A1521">
        <w:rPr>
          <w:color w:val="0070C0"/>
          <w:lang w:val="pt-PT"/>
        </w:rPr>
        <w:t>??</w:t>
      </w:r>
    </w:p>
    <w:p w14:paraId="24398449" w14:textId="77777777" w:rsidR="00100175" w:rsidRDefault="00100175" w:rsidP="00BF08AA">
      <w:pPr>
        <w:rPr>
          <w:lang w:val="pt-PT"/>
        </w:rPr>
      </w:pPr>
    </w:p>
    <w:p w14:paraId="3AC1262B" w14:textId="23336292" w:rsidR="00BF08AA" w:rsidRPr="001C04D0" w:rsidRDefault="00100175" w:rsidP="00BF08AA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>
        <w:rPr>
          <w:b/>
          <w:bCs/>
          <w:lang w:val="pt-PT"/>
        </w:rPr>
        <w:t xml:space="preserve">Justificativa </w:t>
      </w:r>
      <w:r w:rsidRPr="00100175">
        <w:rPr>
          <w:b/>
          <w:bCs/>
          <w:lang w:val="pt-PT"/>
        </w:rPr>
        <w:t>(3.000 caracteres)</w:t>
      </w:r>
    </w:p>
    <w:p w14:paraId="2C213357" w14:textId="77777777" w:rsidR="004074B3" w:rsidRDefault="00100175" w:rsidP="004074B3">
      <w:pPr>
        <w:jc w:val="both"/>
        <w:rPr>
          <w:i/>
          <w:iCs/>
          <w:sz w:val="16"/>
          <w:szCs w:val="16"/>
          <w:lang w:val="pt-PT"/>
        </w:rPr>
      </w:pPr>
      <w:r w:rsidRPr="004074B3">
        <w:rPr>
          <w:i/>
          <w:iCs/>
          <w:sz w:val="16"/>
          <w:szCs w:val="16"/>
          <w:lang w:val="pt-PT"/>
        </w:rPr>
        <w:t>Descrever a importância da pesquisa a ser desenvolvida (por que fazê-la?), indicando as suas contribuições tanto para o desenvolvimento da CTI quanto para sociedade. Correlacionar o projeto a um ou mais Objetivos de Desenvolvimento Sustentável da ONU (ODS/ONU)</w:t>
      </w:r>
      <w:r w:rsidR="004074B3">
        <w:rPr>
          <w:i/>
          <w:iCs/>
          <w:sz w:val="16"/>
          <w:szCs w:val="16"/>
          <w:lang w:val="pt-PT"/>
        </w:rPr>
        <w:t>.</w:t>
      </w:r>
    </w:p>
    <w:p w14:paraId="758BC5B8" w14:textId="2C8CF371" w:rsidR="004074B3" w:rsidRPr="009A1521" w:rsidRDefault="004074B3" w:rsidP="00BF08AA">
      <w:pPr>
        <w:rPr>
          <w:color w:val="0070C0"/>
          <w:lang w:val="pt-PT"/>
        </w:rPr>
      </w:pPr>
      <w:r w:rsidRPr="009A1521">
        <w:rPr>
          <w:color w:val="0070C0"/>
          <w:lang w:val="pt-PT"/>
        </w:rPr>
        <w:t>??</w:t>
      </w:r>
    </w:p>
    <w:p w14:paraId="64C380D8" w14:textId="77777777" w:rsidR="00BF08AA" w:rsidRDefault="00BF08AA" w:rsidP="00BF08AA">
      <w:pPr>
        <w:rPr>
          <w:lang w:val="pt-PT"/>
        </w:rPr>
      </w:pPr>
    </w:p>
    <w:p w14:paraId="3B32D707" w14:textId="6CD6EB0D" w:rsidR="00BF08AA" w:rsidRPr="001C04D0" w:rsidRDefault="00100175" w:rsidP="00BF08AA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 w:rsidRPr="00100175">
        <w:rPr>
          <w:b/>
          <w:bCs/>
          <w:lang w:val="pt-PT"/>
        </w:rPr>
        <w:t>Aplicabilidade dos resultados e potenciais impactos</w:t>
      </w:r>
      <w:r>
        <w:rPr>
          <w:b/>
          <w:bCs/>
          <w:lang w:val="pt-PT"/>
        </w:rPr>
        <w:t xml:space="preserve"> </w:t>
      </w:r>
      <w:r w:rsidRPr="00100175">
        <w:rPr>
          <w:b/>
          <w:bCs/>
          <w:lang w:val="pt-PT"/>
        </w:rPr>
        <w:t>(3.000 caracteres)</w:t>
      </w:r>
    </w:p>
    <w:p w14:paraId="6FF71FA4" w14:textId="77777777" w:rsidR="006C50A1" w:rsidRDefault="00100175" w:rsidP="006C50A1">
      <w:pPr>
        <w:rPr>
          <w:i/>
          <w:iCs/>
          <w:sz w:val="16"/>
          <w:szCs w:val="16"/>
          <w:lang w:val="pt-PT"/>
        </w:rPr>
      </w:pPr>
      <w:r w:rsidRPr="006C50A1">
        <w:rPr>
          <w:i/>
          <w:iCs/>
          <w:sz w:val="16"/>
          <w:szCs w:val="16"/>
          <w:lang w:val="pt-PT"/>
        </w:rPr>
        <w:t>Informar o potencial de geração dos benefícios sócio econômicos e ambientais e os impactos decorrentes da aplicação prática dos resultados</w:t>
      </w:r>
      <w:r w:rsidR="006C50A1">
        <w:rPr>
          <w:i/>
          <w:iCs/>
          <w:sz w:val="16"/>
          <w:szCs w:val="16"/>
          <w:lang w:val="pt-PT"/>
        </w:rPr>
        <w:t>.</w:t>
      </w:r>
    </w:p>
    <w:p w14:paraId="28700B59" w14:textId="3663F358" w:rsidR="00BF08AA" w:rsidRPr="009A1521" w:rsidRDefault="006C50A1" w:rsidP="006C50A1">
      <w:pPr>
        <w:rPr>
          <w:color w:val="0070C0"/>
          <w:lang w:val="pt-PT"/>
        </w:rPr>
      </w:pPr>
      <w:r w:rsidRPr="009A1521">
        <w:rPr>
          <w:color w:val="0070C0"/>
          <w:lang w:val="pt-PT"/>
        </w:rPr>
        <w:t>??</w:t>
      </w:r>
    </w:p>
    <w:p w14:paraId="6D702D12" w14:textId="77777777" w:rsidR="00BF08AA" w:rsidRDefault="00BF08AA" w:rsidP="00BF08AA">
      <w:pPr>
        <w:rPr>
          <w:lang w:val="pt-PT"/>
        </w:rPr>
      </w:pPr>
    </w:p>
    <w:p w14:paraId="037E0048" w14:textId="1801D35C" w:rsidR="00BF08AA" w:rsidRPr="00100175" w:rsidRDefault="00100175" w:rsidP="00BF08AA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</w:rPr>
      </w:pPr>
      <w:r w:rsidRPr="00100175">
        <w:rPr>
          <w:b/>
          <w:bCs/>
          <w:lang w:val="pt-PT"/>
        </w:rPr>
        <w:t>Objetivo geral</w:t>
      </w:r>
      <w:r>
        <w:rPr>
          <w:b/>
          <w:bCs/>
          <w:lang w:val="pt-PT"/>
        </w:rPr>
        <w:t xml:space="preserve"> </w:t>
      </w:r>
      <w:r w:rsidRPr="00100175">
        <w:rPr>
          <w:b/>
          <w:bCs/>
          <w:lang w:val="pt-PT"/>
        </w:rPr>
        <w:t>(3.000 caracteres)</w:t>
      </w:r>
    </w:p>
    <w:p w14:paraId="13DD7DA3" w14:textId="023F1C79" w:rsidR="00BF08AA" w:rsidRDefault="00100175" w:rsidP="00BF08AA">
      <w:pPr>
        <w:rPr>
          <w:i/>
          <w:iCs/>
          <w:sz w:val="16"/>
          <w:szCs w:val="16"/>
          <w:lang w:val="pt-PT"/>
        </w:rPr>
      </w:pPr>
      <w:r w:rsidRPr="009A1521">
        <w:rPr>
          <w:i/>
          <w:iCs/>
          <w:sz w:val="16"/>
          <w:szCs w:val="16"/>
          <w:lang w:val="pt-PT"/>
        </w:rPr>
        <w:t>Definir de forma clara e concisa o que se pretende com a pesquisa.</w:t>
      </w:r>
    </w:p>
    <w:p w14:paraId="0486A94D" w14:textId="337B40C6" w:rsidR="009A1521" w:rsidRPr="009A1521" w:rsidRDefault="009A1521" w:rsidP="00BF08AA">
      <w:pPr>
        <w:rPr>
          <w:color w:val="0070C0"/>
          <w:lang w:val="pt-PT"/>
        </w:rPr>
      </w:pPr>
      <w:r w:rsidRPr="009A1521">
        <w:rPr>
          <w:color w:val="0070C0"/>
          <w:lang w:val="pt-PT"/>
        </w:rPr>
        <w:t>??</w:t>
      </w:r>
    </w:p>
    <w:p w14:paraId="33298186" w14:textId="77777777" w:rsidR="00BF08AA" w:rsidRDefault="00BF08AA" w:rsidP="00BF08AA">
      <w:pPr>
        <w:rPr>
          <w:lang w:val="pt-PT"/>
        </w:rPr>
      </w:pPr>
    </w:p>
    <w:p w14:paraId="5A5ACB11" w14:textId="67A794EC" w:rsidR="00BF08AA" w:rsidRPr="001C04D0" w:rsidRDefault="00100175" w:rsidP="00BF08AA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 w:rsidRPr="00100175">
        <w:rPr>
          <w:b/>
          <w:bCs/>
          <w:lang w:val="pt-PT"/>
        </w:rPr>
        <w:t>Objetivos específicos</w:t>
      </w:r>
    </w:p>
    <w:p w14:paraId="682D3FC3" w14:textId="5B5674FE" w:rsidR="00BF08AA" w:rsidRDefault="00BF08AA" w:rsidP="00550026">
      <w:pPr>
        <w:pStyle w:val="PargrafodaLista"/>
        <w:numPr>
          <w:ilvl w:val="0"/>
          <w:numId w:val="2"/>
        </w:numPr>
        <w:rPr>
          <w:color w:val="0070C0"/>
          <w:lang w:val="pt-PT"/>
        </w:rPr>
      </w:pPr>
      <w:r w:rsidRPr="00550026">
        <w:rPr>
          <w:color w:val="0070C0"/>
          <w:lang w:val="pt-PT"/>
        </w:rPr>
        <w:t>??</w:t>
      </w:r>
    </w:p>
    <w:p w14:paraId="1E80E8F2" w14:textId="608D385F" w:rsidR="00550026" w:rsidRDefault="00550026" w:rsidP="00550026">
      <w:pPr>
        <w:pStyle w:val="PargrafodaLista"/>
        <w:numPr>
          <w:ilvl w:val="0"/>
          <w:numId w:val="2"/>
        </w:numPr>
        <w:rPr>
          <w:color w:val="0070C0"/>
          <w:lang w:val="pt-PT"/>
        </w:rPr>
      </w:pPr>
      <w:r>
        <w:rPr>
          <w:color w:val="0070C0"/>
          <w:lang w:val="pt-PT"/>
        </w:rPr>
        <w:t>??</w:t>
      </w:r>
    </w:p>
    <w:p w14:paraId="24B88E32" w14:textId="49DCD989" w:rsidR="00550026" w:rsidRDefault="00550026" w:rsidP="00550026">
      <w:pPr>
        <w:pStyle w:val="PargrafodaLista"/>
        <w:numPr>
          <w:ilvl w:val="0"/>
          <w:numId w:val="2"/>
        </w:numPr>
        <w:rPr>
          <w:color w:val="0070C0"/>
          <w:lang w:val="pt-PT"/>
        </w:rPr>
      </w:pPr>
      <w:r>
        <w:rPr>
          <w:color w:val="0070C0"/>
          <w:lang w:val="pt-PT"/>
        </w:rPr>
        <w:t>??</w:t>
      </w:r>
    </w:p>
    <w:p w14:paraId="38922813" w14:textId="7E71654F" w:rsidR="00550026" w:rsidRDefault="00550026" w:rsidP="00550026">
      <w:pPr>
        <w:pStyle w:val="PargrafodaLista"/>
        <w:numPr>
          <w:ilvl w:val="0"/>
          <w:numId w:val="2"/>
        </w:numPr>
        <w:rPr>
          <w:color w:val="0070C0"/>
          <w:lang w:val="pt-PT"/>
        </w:rPr>
      </w:pPr>
      <w:r>
        <w:rPr>
          <w:color w:val="0070C0"/>
          <w:lang w:val="pt-PT"/>
        </w:rPr>
        <w:t>??</w:t>
      </w:r>
    </w:p>
    <w:p w14:paraId="5F48729F" w14:textId="6F0CDBBB" w:rsidR="00550026" w:rsidRPr="00550026" w:rsidRDefault="00550026" w:rsidP="00550026">
      <w:pPr>
        <w:pStyle w:val="PargrafodaLista"/>
        <w:numPr>
          <w:ilvl w:val="0"/>
          <w:numId w:val="2"/>
        </w:numPr>
        <w:rPr>
          <w:color w:val="0070C0"/>
          <w:lang w:val="pt-PT"/>
        </w:rPr>
      </w:pPr>
      <w:r>
        <w:rPr>
          <w:color w:val="0070C0"/>
          <w:lang w:val="pt-PT"/>
        </w:rPr>
        <w:t>…</w:t>
      </w:r>
    </w:p>
    <w:p w14:paraId="2AF40DF5" w14:textId="77777777" w:rsidR="00BF08AA" w:rsidRDefault="00BF08AA" w:rsidP="00BF08AA">
      <w:pPr>
        <w:rPr>
          <w:lang w:val="pt-PT"/>
        </w:rPr>
      </w:pPr>
    </w:p>
    <w:p w14:paraId="6FC83BFB" w14:textId="6B3DBA04" w:rsidR="00BF08AA" w:rsidRPr="001C04D0" w:rsidRDefault="00100175" w:rsidP="00BF08AA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 w:rsidRPr="00100175">
        <w:rPr>
          <w:b/>
          <w:bCs/>
          <w:lang w:val="pt-PT"/>
        </w:rPr>
        <w:t>Estado da arte</w:t>
      </w:r>
      <w:r>
        <w:rPr>
          <w:b/>
          <w:bCs/>
          <w:lang w:val="pt-PT"/>
        </w:rPr>
        <w:t xml:space="preserve"> </w:t>
      </w:r>
      <w:r w:rsidRPr="00100175">
        <w:rPr>
          <w:b/>
          <w:bCs/>
          <w:lang w:val="pt-PT"/>
        </w:rPr>
        <w:t>(</w:t>
      </w:r>
      <w:r>
        <w:rPr>
          <w:b/>
          <w:bCs/>
          <w:lang w:val="pt-PT"/>
        </w:rPr>
        <w:t>12</w:t>
      </w:r>
      <w:r w:rsidRPr="00100175">
        <w:rPr>
          <w:b/>
          <w:bCs/>
          <w:lang w:val="pt-PT"/>
        </w:rPr>
        <w:t>.000 caracteres)</w:t>
      </w:r>
    </w:p>
    <w:p w14:paraId="0F1773D2" w14:textId="77777777" w:rsidR="009A1521" w:rsidRDefault="00100175" w:rsidP="00BF08AA">
      <w:pPr>
        <w:rPr>
          <w:sz w:val="16"/>
          <w:szCs w:val="16"/>
          <w:lang w:val="pt-PT"/>
        </w:rPr>
      </w:pPr>
      <w:r w:rsidRPr="009A1521">
        <w:rPr>
          <w:sz w:val="16"/>
          <w:szCs w:val="16"/>
          <w:lang w:val="pt-PT"/>
        </w:rPr>
        <w:t>Informar o estágio de desenvolvimento do tema do projeto e como vem sendo tratado na literatura</w:t>
      </w:r>
      <w:r w:rsidR="009A1521">
        <w:rPr>
          <w:sz w:val="16"/>
          <w:szCs w:val="16"/>
          <w:lang w:val="pt-PT"/>
        </w:rPr>
        <w:t>.</w:t>
      </w:r>
    </w:p>
    <w:p w14:paraId="32B72DBA" w14:textId="6977CE85" w:rsidR="00FC0825" w:rsidRDefault="00550026" w:rsidP="00550026">
      <w:pPr>
        <w:jc w:val="both"/>
        <w:rPr>
          <w:color w:val="0070C0"/>
          <w:lang w:val="pt-PT"/>
        </w:rPr>
      </w:pPr>
      <w:r>
        <w:rPr>
          <w:color w:val="0070C0"/>
          <w:lang w:val="pt-PT"/>
        </w:rPr>
        <w:t>??</w:t>
      </w:r>
    </w:p>
    <w:p w14:paraId="343AA3C7" w14:textId="77777777" w:rsidR="00550026" w:rsidRDefault="00550026" w:rsidP="00550026">
      <w:pPr>
        <w:jc w:val="both"/>
        <w:rPr>
          <w:b/>
          <w:bCs/>
          <w:lang w:val="pt-PT"/>
        </w:rPr>
      </w:pPr>
    </w:p>
    <w:p w14:paraId="19AC5741" w14:textId="4A156B03" w:rsidR="00BF08AA" w:rsidRPr="001C04D0" w:rsidRDefault="00100175" w:rsidP="00BF08AA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 w:rsidRPr="00100175">
        <w:rPr>
          <w:b/>
          <w:bCs/>
          <w:lang w:val="pt-PT"/>
        </w:rPr>
        <w:t>Metodologia</w:t>
      </w:r>
      <w:r w:rsidR="007C02C0">
        <w:rPr>
          <w:b/>
          <w:bCs/>
          <w:lang w:val="pt-PT"/>
        </w:rPr>
        <w:t xml:space="preserve"> </w:t>
      </w:r>
      <w:r w:rsidR="007C02C0" w:rsidRPr="007C02C0">
        <w:rPr>
          <w:b/>
          <w:bCs/>
          <w:lang w:val="pt-PT"/>
        </w:rPr>
        <w:t>(</w:t>
      </w:r>
      <w:r w:rsidR="007C02C0">
        <w:rPr>
          <w:b/>
          <w:bCs/>
          <w:lang w:val="pt-PT"/>
        </w:rPr>
        <w:t>6</w:t>
      </w:r>
      <w:r w:rsidR="007C02C0" w:rsidRPr="007C02C0">
        <w:rPr>
          <w:b/>
          <w:bCs/>
          <w:lang w:val="pt-PT"/>
        </w:rPr>
        <w:t>.000 caracteres)</w:t>
      </w:r>
    </w:p>
    <w:p w14:paraId="3B179977" w14:textId="77777777" w:rsidR="009A1521" w:rsidRDefault="00100175" w:rsidP="00BF08AA">
      <w:pPr>
        <w:rPr>
          <w:sz w:val="16"/>
          <w:szCs w:val="16"/>
          <w:lang w:val="pt-PT"/>
        </w:rPr>
      </w:pPr>
      <w:r w:rsidRPr="009A1521">
        <w:rPr>
          <w:sz w:val="16"/>
          <w:szCs w:val="16"/>
          <w:lang w:val="pt-PT"/>
        </w:rPr>
        <w:t>Descrever os métodos e os procedimentos que serão adotados para o alcance dos objetivos propostos e metas propostas</w:t>
      </w:r>
      <w:r w:rsidR="009A1521" w:rsidRPr="009A1521">
        <w:rPr>
          <w:sz w:val="16"/>
          <w:szCs w:val="16"/>
          <w:lang w:val="pt-PT"/>
        </w:rPr>
        <w:t>.</w:t>
      </w:r>
    </w:p>
    <w:p w14:paraId="43E60EA0" w14:textId="59351196" w:rsidR="00877A1E" w:rsidRPr="00877A1E" w:rsidRDefault="00550026" w:rsidP="00877A1E">
      <w:pPr>
        <w:rPr>
          <w:color w:val="0070C0"/>
          <w:lang w:val="pt-PT"/>
        </w:rPr>
      </w:pPr>
      <w:r>
        <w:rPr>
          <w:color w:val="0070C0"/>
          <w:lang w:val="pt-PT"/>
        </w:rPr>
        <w:t>??</w:t>
      </w:r>
    </w:p>
    <w:p w14:paraId="187F5261" w14:textId="2138F3C9" w:rsidR="00BF08AA" w:rsidRPr="009A1521" w:rsidRDefault="00BF08AA" w:rsidP="00BF08AA">
      <w:pPr>
        <w:rPr>
          <w:color w:val="0070C0"/>
          <w:lang w:val="pt-PT"/>
        </w:rPr>
      </w:pPr>
    </w:p>
    <w:p w14:paraId="67880956" w14:textId="06931BCC" w:rsidR="00BF08AA" w:rsidRPr="001C04D0" w:rsidRDefault="00100175" w:rsidP="00BF08AA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 w:rsidRPr="00100175">
        <w:rPr>
          <w:b/>
          <w:bCs/>
          <w:lang w:val="pt-PT"/>
        </w:rPr>
        <w:t>Referências bibliográficas</w:t>
      </w:r>
    </w:p>
    <w:p w14:paraId="36BC49EC" w14:textId="29968645" w:rsidR="001413E9" w:rsidRDefault="001413E9" w:rsidP="001413E9">
      <w:pPr>
        <w:rPr>
          <w:sz w:val="16"/>
          <w:szCs w:val="16"/>
          <w:lang w:val="pt-PT"/>
        </w:rPr>
      </w:pPr>
      <w:r>
        <w:rPr>
          <w:sz w:val="16"/>
          <w:szCs w:val="16"/>
          <w:lang w:val="pt-PT"/>
        </w:rPr>
        <w:t>Listas as referências bibliográficas utilizadas para embasar a elaboração do projeto</w:t>
      </w:r>
      <w:r w:rsidRPr="009A1521">
        <w:rPr>
          <w:sz w:val="16"/>
          <w:szCs w:val="16"/>
          <w:lang w:val="pt-PT"/>
        </w:rPr>
        <w:t>.</w:t>
      </w:r>
    </w:p>
    <w:p w14:paraId="68DB07A0" w14:textId="47221C4A" w:rsidR="003958F9" w:rsidRPr="003958F9" w:rsidRDefault="00BF08AA" w:rsidP="003958F9">
      <w:pPr>
        <w:rPr>
          <w:color w:val="0070C0"/>
          <w:lang w:val="pt-PT"/>
        </w:rPr>
      </w:pPr>
      <w:r w:rsidRPr="00B259BB">
        <w:rPr>
          <w:color w:val="0070C0"/>
          <w:lang w:val="pt-PT"/>
        </w:rPr>
        <w:t>??</w:t>
      </w:r>
    </w:p>
    <w:p w14:paraId="767A8E6D" w14:textId="650C9F28" w:rsidR="2C77317D" w:rsidRDefault="2C77317D" w:rsidP="2C77317D">
      <w:pPr>
        <w:rPr>
          <w:color w:val="0070C0"/>
          <w:lang w:val="pt-PT"/>
        </w:rPr>
      </w:pPr>
    </w:p>
    <w:p w14:paraId="0DA78586" w14:textId="78687E0D" w:rsidR="2C77317D" w:rsidRPr="00F528E4" w:rsidRDefault="2C77317D" w:rsidP="2C77317D">
      <w:pPr>
        <w:rPr>
          <w:color w:val="0070C0"/>
        </w:rPr>
      </w:pPr>
    </w:p>
    <w:p w14:paraId="2347AC47" w14:textId="52F4DC15" w:rsidR="2C77317D" w:rsidRPr="00F528E4" w:rsidRDefault="2C77317D" w:rsidP="2C77317D">
      <w:pPr>
        <w:rPr>
          <w:color w:val="0070C0"/>
        </w:rPr>
      </w:pPr>
    </w:p>
    <w:p w14:paraId="35C067BB" w14:textId="145D0578" w:rsidR="007C02C0" w:rsidRPr="00F528E4" w:rsidRDefault="007C02C0">
      <w:r w:rsidRPr="00F528E4">
        <w:br w:type="page"/>
      </w:r>
    </w:p>
    <w:p w14:paraId="004886DC" w14:textId="17667D2B" w:rsidR="007C02C0" w:rsidRPr="00100175" w:rsidRDefault="007C02C0" w:rsidP="007C02C0">
      <w:pPr>
        <w:shd w:val="clear" w:color="auto" w:fill="000000" w:themeFill="text1"/>
        <w:rPr>
          <w:b/>
          <w:bCs/>
          <w:color w:val="FFFFFF" w:themeColor="background1"/>
          <w:lang w:val="pt-PT"/>
        </w:rPr>
      </w:pPr>
      <w:r>
        <w:rPr>
          <w:b/>
          <w:bCs/>
          <w:color w:val="FFFFFF" w:themeColor="background1"/>
          <w:lang w:val="pt-PT"/>
        </w:rPr>
        <w:lastRenderedPageBreak/>
        <w:t>ETAPAS</w:t>
      </w:r>
      <w:r w:rsidR="00D8709D">
        <w:rPr>
          <w:b/>
          <w:bCs/>
          <w:color w:val="FFFFFF" w:themeColor="background1"/>
          <w:lang w:val="pt-PT"/>
        </w:rPr>
        <w:t xml:space="preserve"> E METAS DO PROJETO</w:t>
      </w:r>
    </w:p>
    <w:p w14:paraId="770F77FD" w14:textId="462E2909" w:rsidR="007C02C0" w:rsidRDefault="001413E9" w:rsidP="00BF08AA">
      <w:pPr>
        <w:rPr>
          <w:sz w:val="16"/>
          <w:szCs w:val="16"/>
          <w:lang w:val="pt-PT"/>
        </w:rPr>
      </w:pPr>
      <w:bookmarkStart w:id="7" w:name="_Hlk105492261"/>
      <w:bookmarkStart w:id="8" w:name="_Hlk50915708"/>
      <w:r w:rsidRPr="001413E9">
        <w:rPr>
          <w:sz w:val="16"/>
          <w:szCs w:val="16"/>
          <w:lang w:val="pt-PT"/>
        </w:rPr>
        <w:t xml:space="preserve">Inserir </w:t>
      </w:r>
      <w:bookmarkStart w:id="9" w:name="_Hlk105492251"/>
      <w:r w:rsidRPr="001413E9">
        <w:rPr>
          <w:sz w:val="16"/>
          <w:szCs w:val="16"/>
          <w:lang w:val="pt-PT"/>
        </w:rPr>
        <w:t xml:space="preserve">quantas etapas forem necessárias </w:t>
      </w:r>
      <w:bookmarkEnd w:id="9"/>
      <w:r w:rsidRPr="001413E9">
        <w:rPr>
          <w:sz w:val="16"/>
          <w:szCs w:val="16"/>
          <w:lang w:val="pt-PT"/>
        </w:rPr>
        <w:t xml:space="preserve">para o desenvolvimento do projeto dentro do prazo </w:t>
      </w:r>
      <w:r w:rsidR="008D337D" w:rsidRPr="001413E9">
        <w:rPr>
          <w:sz w:val="16"/>
          <w:szCs w:val="16"/>
          <w:lang w:val="pt-PT"/>
        </w:rPr>
        <w:t>permitido</w:t>
      </w:r>
      <w:r w:rsidRPr="001413E9">
        <w:rPr>
          <w:sz w:val="16"/>
          <w:szCs w:val="16"/>
          <w:lang w:val="pt-PT"/>
        </w:rPr>
        <w:t xml:space="preserve"> no Edital da Chamada Pública (seguir o model</w:t>
      </w:r>
      <w:bookmarkEnd w:id="7"/>
      <w:r w:rsidRPr="001413E9">
        <w:rPr>
          <w:sz w:val="16"/>
          <w:szCs w:val="16"/>
          <w:lang w:val="pt-PT"/>
        </w:rPr>
        <w:t>o abaixo).</w:t>
      </w:r>
    </w:p>
    <w:p w14:paraId="33346BE7" w14:textId="77777777" w:rsidR="001413E9" w:rsidRDefault="001413E9" w:rsidP="00BF08AA">
      <w:pPr>
        <w:rPr>
          <w:lang w:val="pt-PT"/>
        </w:rPr>
      </w:pPr>
    </w:p>
    <w:p w14:paraId="1FC950F0" w14:textId="35FCB16B" w:rsidR="007C02C0" w:rsidRPr="00550026" w:rsidRDefault="00550026" w:rsidP="007C02C0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bookmarkStart w:id="10" w:name="_Hlk50915878"/>
      <w:bookmarkEnd w:id="8"/>
      <w:r w:rsidRPr="00550026">
        <w:rPr>
          <w:b/>
          <w:bCs/>
          <w:color w:val="0070C0"/>
          <w:lang w:val="pt-PT"/>
        </w:rPr>
        <w:t>Nome da Etapa</w:t>
      </w:r>
      <w:r w:rsidR="00AA64BA">
        <w:rPr>
          <w:rStyle w:val="Refdenotaderodap"/>
          <w:b/>
          <w:bCs/>
          <w:color w:val="0070C0"/>
          <w:lang w:val="pt-PT"/>
        </w:rPr>
        <w:footnoteReference w:id="5"/>
      </w:r>
      <w:r>
        <w:rPr>
          <w:b/>
          <w:bCs/>
          <w:color w:val="0070C0"/>
          <w:lang w:val="pt-PT"/>
        </w:rPr>
        <w:t xml:space="preserve"> </w:t>
      </w:r>
    </w:p>
    <w:p w14:paraId="0932BF63" w14:textId="6175683B" w:rsidR="007C02C0" w:rsidRPr="00550026" w:rsidRDefault="007C02C0" w:rsidP="00AA64BA">
      <w:pPr>
        <w:rPr>
          <w:color w:val="0070C0"/>
          <w:lang w:val="pt-PT"/>
        </w:rPr>
      </w:pPr>
      <w:r>
        <w:rPr>
          <w:lang w:val="pt-PT"/>
        </w:rPr>
        <w:t xml:space="preserve">De </w:t>
      </w:r>
      <w:r w:rsidR="00550026">
        <w:rPr>
          <w:color w:val="0070C0"/>
          <w:lang w:val="pt-PT"/>
        </w:rPr>
        <w:t xml:space="preserve">MM/AAAA </w:t>
      </w:r>
      <w:r w:rsidRPr="007C02C0">
        <w:t>a</w:t>
      </w:r>
      <w:r>
        <w:t xml:space="preserve"> </w:t>
      </w:r>
      <w:r w:rsidR="00550026">
        <w:rPr>
          <w:color w:val="0070C0"/>
          <w:lang w:val="pt-PT"/>
        </w:rPr>
        <w:t>MM/AAAA</w:t>
      </w:r>
    </w:p>
    <w:p w14:paraId="442A96F3" w14:textId="77777777" w:rsidR="007C02C0" w:rsidRPr="007C02C0" w:rsidRDefault="007C02C0" w:rsidP="00AA64BA">
      <w:pPr>
        <w:rPr>
          <w:lang w:val="pt-PT"/>
        </w:rPr>
      </w:pPr>
    </w:p>
    <w:p w14:paraId="30EDC6FD" w14:textId="4AAB5434" w:rsidR="007C02C0" w:rsidRDefault="007C02C0" w:rsidP="00AA64BA">
      <w:pPr>
        <w:rPr>
          <w:lang w:val="pt-PT"/>
        </w:rPr>
      </w:pPr>
      <w:r>
        <w:rPr>
          <w:lang w:val="pt-PT"/>
        </w:rPr>
        <w:t>Descriçã</w:t>
      </w:r>
      <w:r w:rsidR="00550026">
        <w:rPr>
          <w:lang w:val="pt-PT"/>
        </w:rPr>
        <w:t>o da etapa</w:t>
      </w:r>
    </w:p>
    <w:p w14:paraId="5A8C0D6C" w14:textId="77777777" w:rsidR="00550026" w:rsidRPr="00877A1E" w:rsidRDefault="00550026" w:rsidP="00AA64BA">
      <w:pPr>
        <w:rPr>
          <w:color w:val="0070C0"/>
          <w:lang w:val="pt-PT"/>
        </w:rPr>
      </w:pPr>
      <w:r>
        <w:rPr>
          <w:color w:val="0070C0"/>
          <w:lang w:val="pt-PT"/>
        </w:rPr>
        <w:t>??</w:t>
      </w:r>
    </w:p>
    <w:p w14:paraId="2CF7A22A" w14:textId="77777777" w:rsidR="007C02C0" w:rsidRPr="007C02C0" w:rsidRDefault="007C02C0" w:rsidP="00AA64BA">
      <w:pPr>
        <w:rPr>
          <w:lang w:val="pt-PT"/>
        </w:rPr>
      </w:pPr>
    </w:p>
    <w:p w14:paraId="3314FF53" w14:textId="77777777" w:rsidR="007C02C0" w:rsidRPr="007C02C0" w:rsidRDefault="007C02C0" w:rsidP="00AA64BA">
      <w:pPr>
        <w:rPr>
          <w:lang w:val="pt-PT"/>
        </w:rPr>
      </w:pPr>
      <w:r w:rsidRPr="007C02C0">
        <w:rPr>
          <w:lang w:val="pt-PT"/>
        </w:rPr>
        <w:t xml:space="preserve">Metas da etapa </w:t>
      </w:r>
    </w:p>
    <w:p w14:paraId="78B43434" w14:textId="0DB61637" w:rsidR="00550026" w:rsidRPr="00877A1E" w:rsidRDefault="007C02C0" w:rsidP="00AA64BA">
      <w:pPr>
        <w:rPr>
          <w:color w:val="0070C0"/>
          <w:lang w:val="pt-PT"/>
        </w:rPr>
      </w:pPr>
      <w:r w:rsidRPr="007C02C0">
        <w:rPr>
          <w:lang w:val="pt-PT"/>
        </w:rPr>
        <w:t xml:space="preserve">- </w:t>
      </w:r>
      <w:r w:rsidR="00550026">
        <w:rPr>
          <w:color w:val="0070C0"/>
          <w:lang w:val="pt-PT"/>
        </w:rPr>
        <w:t>??</w:t>
      </w:r>
    </w:p>
    <w:p w14:paraId="0D208A2E" w14:textId="77777777" w:rsidR="007C02C0" w:rsidRPr="007C02C0" w:rsidRDefault="007C02C0" w:rsidP="00AA64BA">
      <w:pPr>
        <w:rPr>
          <w:lang w:val="pt-PT"/>
        </w:rPr>
      </w:pPr>
    </w:p>
    <w:p w14:paraId="3461AFB3" w14:textId="5E868A48" w:rsidR="007C02C0" w:rsidRPr="007C02C0" w:rsidRDefault="007C02C0" w:rsidP="00AA64BA">
      <w:pPr>
        <w:rPr>
          <w:lang w:val="pt-PT"/>
        </w:rPr>
      </w:pPr>
      <w:r w:rsidRPr="007C02C0">
        <w:rPr>
          <w:lang w:val="pt-PT"/>
        </w:rPr>
        <w:t>Objetivos específicos</w:t>
      </w:r>
      <w:r w:rsidR="00AA64BA">
        <w:rPr>
          <w:rStyle w:val="Refdenotaderodap"/>
          <w:lang w:val="pt-PT"/>
        </w:rPr>
        <w:footnoteReference w:id="6"/>
      </w:r>
    </w:p>
    <w:p w14:paraId="3FB9DA10" w14:textId="77777777" w:rsidR="00550026" w:rsidRPr="00877A1E" w:rsidRDefault="007C02C0" w:rsidP="00AA64BA">
      <w:pPr>
        <w:rPr>
          <w:color w:val="0070C0"/>
          <w:lang w:val="pt-PT"/>
        </w:rPr>
      </w:pPr>
      <w:r w:rsidRPr="007C02C0">
        <w:rPr>
          <w:lang w:val="pt-PT"/>
        </w:rPr>
        <w:t xml:space="preserve">- </w:t>
      </w:r>
      <w:r w:rsidR="00550026">
        <w:rPr>
          <w:color w:val="0070C0"/>
          <w:lang w:val="pt-PT"/>
        </w:rPr>
        <w:t>??</w:t>
      </w:r>
    </w:p>
    <w:bookmarkEnd w:id="10"/>
    <w:p w14:paraId="1D5F8227" w14:textId="3B9F8BDF" w:rsidR="007C02C0" w:rsidRDefault="007C02C0" w:rsidP="007C02C0">
      <w:pPr>
        <w:rPr>
          <w:lang w:val="pt-PT"/>
        </w:rPr>
      </w:pPr>
    </w:p>
    <w:p w14:paraId="47B48080" w14:textId="67D356B9" w:rsidR="00D400EC" w:rsidRPr="00100175" w:rsidRDefault="00D400EC" w:rsidP="00D400EC">
      <w:pPr>
        <w:shd w:val="clear" w:color="auto" w:fill="000000" w:themeFill="text1"/>
        <w:rPr>
          <w:b/>
          <w:bCs/>
          <w:color w:val="FFFFFF" w:themeColor="background1"/>
          <w:lang w:val="pt-PT"/>
        </w:rPr>
      </w:pPr>
      <w:r>
        <w:rPr>
          <w:b/>
          <w:bCs/>
          <w:color w:val="FFFFFF" w:themeColor="background1"/>
          <w:lang w:val="pt-PT"/>
        </w:rPr>
        <w:t>CRONOGRAMA</w:t>
      </w:r>
    </w:p>
    <w:p w14:paraId="72C5AB75" w14:textId="31B2DD09" w:rsidR="00D400EC" w:rsidRDefault="00D400EC" w:rsidP="007C02C0">
      <w:pPr>
        <w:rPr>
          <w:lang w:val="pt-PT"/>
        </w:rPr>
      </w:pPr>
    </w:p>
    <w:tbl>
      <w:tblPr>
        <w:tblStyle w:val="Tabelacomgrade"/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6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</w:tblGrid>
      <w:tr w:rsidR="00D400EC" w:rsidRPr="00D400EC" w14:paraId="1F101553" w14:textId="77777777" w:rsidTr="00D400EC">
        <w:tc>
          <w:tcPr>
            <w:tcW w:w="1696" w:type="dxa"/>
            <w:vMerge w:val="restart"/>
            <w:vAlign w:val="center"/>
          </w:tcPr>
          <w:p w14:paraId="72D38D52" w14:textId="109429B6" w:rsidR="00D400EC" w:rsidRPr="00D400EC" w:rsidRDefault="00D400EC" w:rsidP="00D400EC">
            <w:pPr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Nome da Etapa</w:t>
            </w:r>
          </w:p>
        </w:tc>
        <w:tc>
          <w:tcPr>
            <w:tcW w:w="6792" w:type="dxa"/>
            <w:gridSpan w:val="24"/>
            <w:vAlign w:val="center"/>
          </w:tcPr>
          <w:p w14:paraId="4C2ABFE2" w14:textId="727DF8CF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Mês</w:t>
            </w:r>
          </w:p>
        </w:tc>
      </w:tr>
      <w:tr w:rsidR="00D400EC" w:rsidRPr="00D400EC" w14:paraId="2C262D89" w14:textId="77777777" w:rsidTr="00D400EC">
        <w:tc>
          <w:tcPr>
            <w:tcW w:w="1696" w:type="dxa"/>
            <w:vMerge/>
          </w:tcPr>
          <w:p w14:paraId="30973166" w14:textId="6B435155" w:rsidR="00D400EC" w:rsidRPr="00D400EC" w:rsidRDefault="00D400EC" w:rsidP="007C02C0">
            <w:pPr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  <w:vAlign w:val="center"/>
          </w:tcPr>
          <w:p w14:paraId="334EEA33" w14:textId="0D955D7C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1</w:t>
            </w:r>
          </w:p>
        </w:tc>
        <w:tc>
          <w:tcPr>
            <w:tcW w:w="283" w:type="dxa"/>
            <w:vAlign w:val="center"/>
          </w:tcPr>
          <w:p w14:paraId="757B7FB0" w14:textId="36300709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2</w:t>
            </w:r>
          </w:p>
        </w:tc>
        <w:tc>
          <w:tcPr>
            <w:tcW w:w="283" w:type="dxa"/>
            <w:vAlign w:val="center"/>
          </w:tcPr>
          <w:p w14:paraId="1DDE88FD" w14:textId="6B8AA574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3</w:t>
            </w:r>
          </w:p>
        </w:tc>
        <w:tc>
          <w:tcPr>
            <w:tcW w:w="283" w:type="dxa"/>
            <w:vAlign w:val="center"/>
          </w:tcPr>
          <w:p w14:paraId="7D3A03BC" w14:textId="40FA5464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4</w:t>
            </w:r>
          </w:p>
        </w:tc>
        <w:tc>
          <w:tcPr>
            <w:tcW w:w="283" w:type="dxa"/>
            <w:vAlign w:val="center"/>
          </w:tcPr>
          <w:p w14:paraId="35AE3B7C" w14:textId="5E8466E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5</w:t>
            </w:r>
          </w:p>
        </w:tc>
        <w:tc>
          <w:tcPr>
            <w:tcW w:w="283" w:type="dxa"/>
            <w:vAlign w:val="center"/>
          </w:tcPr>
          <w:p w14:paraId="782CC502" w14:textId="186C9F4F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6</w:t>
            </w:r>
          </w:p>
        </w:tc>
        <w:tc>
          <w:tcPr>
            <w:tcW w:w="283" w:type="dxa"/>
            <w:vAlign w:val="center"/>
          </w:tcPr>
          <w:p w14:paraId="688ECA12" w14:textId="1A28690D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7</w:t>
            </w:r>
          </w:p>
        </w:tc>
        <w:tc>
          <w:tcPr>
            <w:tcW w:w="283" w:type="dxa"/>
            <w:vAlign w:val="center"/>
          </w:tcPr>
          <w:p w14:paraId="48EB078E" w14:textId="1B52D8EA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8</w:t>
            </w:r>
          </w:p>
        </w:tc>
        <w:tc>
          <w:tcPr>
            <w:tcW w:w="283" w:type="dxa"/>
            <w:vAlign w:val="center"/>
          </w:tcPr>
          <w:p w14:paraId="7B8DA574" w14:textId="54583D88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9</w:t>
            </w:r>
          </w:p>
        </w:tc>
        <w:tc>
          <w:tcPr>
            <w:tcW w:w="283" w:type="dxa"/>
            <w:vAlign w:val="center"/>
          </w:tcPr>
          <w:p w14:paraId="04114F4D" w14:textId="482160B4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10</w:t>
            </w:r>
          </w:p>
        </w:tc>
        <w:tc>
          <w:tcPr>
            <w:tcW w:w="283" w:type="dxa"/>
            <w:vAlign w:val="center"/>
          </w:tcPr>
          <w:p w14:paraId="271BEFB3" w14:textId="46FF5B19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11</w:t>
            </w:r>
          </w:p>
        </w:tc>
        <w:tc>
          <w:tcPr>
            <w:tcW w:w="283" w:type="dxa"/>
            <w:vAlign w:val="center"/>
          </w:tcPr>
          <w:p w14:paraId="75C77EBD" w14:textId="11243285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12</w:t>
            </w:r>
          </w:p>
        </w:tc>
        <w:tc>
          <w:tcPr>
            <w:tcW w:w="283" w:type="dxa"/>
            <w:vAlign w:val="center"/>
          </w:tcPr>
          <w:p w14:paraId="01561B44" w14:textId="4CC1FF94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13</w:t>
            </w:r>
          </w:p>
        </w:tc>
        <w:tc>
          <w:tcPr>
            <w:tcW w:w="283" w:type="dxa"/>
            <w:vAlign w:val="center"/>
          </w:tcPr>
          <w:p w14:paraId="5F60A3E4" w14:textId="68ACABC8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14</w:t>
            </w:r>
          </w:p>
        </w:tc>
        <w:tc>
          <w:tcPr>
            <w:tcW w:w="283" w:type="dxa"/>
            <w:vAlign w:val="center"/>
          </w:tcPr>
          <w:p w14:paraId="197C57C5" w14:textId="1499FC14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15</w:t>
            </w:r>
          </w:p>
        </w:tc>
        <w:tc>
          <w:tcPr>
            <w:tcW w:w="283" w:type="dxa"/>
            <w:vAlign w:val="center"/>
          </w:tcPr>
          <w:p w14:paraId="523FDBC2" w14:textId="24A62BEA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16</w:t>
            </w:r>
          </w:p>
        </w:tc>
        <w:tc>
          <w:tcPr>
            <w:tcW w:w="283" w:type="dxa"/>
            <w:vAlign w:val="center"/>
          </w:tcPr>
          <w:p w14:paraId="76DE8E58" w14:textId="1BDF5CB0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17</w:t>
            </w:r>
          </w:p>
        </w:tc>
        <w:tc>
          <w:tcPr>
            <w:tcW w:w="283" w:type="dxa"/>
            <w:vAlign w:val="center"/>
          </w:tcPr>
          <w:p w14:paraId="5307C33F" w14:textId="33298EA5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18</w:t>
            </w:r>
          </w:p>
        </w:tc>
        <w:tc>
          <w:tcPr>
            <w:tcW w:w="283" w:type="dxa"/>
            <w:vAlign w:val="center"/>
          </w:tcPr>
          <w:p w14:paraId="6BDA3CB3" w14:textId="5684360D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19</w:t>
            </w:r>
          </w:p>
        </w:tc>
        <w:tc>
          <w:tcPr>
            <w:tcW w:w="283" w:type="dxa"/>
            <w:vAlign w:val="center"/>
          </w:tcPr>
          <w:p w14:paraId="2E577FB0" w14:textId="78C401F6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20</w:t>
            </w:r>
          </w:p>
        </w:tc>
        <w:tc>
          <w:tcPr>
            <w:tcW w:w="283" w:type="dxa"/>
            <w:vAlign w:val="center"/>
          </w:tcPr>
          <w:p w14:paraId="6DCA42B3" w14:textId="2545EC1A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21</w:t>
            </w:r>
          </w:p>
        </w:tc>
        <w:tc>
          <w:tcPr>
            <w:tcW w:w="283" w:type="dxa"/>
            <w:vAlign w:val="center"/>
          </w:tcPr>
          <w:p w14:paraId="036DBCF9" w14:textId="62A99CB3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22</w:t>
            </w:r>
          </w:p>
        </w:tc>
        <w:tc>
          <w:tcPr>
            <w:tcW w:w="283" w:type="dxa"/>
            <w:vAlign w:val="center"/>
          </w:tcPr>
          <w:p w14:paraId="23F75E52" w14:textId="729EC9FA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23</w:t>
            </w:r>
          </w:p>
        </w:tc>
        <w:tc>
          <w:tcPr>
            <w:tcW w:w="283" w:type="dxa"/>
            <w:vAlign w:val="center"/>
          </w:tcPr>
          <w:p w14:paraId="63EA3CAA" w14:textId="28FB7111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24</w:t>
            </w:r>
          </w:p>
        </w:tc>
      </w:tr>
      <w:tr w:rsidR="00D400EC" w:rsidRPr="00D400EC" w14:paraId="48367508" w14:textId="77777777" w:rsidTr="00D400EC">
        <w:tc>
          <w:tcPr>
            <w:tcW w:w="1696" w:type="dxa"/>
          </w:tcPr>
          <w:p w14:paraId="2F8EB002" w14:textId="158BFD31" w:rsidR="00D400EC" w:rsidRPr="00D400EC" w:rsidRDefault="00D400EC" w:rsidP="007C02C0">
            <w:pPr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  <w:r w:rsidRPr="00D400EC">
              <w:rPr>
                <w:color w:val="0070C0"/>
                <w:sz w:val="22"/>
                <w:szCs w:val="22"/>
                <w:lang w:val="pt-PT"/>
              </w:rPr>
              <w:t>??</w:t>
            </w:r>
          </w:p>
        </w:tc>
        <w:tc>
          <w:tcPr>
            <w:tcW w:w="283" w:type="dxa"/>
          </w:tcPr>
          <w:p w14:paraId="1003148C" w14:textId="5FF95FAD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pt-PT"/>
              </w:rPr>
              <w:t>X</w:t>
            </w:r>
          </w:p>
        </w:tc>
        <w:tc>
          <w:tcPr>
            <w:tcW w:w="283" w:type="dxa"/>
          </w:tcPr>
          <w:p w14:paraId="6137EDD6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9AC26AD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1C547EF6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0975B1C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98F46C4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089AC850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5036953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5EEC5AD6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C659ABC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50EDF3B7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53AB9004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7C0CFCD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AF0F052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48405593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671FD5CC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4B59D471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5037CB04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07743BBD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112468A0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CCE86FC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5A1D489D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0778B6C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52C86A6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</w:tr>
      <w:tr w:rsidR="00D400EC" w:rsidRPr="00D400EC" w14:paraId="70A1A52B" w14:textId="77777777" w:rsidTr="00D400EC">
        <w:tc>
          <w:tcPr>
            <w:tcW w:w="1696" w:type="dxa"/>
          </w:tcPr>
          <w:p w14:paraId="2BE83088" w14:textId="77777777" w:rsidR="00D400EC" w:rsidRPr="00D400EC" w:rsidRDefault="00D400EC" w:rsidP="007C02C0">
            <w:pPr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059AA8B4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1946A5F5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4659740E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0C624EF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C83DB95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698BDF95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60D4C18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72CFCF3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53F0D403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590259D8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4A3D9CBE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8B306BB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47160861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34C3FEA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0F3CC336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919A1DF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5763A4C7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4B54C0C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5A333576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996C62E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83DDC81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68411C33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4E3BA7A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4F75AE04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</w:tr>
      <w:tr w:rsidR="00D400EC" w:rsidRPr="00D400EC" w14:paraId="1E95480A" w14:textId="77777777" w:rsidTr="00D400EC">
        <w:tc>
          <w:tcPr>
            <w:tcW w:w="1696" w:type="dxa"/>
          </w:tcPr>
          <w:p w14:paraId="51A81B2D" w14:textId="77777777" w:rsidR="00D400EC" w:rsidRPr="00D400EC" w:rsidRDefault="00D400EC" w:rsidP="007C02C0">
            <w:pPr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92778F2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A57AF76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50F309A6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16C5FF99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44EB3F56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0FE9AD46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12A9008B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8868B1E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5C93E7B2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12C83C9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13C893FC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10E1D57C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42C7AC98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0135260E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6F018A99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92F1389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0E0D28D8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9E4912E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40A259B8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F58B0AD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87EA59A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DA3ED19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04CB9E25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127E9E8D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</w:tr>
      <w:tr w:rsidR="00D400EC" w:rsidRPr="00D400EC" w14:paraId="41F85C2A" w14:textId="77777777" w:rsidTr="00D400EC">
        <w:tc>
          <w:tcPr>
            <w:tcW w:w="1696" w:type="dxa"/>
          </w:tcPr>
          <w:p w14:paraId="07AC5065" w14:textId="77777777" w:rsidR="00D400EC" w:rsidRPr="00D400EC" w:rsidRDefault="00D400EC" w:rsidP="007C02C0">
            <w:pPr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894F1A1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05069D83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69D54CFB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6F72156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41C6A627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CE0EBB3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5BBF2172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4E72F026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A73C490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6488B39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1811EB6B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028115F5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D340051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EFCF2A1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08F4D4BF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3925717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1023CD92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48922711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9F18687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1C2AA3B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14097453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49C0544A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26E874D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15498ECF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</w:tr>
      <w:tr w:rsidR="00D400EC" w:rsidRPr="00D400EC" w14:paraId="1F7B9E3E" w14:textId="77777777" w:rsidTr="00D400EC">
        <w:tc>
          <w:tcPr>
            <w:tcW w:w="1696" w:type="dxa"/>
          </w:tcPr>
          <w:p w14:paraId="720EA5C4" w14:textId="77777777" w:rsidR="00D400EC" w:rsidRPr="00D400EC" w:rsidRDefault="00D400EC" w:rsidP="007C02C0">
            <w:pPr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6FA4757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A8FA741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4102981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6B14F8E0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1E9CA05D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9C0D457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59F1586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309A2B3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53B391F4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AF33142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4EB56EDE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16B15D7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4318EC2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1C3E5E0E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1FAAEDB2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B6D7863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1B06D0B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58541B3B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DA59747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44A94766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D24EE45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CD59B37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9B07821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1FD5A3C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</w:tr>
    </w:tbl>
    <w:p w14:paraId="35D67657" w14:textId="77777777" w:rsidR="00D400EC" w:rsidRDefault="00D400EC" w:rsidP="007C02C0">
      <w:pPr>
        <w:rPr>
          <w:lang w:val="pt-PT"/>
        </w:rPr>
      </w:pPr>
    </w:p>
    <w:p w14:paraId="4CC1CAFF" w14:textId="77777777" w:rsidR="007C02C0" w:rsidRPr="007C02C0" w:rsidRDefault="007C02C0" w:rsidP="007C02C0">
      <w:pPr>
        <w:rPr>
          <w:u w:val="single"/>
          <w:lang w:val="pt-PT"/>
        </w:rPr>
      </w:pPr>
    </w:p>
    <w:p w14:paraId="6B3ABEBE" w14:textId="77777777" w:rsidR="00D400EC" w:rsidRPr="00100175" w:rsidRDefault="00D400EC" w:rsidP="00D400EC">
      <w:pPr>
        <w:shd w:val="clear" w:color="auto" w:fill="000000" w:themeFill="text1"/>
        <w:rPr>
          <w:b/>
          <w:bCs/>
          <w:color w:val="FFFFFF" w:themeColor="background1"/>
          <w:lang w:val="pt-PT"/>
        </w:rPr>
      </w:pPr>
      <w:bookmarkStart w:id="11" w:name="_Hlk50916368"/>
      <w:r>
        <w:rPr>
          <w:b/>
          <w:bCs/>
          <w:color w:val="FFFFFF" w:themeColor="background1"/>
          <w:lang w:val="pt-PT"/>
        </w:rPr>
        <w:t>RESULTADOS ESPERADOS</w:t>
      </w:r>
    </w:p>
    <w:p w14:paraId="7F10407E" w14:textId="6A1A33EC" w:rsidR="001413E9" w:rsidRPr="00CB638F" w:rsidRDefault="00CB638F" w:rsidP="0095136C">
      <w:pPr>
        <w:rPr>
          <w:sz w:val="16"/>
          <w:szCs w:val="16"/>
          <w:lang w:val="pt-PT"/>
        </w:rPr>
      </w:pPr>
      <w:r w:rsidRPr="00CB638F">
        <w:rPr>
          <w:sz w:val="16"/>
          <w:szCs w:val="16"/>
          <w:lang w:val="pt-PT"/>
        </w:rPr>
        <w:t>Informar os resultados esperados da execução da pesquisa abaixo descriminado, sendo obrigatoriamente um resultado principal, considerando que isso servirá para acompanhamento e avaliações futuras do projeto. Todo material de divulgação dos resultados deverá mencionar o apoio da FAPESC.</w:t>
      </w:r>
    </w:p>
    <w:p w14:paraId="0A46DD26" w14:textId="77777777" w:rsidR="00CB638F" w:rsidRDefault="00CB638F" w:rsidP="0095136C">
      <w:pPr>
        <w:rPr>
          <w:lang w:val="pt-PT"/>
        </w:rPr>
      </w:pPr>
    </w:p>
    <w:p w14:paraId="12A3658B" w14:textId="06C5E604" w:rsidR="0095136C" w:rsidRPr="001C04D0" w:rsidRDefault="0095136C" w:rsidP="0095136C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bookmarkStart w:id="12" w:name="_Hlk50916020"/>
      <w:r w:rsidRPr="0095136C">
        <w:rPr>
          <w:b/>
          <w:bCs/>
          <w:lang w:val="pt-PT"/>
        </w:rPr>
        <w:t>Objetivos de Desenvolvimento Sustentável (ODS)</w:t>
      </w:r>
    </w:p>
    <w:bookmarkEnd w:id="12"/>
    <w:p w14:paraId="537413AF" w14:textId="3737047E" w:rsidR="00066B71" w:rsidRDefault="00066B71" w:rsidP="0095136C">
      <w:pPr>
        <w:rPr>
          <w:i/>
          <w:iCs/>
          <w:sz w:val="16"/>
          <w:szCs w:val="16"/>
          <w:lang w:val="pt-PT"/>
        </w:rPr>
      </w:pPr>
      <w:r w:rsidRPr="00066B71">
        <w:rPr>
          <w:i/>
          <w:iCs/>
          <w:sz w:val="16"/>
          <w:szCs w:val="16"/>
          <w:lang w:val="pt-PT"/>
        </w:rPr>
        <w:t>Selecione (assinale com um X) um ou mais objetivos e discuta no corpo da proposta a relação do projeto com os ODS indicados.</w:t>
      </w: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85"/>
        <w:gridCol w:w="369"/>
        <w:gridCol w:w="236"/>
        <w:gridCol w:w="7798"/>
      </w:tblGrid>
      <w:tr w:rsidR="00066B71" w:rsidRPr="00066B71" w14:paraId="74F3BF57" w14:textId="77777777" w:rsidTr="008F00C0">
        <w:tc>
          <w:tcPr>
            <w:tcW w:w="85" w:type="dxa"/>
          </w:tcPr>
          <w:p w14:paraId="018D6017" w14:textId="77777777" w:rsidR="00066B71" w:rsidRPr="00066B71" w:rsidRDefault="00066B71" w:rsidP="008F00C0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bottom w:val="single" w:sz="4" w:space="0" w:color="auto"/>
            </w:tcBorders>
          </w:tcPr>
          <w:p w14:paraId="27AC06BB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0D8B0C81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14:paraId="2A6B644E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1 Erradicação da pobreza </w:t>
            </w:r>
          </w:p>
        </w:tc>
      </w:tr>
      <w:tr w:rsidR="00066B71" w:rsidRPr="00066B71" w14:paraId="0E719CF9" w14:textId="77777777" w:rsidTr="008F00C0">
        <w:tc>
          <w:tcPr>
            <w:tcW w:w="85" w:type="dxa"/>
          </w:tcPr>
          <w:p w14:paraId="46005B3D" w14:textId="77777777" w:rsidR="00066B71" w:rsidRPr="00066B71" w:rsidRDefault="00066B71" w:rsidP="008F00C0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16B90150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52741ED9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14:paraId="4BD03AEE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2 Fome zero e agricultura sustentável </w:t>
            </w:r>
          </w:p>
        </w:tc>
      </w:tr>
      <w:tr w:rsidR="00066B71" w:rsidRPr="00066B71" w14:paraId="07C7E8F7" w14:textId="77777777" w:rsidTr="008F00C0">
        <w:tc>
          <w:tcPr>
            <w:tcW w:w="85" w:type="dxa"/>
          </w:tcPr>
          <w:p w14:paraId="379FAE23" w14:textId="77777777" w:rsidR="00066B71" w:rsidRPr="00066B71" w:rsidRDefault="00066B71" w:rsidP="008F00C0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03E8389B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7ED03526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14:paraId="1493DE68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3 Saúde e bem-estar </w:t>
            </w:r>
          </w:p>
        </w:tc>
      </w:tr>
      <w:tr w:rsidR="00066B71" w:rsidRPr="00066B71" w14:paraId="0476F8F8" w14:textId="77777777" w:rsidTr="008F00C0">
        <w:tc>
          <w:tcPr>
            <w:tcW w:w="85" w:type="dxa"/>
          </w:tcPr>
          <w:p w14:paraId="1B411384" w14:textId="77777777" w:rsidR="00066B71" w:rsidRPr="00066B71" w:rsidRDefault="00066B71" w:rsidP="008F00C0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2A9662E1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665C26DB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14:paraId="784B8695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4 Educação de qualidade </w:t>
            </w:r>
          </w:p>
        </w:tc>
      </w:tr>
      <w:tr w:rsidR="00066B71" w:rsidRPr="00066B71" w14:paraId="43588D21" w14:textId="77777777" w:rsidTr="008F00C0">
        <w:tc>
          <w:tcPr>
            <w:tcW w:w="85" w:type="dxa"/>
          </w:tcPr>
          <w:p w14:paraId="6339F8DD" w14:textId="77777777" w:rsidR="00066B71" w:rsidRPr="00066B71" w:rsidRDefault="00066B71" w:rsidP="008F00C0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420D2E05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0EAB59B3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14:paraId="5E9CE05F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5 Igualdade de gênero </w:t>
            </w:r>
          </w:p>
        </w:tc>
      </w:tr>
      <w:tr w:rsidR="00066B71" w:rsidRPr="00066B71" w14:paraId="71C711F5" w14:textId="77777777" w:rsidTr="008F00C0">
        <w:tc>
          <w:tcPr>
            <w:tcW w:w="85" w:type="dxa"/>
          </w:tcPr>
          <w:p w14:paraId="372B050E" w14:textId="77777777" w:rsidR="00066B71" w:rsidRPr="00066B71" w:rsidRDefault="00066B71" w:rsidP="008F00C0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086DAA4E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722B18FF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14:paraId="7A6AE459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6 Água potável e saneamento </w:t>
            </w:r>
          </w:p>
        </w:tc>
      </w:tr>
      <w:tr w:rsidR="00066B71" w:rsidRPr="00066B71" w14:paraId="5D46C9FC" w14:textId="77777777" w:rsidTr="008F00C0">
        <w:tc>
          <w:tcPr>
            <w:tcW w:w="85" w:type="dxa"/>
          </w:tcPr>
          <w:p w14:paraId="7D08C5EF" w14:textId="77777777" w:rsidR="00066B71" w:rsidRPr="00066B71" w:rsidRDefault="00066B71" w:rsidP="008F00C0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549E4B3F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57B99F9B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14:paraId="072CD07C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7 Energia limpa e acessível </w:t>
            </w:r>
          </w:p>
        </w:tc>
      </w:tr>
      <w:tr w:rsidR="00066B71" w:rsidRPr="00066B71" w14:paraId="00D366FA" w14:textId="77777777" w:rsidTr="008F00C0">
        <w:tc>
          <w:tcPr>
            <w:tcW w:w="85" w:type="dxa"/>
          </w:tcPr>
          <w:p w14:paraId="7FBFB770" w14:textId="77777777" w:rsidR="00066B71" w:rsidRPr="00066B71" w:rsidRDefault="00066B71" w:rsidP="008F00C0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78ED3D4B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40555EF5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14:paraId="2628A875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8 Trabalho decente e crescimento econômico </w:t>
            </w:r>
          </w:p>
        </w:tc>
      </w:tr>
      <w:tr w:rsidR="00066B71" w:rsidRPr="00066B71" w14:paraId="31198EF5" w14:textId="77777777" w:rsidTr="008F00C0">
        <w:tc>
          <w:tcPr>
            <w:tcW w:w="85" w:type="dxa"/>
          </w:tcPr>
          <w:p w14:paraId="49222976" w14:textId="77777777" w:rsidR="00066B71" w:rsidRPr="00066B71" w:rsidRDefault="00066B71" w:rsidP="008F00C0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3E9D66E4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378101A9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14:paraId="6B297926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9 Indústria, inovação e infraestrutura </w:t>
            </w:r>
          </w:p>
        </w:tc>
      </w:tr>
      <w:tr w:rsidR="00066B71" w:rsidRPr="00066B71" w14:paraId="7324D3A0" w14:textId="77777777" w:rsidTr="008F00C0">
        <w:tc>
          <w:tcPr>
            <w:tcW w:w="85" w:type="dxa"/>
          </w:tcPr>
          <w:p w14:paraId="3C8E1310" w14:textId="77777777" w:rsidR="00066B71" w:rsidRPr="00066B71" w:rsidRDefault="00066B71" w:rsidP="008F00C0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317E2049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4EA95155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14:paraId="50A2084A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10 Redução das desigualdades </w:t>
            </w:r>
          </w:p>
        </w:tc>
      </w:tr>
      <w:tr w:rsidR="00066B71" w:rsidRPr="00066B71" w14:paraId="17D30EC9" w14:textId="77777777" w:rsidTr="008F00C0">
        <w:tc>
          <w:tcPr>
            <w:tcW w:w="85" w:type="dxa"/>
          </w:tcPr>
          <w:p w14:paraId="66D78BAC" w14:textId="77777777" w:rsidR="00066B71" w:rsidRPr="00066B71" w:rsidRDefault="00066B71" w:rsidP="008F00C0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76162AB6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4B71712B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14:paraId="5A0F4B92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11 Cidades e comunidades sustentáveis </w:t>
            </w:r>
          </w:p>
        </w:tc>
      </w:tr>
      <w:tr w:rsidR="00066B71" w:rsidRPr="00066B71" w14:paraId="3A8F7134" w14:textId="77777777" w:rsidTr="008F00C0">
        <w:tc>
          <w:tcPr>
            <w:tcW w:w="85" w:type="dxa"/>
          </w:tcPr>
          <w:p w14:paraId="16EAFA55" w14:textId="77777777" w:rsidR="00066B71" w:rsidRPr="00066B71" w:rsidRDefault="00066B71" w:rsidP="008F00C0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4F924307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39224D91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14:paraId="74068E56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12 Consumo e produção responsáveis </w:t>
            </w:r>
          </w:p>
        </w:tc>
      </w:tr>
      <w:tr w:rsidR="00066B71" w:rsidRPr="00066B71" w14:paraId="598B3334" w14:textId="77777777" w:rsidTr="008F00C0">
        <w:tc>
          <w:tcPr>
            <w:tcW w:w="85" w:type="dxa"/>
          </w:tcPr>
          <w:p w14:paraId="2BF6AA63" w14:textId="77777777" w:rsidR="00066B71" w:rsidRPr="00066B71" w:rsidRDefault="00066B71" w:rsidP="008F00C0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lastRenderedPageBreak/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30F37148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064D9E6B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14:paraId="6AC31861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13 Ação contra a mudança global do clima </w:t>
            </w:r>
          </w:p>
        </w:tc>
      </w:tr>
      <w:tr w:rsidR="00066B71" w:rsidRPr="00066B71" w14:paraId="773EDE64" w14:textId="77777777" w:rsidTr="008F00C0">
        <w:tc>
          <w:tcPr>
            <w:tcW w:w="85" w:type="dxa"/>
          </w:tcPr>
          <w:p w14:paraId="4C38364B" w14:textId="77777777" w:rsidR="00066B71" w:rsidRPr="00066B71" w:rsidRDefault="00066B71" w:rsidP="008F00C0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2387C45F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2A854448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14:paraId="55995AD7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14 Vida na água </w:t>
            </w:r>
          </w:p>
        </w:tc>
      </w:tr>
      <w:tr w:rsidR="00066B71" w:rsidRPr="00066B71" w14:paraId="5327A638" w14:textId="77777777" w:rsidTr="008F00C0">
        <w:tc>
          <w:tcPr>
            <w:tcW w:w="85" w:type="dxa"/>
          </w:tcPr>
          <w:p w14:paraId="41E69EEF" w14:textId="77777777" w:rsidR="00066B71" w:rsidRPr="00066B71" w:rsidRDefault="00066B71" w:rsidP="008F00C0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476C135C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182F96C7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14:paraId="74B80869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15 Vida terrestre </w:t>
            </w:r>
          </w:p>
        </w:tc>
      </w:tr>
      <w:tr w:rsidR="00066B71" w:rsidRPr="00066B71" w14:paraId="553B000F" w14:textId="77777777" w:rsidTr="008F00C0">
        <w:tc>
          <w:tcPr>
            <w:tcW w:w="85" w:type="dxa"/>
          </w:tcPr>
          <w:p w14:paraId="332098C6" w14:textId="77777777" w:rsidR="00066B71" w:rsidRPr="00066B71" w:rsidRDefault="00066B71" w:rsidP="008F00C0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0491A306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6227CE68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14:paraId="2C265296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16 Paz, justiça e instituições eficazes </w:t>
            </w:r>
          </w:p>
        </w:tc>
      </w:tr>
      <w:tr w:rsidR="00066B71" w:rsidRPr="00066B71" w14:paraId="20C1DF92" w14:textId="77777777" w:rsidTr="008F00C0">
        <w:tc>
          <w:tcPr>
            <w:tcW w:w="85" w:type="dxa"/>
          </w:tcPr>
          <w:p w14:paraId="537E28CC" w14:textId="77777777" w:rsidR="00066B71" w:rsidRPr="00066B71" w:rsidRDefault="00066B71" w:rsidP="008F00C0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29F002C9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77A7A957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14:paraId="76186404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17 Parcerias e meios de implementação</w:t>
            </w:r>
          </w:p>
        </w:tc>
      </w:tr>
    </w:tbl>
    <w:p w14:paraId="5431AB41" w14:textId="77777777" w:rsidR="00066B71" w:rsidRDefault="00066B71" w:rsidP="0095136C">
      <w:pPr>
        <w:rPr>
          <w:lang w:val="pt-PT"/>
        </w:rPr>
      </w:pPr>
    </w:p>
    <w:p w14:paraId="5251ED35" w14:textId="36038BD5" w:rsidR="0095136C" w:rsidRPr="001C04D0" w:rsidRDefault="0095136C" w:rsidP="0095136C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bookmarkStart w:id="13" w:name="_Hlk50916100"/>
      <w:r>
        <w:rPr>
          <w:b/>
          <w:bCs/>
          <w:lang w:val="pt-PT"/>
        </w:rPr>
        <w:t>Produção bibliográfica</w:t>
      </w:r>
      <w:r w:rsidR="00460078">
        <w:rPr>
          <w:rStyle w:val="Refdenotaderodap"/>
          <w:b/>
          <w:bCs/>
          <w:lang w:val="pt-PT"/>
        </w:rPr>
        <w:footnoteReference w:id="7"/>
      </w:r>
    </w:p>
    <w:p w14:paraId="4684EB45" w14:textId="294C8697" w:rsidR="00460078" w:rsidRPr="00460078" w:rsidRDefault="00460078" w:rsidP="00460078">
      <w:pPr>
        <w:rPr>
          <w:color w:val="0070C0"/>
          <w:lang w:val="pt-PT"/>
        </w:rPr>
      </w:pPr>
      <w:bookmarkStart w:id="14" w:name="_Hlk50916162"/>
      <w:bookmarkEnd w:id="11"/>
      <w:bookmarkEnd w:id="13"/>
      <w:r w:rsidRPr="00460078">
        <w:rPr>
          <w:color w:val="0070C0"/>
          <w:lang w:val="pt-PT"/>
        </w:rPr>
        <w:t xml:space="preserve">Outra produção bibliográfica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74428E2E" w14:textId="67DFF1BA" w:rsidR="00460078" w:rsidRPr="00460078" w:rsidRDefault="00460078" w:rsidP="00460078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 xml:space="preserve">Artigos completos publicados em periódicos (Nacional)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38556BEE" w14:textId="64E9CE44" w:rsidR="00460078" w:rsidRPr="00460078" w:rsidRDefault="00460078" w:rsidP="00460078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 xml:space="preserve">Artigos aceitos para publicação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401A4E9F" w14:textId="21A834CD" w:rsidR="00460078" w:rsidRPr="00460078" w:rsidRDefault="00460078" w:rsidP="00460078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 xml:space="preserve">Livros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4C46F657" w14:textId="69F8B8FB" w:rsidR="00460078" w:rsidRPr="00460078" w:rsidRDefault="00460078" w:rsidP="00460078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 xml:space="preserve">Texto em jornal ou revista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59653382" w14:textId="684CE428" w:rsidR="00460078" w:rsidRPr="00460078" w:rsidRDefault="00460078" w:rsidP="00460078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 xml:space="preserve">Trabalhos publicados em anais de eventos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1A75DC25" w14:textId="174BE943" w:rsidR="00460078" w:rsidRPr="00460078" w:rsidRDefault="00460078" w:rsidP="00460078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 xml:space="preserve">Apresentação de Trabalho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368B29B8" w14:textId="57375817" w:rsidR="00460078" w:rsidRPr="00460078" w:rsidRDefault="00460078" w:rsidP="00460078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 xml:space="preserve">Capítulos de livros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52579BB3" w14:textId="7F4D2627" w:rsidR="0095136C" w:rsidRDefault="00460078" w:rsidP="00460078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>Artigos completos publicados em periódicos (Internacional)</w:t>
      </w:r>
      <w:r>
        <w:rPr>
          <w:color w:val="0070C0"/>
          <w:lang w:val="pt-PT"/>
        </w:rPr>
        <w:tab/>
        <w:t>??</w:t>
      </w:r>
    </w:p>
    <w:p w14:paraId="4F58A6F2" w14:textId="77777777" w:rsidR="00460078" w:rsidRDefault="00460078" w:rsidP="00460078">
      <w:pPr>
        <w:rPr>
          <w:lang w:val="pt-PT"/>
        </w:rPr>
      </w:pPr>
    </w:p>
    <w:p w14:paraId="4980E947" w14:textId="4AC755E2" w:rsidR="0095136C" w:rsidRPr="001C04D0" w:rsidRDefault="0095136C" w:rsidP="0095136C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>
        <w:rPr>
          <w:b/>
          <w:bCs/>
          <w:lang w:val="pt-PT"/>
        </w:rPr>
        <w:t>Produção técnica</w:t>
      </w:r>
      <w:r w:rsidR="00066B71">
        <w:rPr>
          <w:b/>
          <w:bCs/>
          <w:vertAlign w:val="superscript"/>
        </w:rPr>
        <w:t>7</w:t>
      </w:r>
    </w:p>
    <w:bookmarkEnd w:id="14"/>
    <w:p w14:paraId="1966A2FC" w14:textId="641D005F" w:rsidR="00460078" w:rsidRPr="00460078" w:rsidRDefault="00460078" w:rsidP="00460078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 xml:space="preserve">Softwares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1187584B" w14:textId="38E0DA49" w:rsidR="00460078" w:rsidRPr="00460078" w:rsidRDefault="00460078" w:rsidP="00460078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 xml:space="preserve">Produtos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1052F84F" w14:textId="2C94635B" w:rsidR="00460078" w:rsidRPr="00460078" w:rsidRDefault="00460078" w:rsidP="00460078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 xml:space="preserve">Processos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5A0CB7FA" w14:textId="74A48355" w:rsidR="00460078" w:rsidRPr="00460078" w:rsidRDefault="00460078" w:rsidP="00460078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 xml:space="preserve">Trabalhos técnicos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34FAE463" w14:textId="7A552503" w:rsidR="00460078" w:rsidRPr="00460078" w:rsidRDefault="00460078" w:rsidP="00460078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 xml:space="preserve">Editoração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18187964" w14:textId="2B49BAA3" w:rsidR="00460078" w:rsidRPr="00460078" w:rsidRDefault="00460078" w:rsidP="00460078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 xml:space="preserve">Outra produção técnica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2D1A4565" w14:textId="04F8AFFC" w:rsidR="0095136C" w:rsidRDefault="00460078" w:rsidP="00460078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>Relatório de pesquisa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71EB2D82" w14:textId="66287022" w:rsidR="00460078" w:rsidRDefault="00460078" w:rsidP="00460078">
      <w:pPr>
        <w:rPr>
          <w:lang w:val="pt-PT"/>
        </w:rPr>
      </w:pPr>
      <w:r>
        <w:rPr>
          <w:color w:val="0070C0"/>
          <w:lang w:val="pt-PT"/>
        </w:rPr>
        <w:tab/>
      </w:r>
    </w:p>
    <w:p w14:paraId="63E502F7" w14:textId="35D28482" w:rsidR="0095136C" w:rsidRPr="001C04D0" w:rsidRDefault="0095136C" w:rsidP="0095136C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bookmarkStart w:id="15" w:name="_Hlk50916222"/>
      <w:r>
        <w:rPr>
          <w:b/>
          <w:bCs/>
          <w:lang w:val="pt-PT"/>
        </w:rPr>
        <w:t>Divulgação científica</w:t>
      </w:r>
      <w:r w:rsidR="00066B71">
        <w:rPr>
          <w:b/>
          <w:bCs/>
          <w:vertAlign w:val="superscript"/>
          <w:lang w:val="pt-PT"/>
        </w:rPr>
        <w:t>7</w:t>
      </w:r>
    </w:p>
    <w:p w14:paraId="578514E2" w14:textId="69819F69" w:rsidR="00460078" w:rsidRPr="00460078" w:rsidRDefault="00460078" w:rsidP="00460078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 xml:space="preserve">Trabalhos apresentados em eventos nacionais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277F114C" w14:textId="23EC86D7" w:rsidR="00460078" w:rsidRPr="00460078" w:rsidRDefault="00460078" w:rsidP="00460078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 xml:space="preserve">Trabalhos apresentados em eventos internacionais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50C7595D" w14:textId="0497D9AF" w:rsidR="00460078" w:rsidRPr="00460078" w:rsidRDefault="00460078" w:rsidP="00460078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 xml:space="preserve">Reportagens/notícias em meios de comunicação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4D0BAF36" w14:textId="4912068D" w:rsidR="0095136C" w:rsidRPr="00B259BB" w:rsidRDefault="00460078" w:rsidP="00460078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>Palestras e entrevistas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bookmarkEnd w:id="15"/>
    <w:p w14:paraId="3AD0E1F8" w14:textId="2359D821" w:rsidR="0095136C" w:rsidRDefault="0095136C" w:rsidP="0095136C">
      <w:pPr>
        <w:rPr>
          <w:lang w:val="pt-PT"/>
        </w:rPr>
      </w:pPr>
    </w:p>
    <w:p w14:paraId="339B6B0A" w14:textId="6AA01490" w:rsidR="0095136C" w:rsidRPr="001C04D0" w:rsidRDefault="0095136C" w:rsidP="0095136C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bookmarkStart w:id="16" w:name="_Hlk50916284"/>
      <w:r>
        <w:rPr>
          <w:b/>
          <w:bCs/>
          <w:lang w:val="pt-PT"/>
        </w:rPr>
        <w:t>Formação</w:t>
      </w:r>
      <w:r w:rsidR="00066B71">
        <w:rPr>
          <w:b/>
          <w:bCs/>
          <w:vertAlign w:val="superscript"/>
        </w:rPr>
        <w:t>7</w:t>
      </w:r>
    </w:p>
    <w:bookmarkEnd w:id="16"/>
    <w:p w14:paraId="7BA7F2CA" w14:textId="1CB2E475" w:rsidR="00460078" w:rsidRPr="00460078" w:rsidRDefault="00460078" w:rsidP="00460078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 xml:space="preserve">Orientações e teses concluídas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751A1F79" w14:textId="29371784" w:rsidR="00460078" w:rsidRPr="00460078" w:rsidRDefault="00460078" w:rsidP="00460078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 xml:space="preserve">Orientações e teses em andamento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06365AF9" w14:textId="5EB25C74" w:rsidR="00460078" w:rsidRPr="00460078" w:rsidRDefault="00460078" w:rsidP="00460078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 xml:space="preserve">Orientações e dissertações em andamento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52EFB6D7" w14:textId="2D0B4DEE" w:rsidR="0095136C" w:rsidRDefault="00460078" w:rsidP="00460078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>Orientações e dissertações concluídas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4FAD85E6" w14:textId="77777777" w:rsidR="00460078" w:rsidRDefault="00460078" w:rsidP="00460078">
      <w:pPr>
        <w:rPr>
          <w:lang w:val="pt-PT"/>
        </w:rPr>
      </w:pPr>
    </w:p>
    <w:p w14:paraId="10F39EAF" w14:textId="696A0527" w:rsidR="00952B6E" w:rsidRPr="001C04D0" w:rsidRDefault="00952B6E" w:rsidP="00952B6E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>
        <w:rPr>
          <w:b/>
          <w:bCs/>
          <w:lang w:val="pt-PT"/>
        </w:rPr>
        <w:t>Processos e produtos</w:t>
      </w:r>
      <w:r w:rsidR="00066B71">
        <w:rPr>
          <w:b/>
          <w:bCs/>
          <w:vertAlign w:val="superscript"/>
        </w:rPr>
        <w:t>7</w:t>
      </w:r>
    </w:p>
    <w:p w14:paraId="614C9541" w14:textId="4FCBD06E" w:rsidR="00460078" w:rsidRPr="00460078" w:rsidRDefault="00460078" w:rsidP="00460078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 xml:space="preserve">Proteção intelectual: patentes, registros, cultivares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5206C471" w14:textId="427834AE" w:rsidR="00460078" w:rsidRPr="00460078" w:rsidRDefault="00460078" w:rsidP="00460078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 xml:space="preserve">Geração de novos projetos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5E942094" w14:textId="77777777" w:rsidR="00460078" w:rsidRDefault="00460078" w:rsidP="00460078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>Transferência de tecnologia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276D3BA3" w14:textId="1DA71212" w:rsidR="00460078" w:rsidRDefault="00460078" w:rsidP="00460078">
      <w:pPr>
        <w:rPr>
          <w:color w:val="0070C0"/>
          <w:lang w:val="pt-PT"/>
        </w:rPr>
      </w:pPr>
    </w:p>
    <w:p w14:paraId="2D6D0BBD" w14:textId="77777777" w:rsidR="00460078" w:rsidRDefault="00460078" w:rsidP="00460078">
      <w:pPr>
        <w:rPr>
          <w:color w:val="0070C0"/>
          <w:lang w:val="pt-PT"/>
        </w:rPr>
      </w:pPr>
    </w:p>
    <w:p w14:paraId="7B062548" w14:textId="645F7773" w:rsidR="00952B6E" w:rsidRPr="00100175" w:rsidRDefault="00952B6E" w:rsidP="00952B6E">
      <w:pPr>
        <w:shd w:val="clear" w:color="auto" w:fill="000000" w:themeFill="text1"/>
        <w:rPr>
          <w:b/>
          <w:bCs/>
          <w:color w:val="FFFFFF" w:themeColor="background1"/>
          <w:lang w:val="pt-PT"/>
        </w:rPr>
      </w:pPr>
      <w:bookmarkStart w:id="17" w:name="_Hlk50917007"/>
      <w:r>
        <w:rPr>
          <w:b/>
          <w:bCs/>
          <w:color w:val="FFFFFF" w:themeColor="background1"/>
          <w:lang w:val="pt-PT"/>
        </w:rPr>
        <w:lastRenderedPageBreak/>
        <w:t>EQUIPE DO PROJETO</w:t>
      </w:r>
    </w:p>
    <w:p w14:paraId="35D14626" w14:textId="77777777" w:rsidR="00952B6E" w:rsidRDefault="00952B6E" w:rsidP="00952B6E">
      <w:pPr>
        <w:rPr>
          <w:lang w:val="pt-PT"/>
        </w:rPr>
      </w:pPr>
    </w:p>
    <w:p w14:paraId="387CF78C" w14:textId="0A0F5B23" w:rsidR="00952B6E" w:rsidRPr="001C04D0" w:rsidRDefault="00952B6E" w:rsidP="00952B6E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bookmarkStart w:id="18" w:name="_Hlk50916621"/>
      <w:r>
        <w:rPr>
          <w:b/>
          <w:bCs/>
          <w:lang w:val="pt-PT"/>
        </w:rPr>
        <w:t>Coordenador</w:t>
      </w:r>
    </w:p>
    <w:p w14:paraId="3F566964" w14:textId="741FF104" w:rsidR="00952B6E" w:rsidRPr="00B259BB" w:rsidRDefault="00952B6E" w:rsidP="00952B6E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Nome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="00550026">
        <w:rPr>
          <w:color w:val="0070C0"/>
          <w:lang w:val="pt-PT"/>
        </w:rPr>
        <w:t>??</w:t>
      </w:r>
    </w:p>
    <w:bookmarkEnd w:id="17"/>
    <w:p w14:paraId="23106310" w14:textId="3EBD02C4" w:rsidR="00952B6E" w:rsidRPr="00B259BB" w:rsidRDefault="00952B6E" w:rsidP="00952B6E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CPF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="00550026">
        <w:rPr>
          <w:color w:val="0070C0"/>
          <w:lang w:val="pt-PT"/>
        </w:rPr>
        <w:t>??</w:t>
      </w:r>
    </w:p>
    <w:p w14:paraId="781A5AC7" w14:textId="1C1A3BE8" w:rsidR="00952B6E" w:rsidRPr="00B259BB" w:rsidRDefault="00952B6E" w:rsidP="00952B6E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E-mail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="00550026">
        <w:rPr>
          <w:color w:val="0070C0"/>
          <w:lang w:val="pt-PT"/>
        </w:rPr>
        <w:t>??</w:t>
      </w:r>
    </w:p>
    <w:p w14:paraId="532F9353" w14:textId="0CB87983" w:rsidR="00952B6E" w:rsidRPr="00B259BB" w:rsidRDefault="00952B6E" w:rsidP="00952B6E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Instituição de vínculo</w:t>
      </w:r>
      <w:r w:rsidRPr="00B259BB">
        <w:rPr>
          <w:color w:val="0070C0"/>
        </w:rPr>
        <w:tab/>
      </w:r>
      <w:r w:rsidRPr="00B259BB">
        <w:rPr>
          <w:color w:val="0070C0"/>
        </w:rPr>
        <w:tab/>
      </w:r>
      <w:r w:rsidR="001A3B45">
        <w:rPr>
          <w:color w:val="0070C0"/>
        </w:rPr>
        <w:tab/>
      </w:r>
      <w:r w:rsidR="00550026">
        <w:rPr>
          <w:color w:val="0070C0"/>
        </w:rPr>
        <w:t>??</w:t>
      </w:r>
    </w:p>
    <w:p w14:paraId="4F9E6304" w14:textId="2C0B5305" w:rsidR="00952B6E" w:rsidRPr="00B259BB" w:rsidRDefault="00952B6E" w:rsidP="00952B6E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 xml:space="preserve">Nível formação 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="00550026">
        <w:rPr>
          <w:color w:val="0070C0"/>
          <w:lang w:val="pt-PT"/>
        </w:rPr>
        <w:t>??</w:t>
      </w:r>
    </w:p>
    <w:p w14:paraId="3E76C5CC" w14:textId="745CED5F" w:rsidR="00952B6E" w:rsidRPr="00B259BB" w:rsidRDefault="00952B6E" w:rsidP="00952B6E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Função no projeto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="00550026">
        <w:rPr>
          <w:color w:val="0070C0"/>
          <w:lang w:val="pt-PT"/>
        </w:rPr>
        <w:t>??</w:t>
      </w:r>
    </w:p>
    <w:p w14:paraId="201AD881" w14:textId="718AC964" w:rsidR="00952B6E" w:rsidRPr="00B259BB" w:rsidRDefault="00952B6E" w:rsidP="00952B6E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Dedicação mensal (em horas)</w:t>
      </w:r>
      <w:r w:rsidRPr="00B259BB">
        <w:rPr>
          <w:color w:val="0070C0"/>
          <w:lang w:val="pt-PT"/>
        </w:rPr>
        <w:tab/>
      </w:r>
      <w:r w:rsidR="00550026">
        <w:rPr>
          <w:color w:val="0070C0"/>
          <w:lang w:val="pt-PT"/>
        </w:rPr>
        <w:t>??</w:t>
      </w:r>
    </w:p>
    <w:p w14:paraId="69BCAA22" w14:textId="19EB438A" w:rsidR="00952B6E" w:rsidRPr="00B259BB" w:rsidRDefault="00952B6E" w:rsidP="00952B6E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Tempo de dedicação (em meses)</w:t>
      </w:r>
      <w:r w:rsidRPr="00B259BB">
        <w:rPr>
          <w:color w:val="0070C0"/>
          <w:lang w:val="pt-PT"/>
        </w:rPr>
        <w:tab/>
      </w:r>
      <w:r w:rsidR="00550026">
        <w:rPr>
          <w:color w:val="0070C0"/>
          <w:lang w:val="pt-PT"/>
        </w:rPr>
        <w:t>??</w:t>
      </w:r>
    </w:p>
    <w:p w14:paraId="364D3E25" w14:textId="4DA7F05D" w:rsidR="00952B6E" w:rsidRPr="00B259BB" w:rsidRDefault="00952B6E" w:rsidP="00952B6E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Carga horária total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="00550026">
        <w:rPr>
          <w:color w:val="0070C0"/>
          <w:lang w:val="pt-PT"/>
        </w:rPr>
        <w:t>??</w:t>
      </w:r>
    </w:p>
    <w:p w14:paraId="62E12F09" w14:textId="497CA3E2" w:rsidR="00952B6E" w:rsidRDefault="00952B6E" w:rsidP="00952B6E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Atividades desempenhadas</w:t>
      </w:r>
      <w:r w:rsidR="005E294C">
        <w:rPr>
          <w:color w:val="000000" w:themeColor="text1"/>
          <w:lang w:val="pt-PT"/>
        </w:rPr>
        <w:tab/>
      </w:r>
      <w:r w:rsidR="005E294C">
        <w:rPr>
          <w:color w:val="000000" w:themeColor="text1"/>
          <w:lang w:val="pt-PT"/>
        </w:rPr>
        <w:tab/>
      </w:r>
      <w:r w:rsidR="00550026">
        <w:rPr>
          <w:color w:val="0070C0"/>
          <w:lang w:val="pt-PT"/>
        </w:rPr>
        <w:t>??</w:t>
      </w:r>
    </w:p>
    <w:p w14:paraId="5A7C3B06" w14:textId="3BE5CD02" w:rsidR="00CB638F" w:rsidRDefault="00CB638F" w:rsidP="00CB638F">
      <w:pPr>
        <w:rPr>
          <w:color w:val="0070C0"/>
          <w:lang w:val="pt-PT"/>
        </w:rPr>
      </w:pPr>
      <w:r>
        <w:rPr>
          <w:color w:val="000000" w:themeColor="text1"/>
          <w:lang w:val="pt-PT"/>
        </w:rPr>
        <w:t>Endereço</w:t>
      </w:r>
      <w:r>
        <w:rPr>
          <w:color w:val="000000" w:themeColor="text1"/>
          <w:lang w:val="pt-PT"/>
        </w:rPr>
        <w:tab/>
      </w:r>
      <w:r>
        <w:rPr>
          <w:color w:val="000000" w:themeColor="text1"/>
          <w:lang w:val="pt-PT"/>
        </w:rPr>
        <w:tab/>
      </w:r>
      <w:r>
        <w:rPr>
          <w:color w:val="000000" w:themeColor="text1"/>
          <w:lang w:val="pt-PT"/>
        </w:rPr>
        <w:tab/>
      </w:r>
      <w:r>
        <w:rPr>
          <w:color w:val="000000" w:themeColor="text1"/>
          <w:lang w:val="pt-PT"/>
        </w:rPr>
        <w:tab/>
      </w:r>
      <w:r>
        <w:rPr>
          <w:color w:val="0070C0"/>
          <w:lang w:val="pt-PT"/>
        </w:rPr>
        <w:t>??</w:t>
      </w:r>
    </w:p>
    <w:p w14:paraId="03C1E175" w14:textId="648C4B3A" w:rsidR="00CB638F" w:rsidRDefault="00CB638F" w:rsidP="00CB638F">
      <w:pPr>
        <w:rPr>
          <w:color w:val="0070C0"/>
          <w:lang w:val="pt-PT"/>
        </w:rPr>
      </w:pPr>
      <w:r>
        <w:rPr>
          <w:color w:val="000000" w:themeColor="text1"/>
          <w:lang w:val="pt-PT"/>
        </w:rPr>
        <w:t>CEP</w:t>
      </w:r>
      <w:r>
        <w:rPr>
          <w:color w:val="000000" w:themeColor="text1"/>
          <w:lang w:val="pt-PT"/>
        </w:rPr>
        <w:tab/>
      </w:r>
      <w:r>
        <w:rPr>
          <w:color w:val="000000" w:themeColor="text1"/>
          <w:lang w:val="pt-PT"/>
        </w:rPr>
        <w:tab/>
      </w:r>
      <w:r>
        <w:rPr>
          <w:color w:val="000000" w:themeColor="text1"/>
          <w:lang w:val="pt-PT"/>
        </w:rPr>
        <w:tab/>
      </w:r>
      <w:r>
        <w:rPr>
          <w:color w:val="000000" w:themeColor="text1"/>
          <w:lang w:val="pt-PT"/>
        </w:rPr>
        <w:tab/>
      </w:r>
      <w:r>
        <w:rPr>
          <w:color w:val="000000" w:themeColor="text1"/>
          <w:lang w:val="pt-PT"/>
        </w:rPr>
        <w:tab/>
      </w:r>
      <w:r>
        <w:rPr>
          <w:color w:val="0070C0"/>
          <w:lang w:val="pt-PT"/>
        </w:rPr>
        <w:t>??</w:t>
      </w:r>
    </w:p>
    <w:p w14:paraId="752EDDD6" w14:textId="2EEB7B93" w:rsidR="00CB638F" w:rsidRDefault="00CB638F" w:rsidP="00CB638F">
      <w:pPr>
        <w:rPr>
          <w:color w:val="0070C0"/>
          <w:lang w:val="pt-PT"/>
        </w:rPr>
      </w:pPr>
      <w:r>
        <w:rPr>
          <w:color w:val="000000" w:themeColor="text1"/>
          <w:lang w:val="pt-PT"/>
        </w:rPr>
        <w:t>Telefone</w:t>
      </w:r>
      <w:r>
        <w:rPr>
          <w:color w:val="000000" w:themeColor="text1"/>
          <w:lang w:val="pt-PT"/>
        </w:rPr>
        <w:tab/>
      </w:r>
      <w:r>
        <w:rPr>
          <w:color w:val="000000" w:themeColor="text1"/>
          <w:lang w:val="pt-PT"/>
        </w:rPr>
        <w:tab/>
      </w:r>
      <w:r>
        <w:rPr>
          <w:color w:val="000000" w:themeColor="text1"/>
          <w:lang w:val="pt-PT"/>
        </w:rPr>
        <w:tab/>
      </w:r>
      <w:r>
        <w:rPr>
          <w:color w:val="000000" w:themeColor="text1"/>
          <w:lang w:val="pt-PT"/>
        </w:rPr>
        <w:tab/>
      </w:r>
      <w:r>
        <w:rPr>
          <w:color w:val="0070C0"/>
          <w:lang w:val="pt-PT"/>
        </w:rPr>
        <w:t>??</w:t>
      </w:r>
    </w:p>
    <w:p w14:paraId="1AF09111" w14:textId="3291A4CD" w:rsidR="00CB638F" w:rsidRDefault="00CB638F" w:rsidP="00CB638F">
      <w:pPr>
        <w:rPr>
          <w:color w:val="0070C0"/>
          <w:lang w:val="pt-PT"/>
        </w:rPr>
      </w:pPr>
      <w:r>
        <w:rPr>
          <w:color w:val="000000" w:themeColor="text1"/>
          <w:lang w:val="pt-PT"/>
        </w:rPr>
        <w:t>Celular</w:t>
      </w:r>
      <w:r>
        <w:rPr>
          <w:color w:val="000000" w:themeColor="text1"/>
          <w:lang w:val="pt-PT"/>
        </w:rPr>
        <w:tab/>
      </w:r>
      <w:r>
        <w:rPr>
          <w:color w:val="000000" w:themeColor="text1"/>
          <w:lang w:val="pt-PT"/>
        </w:rPr>
        <w:tab/>
      </w:r>
      <w:r>
        <w:rPr>
          <w:color w:val="000000" w:themeColor="text1"/>
          <w:lang w:val="pt-PT"/>
        </w:rPr>
        <w:tab/>
      </w:r>
      <w:r>
        <w:rPr>
          <w:color w:val="000000" w:themeColor="text1"/>
          <w:lang w:val="pt-PT"/>
        </w:rPr>
        <w:tab/>
      </w:r>
      <w:r>
        <w:rPr>
          <w:color w:val="000000" w:themeColor="text1"/>
          <w:lang w:val="pt-PT"/>
        </w:rPr>
        <w:tab/>
      </w:r>
      <w:r>
        <w:rPr>
          <w:color w:val="0070C0"/>
          <w:lang w:val="pt-PT"/>
        </w:rPr>
        <w:t>??</w:t>
      </w:r>
    </w:p>
    <w:bookmarkEnd w:id="18"/>
    <w:p w14:paraId="4C55F313" w14:textId="5D5244D3" w:rsidR="00952B6E" w:rsidRDefault="00952B6E" w:rsidP="00952B6E">
      <w:pPr>
        <w:rPr>
          <w:lang w:val="pt-PT"/>
        </w:rPr>
      </w:pPr>
    </w:p>
    <w:p w14:paraId="35FD5C26" w14:textId="51D8F44D" w:rsidR="00550026" w:rsidRPr="001C04D0" w:rsidRDefault="00AA64BA" w:rsidP="00550026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>
        <w:rPr>
          <w:b/>
          <w:bCs/>
          <w:lang w:val="pt-PT"/>
        </w:rPr>
        <w:t xml:space="preserve">Membro da </w:t>
      </w:r>
      <w:r w:rsidR="00550026">
        <w:rPr>
          <w:b/>
          <w:bCs/>
          <w:lang w:val="pt-PT"/>
        </w:rPr>
        <w:t>Equipe</w:t>
      </w:r>
      <w:r>
        <w:rPr>
          <w:rStyle w:val="Refdenotaderodap"/>
          <w:b/>
          <w:bCs/>
          <w:lang w:val="pt-PT"/>
        </w:rPr>
        <w:footnoteReference w:id="8"/>
      </w:r>
    </w:p>
    <w:p w14:paraId="363B8AAB" w14:textId="086E222A" w:rsidR="00AA64BA" w:rsidRPr="00B259BB" w:rsidRDefault="00AA64BA" w:rsidP="00AA64BA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Nome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>
        <w:rPr>
          <w:color w:val="0070C0"/>
          <w:lang w:val="pt-PT"/>
        </w:rPr>
        <w:t>??</w:t>
      </w:r>
    </w:p>
    <w:p w14:paraId="25438B41" w14:textId="0421548B" w:rsidR="00AA64BA" w:rsidRPr="00B259BB" w:rsidRDefault="00AA64BA" w:rsidP="00AA64BA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CPF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>
        <w:rPr>
          <w:color w:val="0070C0"/>
          <w:lang w:val="pt-PT"/>
        </w:rPr>
        <w:t>??</w:t>
      </w:r>
    </w:p>
    <w:p w14:paraId="2B41FAE1" w14:textId="0DB4FD37" w:rsidR="00AA64BA" w:rsidRPr="00B259BB" w:rsidRDefault="00AA64BA" w:rsidP="00AA64BA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E-mail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>
        <w:rPr>
          <w:color w:val="0070C0"/>
          <w:lang w:val="pt-PT"/>
        </w:rPr>
        <w:t>??</w:t>
      </w:r>
    </w:p>
    <w:p w14:paraId="1D426168" w14:textId="0C924786" w:rsidR="00AA64BA" w:rsidRPr="00B259BB" w:rsidRDefault="00AA64BA" w:rsidP="00AA64BA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Instituição de vínculo</w:t>
      </w:r>
      <w:r w:rsidRPr="00B259BB">
        <w:rPr>
          <w:color w:val="0070C0"/>
        </w:rPr>
        <w:tab/>
      </w:r>
      <w:r w:rsidR="009F2C6C">
        <w:rPr>
          <w:color w:val="0070C0"/>
        </w:rPr>
        <w:tab/>
      </w:r>
      <w:r w:rsidRPr="00B259BB">
        <w:rPr>
          <w:color w:val="0070C0"/>
        </w:rPr>
        <w:tab/>
      </w:r>
      <w:r>
        <w:rPr>
          <w:color w:val="0070C0"/>
        </w:rPr>
        <w:t>??</w:t>
      </w:r>
    </w:p>
    <w:p w14:paraId="169F9A31" w14:textId="32694BEB" w:rsidR="00AA64BA" w:rsidRPr="00B259BB" w:rsidRDefault="00AA64BA" w:rsidP="00AA64BA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 xml:space="preserve">Nível formação 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>
        <w:rPr>
          <w:color w:val="0070C0"/>
          <w:lang w:val="pt-PT"/>
        </w:rPr>
        <w:t>??</w:t>
      </w:r>
    </w:p>
    <w:p w14:paraId="03EB0140" w14:textId="62CE884A" w:rsidR="00AA64BA" w:rsidRPr="00B259BB" w:rsidRDefault="00AA64BA" w:rsidP="00AA64BA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Função no projeto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>
        <w:rPr>
          <w:color w:val="0070C0"/>
          <w:lang w:val="pt-PT"/>
        </w:rPr>
        <w:t>??</w:t>
      </w:r>
    </w:p>
    <w:p w14:paraId="699BB79C" w14:textId="284F69F5" w:rsidR="00AA64BA" w:rsidRPr="00B259BB" w:rsidRDefault="00AA64BA" w:rsidP="00AA64BA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Dedicação mensal (em horas)</w:t>
      </w:r>
      <w:r w:rsidRPr="00B259BB">
        <w:rPr>
          <w:color w:val="0070C0"/>
          <w:lang w:val="pt-PT"/>
        </w:rPr>
        <w:tab/>
      </w:r>
      <w:r>
        <w:rPr>
          <w:color w:val="0070C0"/>
          <w:lang w:val="pt-PT"/>
        </w:rPr>
        <w:t>??</w:t>
      </w:r>
    </w:p>
    <w:p w14:paraId="15DFC0D4" w14:textId="09A0A523" w:rsidR="00AA64BA" w:rsidRPr="00B259BB" w:rsidRDefault="00AA64BA" w:rsidP="00AA64BA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Tempo de dedicação (em meses)</w:t>
      </w:r>
      <w:r w:rsidRPr="00B259BB">
        <w:rPr>
          <w:color w:val="0070C0"/>
          <w:lang w:val="pt-PT"/>
        </w:rPr>
        <w:tab/>
      </w:r>
      <w:r>
        <w:rPr>
          <w:color w:val="0070C0"/>
          <w:lang w:val="pt-PT"/>
        </w:rPr>
        <w:t>??</w:t>
      </w:r>
    </w:p>
    <w:p w14:paraId="43F540BC" w14:textId="72EBEDFA" w:rsidR="00AA64BA" w:rsidRPr="00B259BB" w:rsidRDefault="00AA64BA" w:rsidP="00AA64BA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Carga horária total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>
        <w:rPr>
          <w:color w:val="0070C0"/>
          <w:lang w:val="pt-PT"/>
        </w:rPr>
        <w:t>??</w:t>
      </w:r>
    </w:p>
    <w:p w14:paraId="32C13D38" w14:textId="60158DD9" w:rsidR="00AA64BA" w:rsidRPr="00550026" w:rsidRDefault="00AA64BA" w:rsidP="00AA64BA">
      <w:pPr>
        <w:rPr>
          <w:color w:val="000000" w:themeColor="text1"/>
          <w:lang w:val="pt-PT"/>
        </w:rPr>
      </w:pPr>
      <w:r w:rsidRPr="00550026">
        <w:rPr>
          <w:color w:val="000000" w:themeColor="text1"/>
          <w:lang w:val="pt-PT"/>
        </w:rPr>
        <w:t>Atividades desempenhadas</w:t>
      </w:r>
    </w:p>
    <w:p w14:paraId="5B93AE99" w14:textId="77777777" w:rsidR="00550026" w:rsidRPr="00B259BB" w:rsidRDefault="00550026" w:rsidP="00550026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 xml:space="preserve">- </w:t>
      </w:r>
      <w:r>
        <w:rPr>
          <w:color w:val="0070C0"/>
          <w:lang w:val="pt-PT"/>
        </w:rPr>
        <w:t>??</w:t>
      </w:r>
    </w:p>
    <w:p w14:paraId="4B9DF8ED" w14:textId="77777777" w:rsidR="00550026" w:rsidRDefault="00550026" w:rsidP="00550026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 xml:space="preserve">- </w:t>
      </w:r>
      <w:r>
        <w:rPr>
          <w:color w:val="0070C0"/>
          <w:lang w:val="pt-PT"/>
        </w:rPr>
        <w:t>??</w:t>
      </w:r>
    </w:p>
    <w:p w14:paraId="382728BF" w14:textId="5152F5E9" w:rsidR="00550026" w:rsidRDefault="00550026" w:rsidP="00952B6E">
      <w:pPr>
        <w:rPr>
          <w:lang w:val="pt-PT"/>
        </w:rPr>
      </w:pPr>
    </w:p>
    <w:p w14:paraId="770B9E07" w14:textId="06DBD98C" w:rsidR="003927B7" w:rsidRPr="00100175" w:rsidRDefault="003927B7" w:rsidP="003927B7">
      <w:pPr>
        <w:shd w:val="clear" w:color="auto" w:fill="000000" w:themeFill="text1"/>
        <w:rPr>
          <w:b/>
          <w:bCs/>
          <w:color w:val="FFFFFF" w:themeColor="background1"/>
          <w:lang w:val="pt-PT"/>
        </w:rPr>
      </w:pPr>
      <w:r>
        <w:rPr>
          <w:b/>
          <w:bCs/>
          <w:color w:val="FFFFFF" w:themeColor="background1"/>
          <w:lang w:val="pt-PT"/>
        </w:rPr>
        <w:t>DESPESAS DO PROJETO</w:t>
      </w:r>
    </w:p>
    <w:p w14:paraId="13BA58E6" w14:textId="77777777" w:rsidR="003927B7" w:rsidRDefault="003927B7" w:rsidP="003927B7">
      <w:pPr>
        <w:rPr>
          <w:lang w:val="pt-PT"/>
        </w:rPr>
      </w:pPr>
    </w:p>
    <w:p w14:paraId="6EF127D3" w14:textId="7C4897C4" w:rsidR="003927B7" w:rsidRPr="001C04D0" w:rsidRDefault="003927B7" w:rsidP="003927B7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bookmarkStart w:id="19" w:name="_Hlk50917345"/>
      <w:r>
        <w:rPr>
          <w:b/>
          <w:bCs/>
          <w:lang w:val="pt-PT"/>
        </w:rPr>
        <w:t>Corrente</w:t>
      </w:r>
    </w:p>
    <w:p w14:paraId="3491B34D" w14:textId="180EE539" w:rsidR="003927B7" w:rsidRDefault="003927B7" w:rsidP="003927B7">
      <w:pPr>
        <w:rPr>
          <w:lang w:val="pt-PT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2692"/>
        <w:gridCol w:w="2697"/>
        <w:gridCol w:w="638"/>
        <w:gridCol w:w="1258"/>
        <w:gridCol w:w="1203"/>
      </w:tblGrid>
      <w:tr w:rsidR="003927B7" w:rsidRPr="007944AC" w14:paraId="1E9B29D0" w14:textId="77777777" w:rsidTr="00447938">
        <w:trPr>
          <w:tblHeader/>
        </w:trPr>
        <w:tc>
          <w:tcPr>
            <w:tcW w:w="2692" w:type="dxa"/>
          </w:tcPr>
          <w:p w14:paraId="06BCEF24" w14:textId="6304CD3B" w:rsidR="003927B7" w:rsidRPr="007944AC" w:rsidRDefault="003927B7" w:rsidP="003927B7">
            <w:pPr>
              <w:rPr>
                <w:b/>
                <w:bCs/>
                <w:sz w:val="18"/>
                <w:szCs w:val="18"/>
                <w:lang w:val="pt-PT"/>
              </w:rPr>
            </w:pPr>
            <w:r w:rsidRPr="007944AC">
              <w:rPr>
                <w:b/>
                <w:bCs/>
                <w:sz w:val="18"/>
                <w:szCs w:val="18"/>
                <w:lang w:val="pt-PT"/>
              </w:rPr>
              <w:t>Item</w:t>
            </w:r>
          </w:p>
        </w:tc>
        <w:tc>
          <w:tcPr>
            <w:tcW w:w="2697" w:type="dxa"/>
          </w:tcPr>
          <w:p w14:paraId="192EF5BF" w14:textId="0AF1BA9A" w:rsidR="003927B7" w:rsidRPr="007944AC" w:rsidRDefault="0031349D" w:rsidP="003927B7">
            <w:pPr>
              <w:rPr>
                <w:b/>
                <w:bCs/>
                <w:sz w:val="18"/>
                <w:szCs w:val="18"/>
                <w:lang w:val="pt-PT"/>
              </w:rPr>
            </w:pPr>
            <w:r>
              <w:rPr>
                <w:b/>
                <w:bCs/>
                <w:sz w:val="18"/>
                <w:szCs w:val="18"/>
                <w:lang w:val="pt-PT"/>
              </w:rPr>
              <w:t>Justificativa</w:t>
            </w:r>
          </w:p>
        </w:tc>
        <w:tc>
          <w:tcPr>
            <w:tcW w:w="638" w:type="dxa"/>
          </w:tcPr>
          <w:p w14:paraId="399666AC" w14:textId="4924B003" w:rsidR="003927B7" w:rsidRPr="007944AC" w:rsidRDefault="003927B7" w:rsidP="003927B7">
            <w:pPr>
              <w:rPr>
                <w:b/>
                <w:bCs/>
                <w:sz w:val="18"/>
                <w:szCs w:val="18"/>
                <w:lang w:val="pt-PT"/>
              </w:rPr>
            </w:pPr>
            <w:r w:rsidRPr="007944AC">
              <w:rPr>
                <w:b/>
                <w:bCs/>
                <w:sz w:val="18"/>
                <w:szCs w:val="18"/>
                <w:lang w:val="pt-PT"/>
              </w:rPr>
              <w:t>Qtde.</w:t>
            </w:r>
          </w:p>
        </w:tc>
        <w:tc>
          <w:tcPr>
            <w:tcW w:w="1258" w:type="dxa"/>
          </w:tcPr>
          <w:p w14:paraId="59ED967F" w14:textId="5786CFD0" w:rsidR="003927B7" w:rsidRPr="007944AC" w:rsidRDefault="003927B7" w:rsidP="003927B7">
            <w:pPr>
              <w:rPr>
                <w:b/>
                <w:bCs/>
                <w:sz w:val="18"/>
                <w:szCs w:val="18"/>
                <w:lang w:val="pt-PT"/>
              </w:rPr>
            </w:pPr>
            <w:r w:rsidRPr="007944AC">
              <w:rPr>
                <w:b/>
                <w:bCs/>
                <w:sz w:val="18"/>
                <w:szCs w:val="18"/>
                <w:lang w:val="pt-PT"/>
              </w:rPr>
              <w:t>Vl. Unit. (R$)</w:t>
            </w:r>
          </w:p>
        </w:tc>
        <w:tc>
          <w:tcPr>
            <w:tcW w:w="1203" w:type="dxa"/>
          </w:tcPr>
          <w:p w14:paraId="0AB360F4" w14:textId="1A8536D7" w:rsidR="003927B7" w:rsidRPr="007944AC" w:rsidRDefault="003927B7" w:rsidP="003927B7">
            <w:pPr>
              <w:rPr>
                <w:b/>
                <w:bCs/>
                <w:sz w:val="18"/>
                <w:szCs w:val="18"/>
                <w:lang w:val="pt-PT"/>
              </w:rPr>
            </w:pPr>
            <w:r w:rsidRPr="007944AC">
              <w:rPr>
                <w:b/>
                <w:bCs/>
                <w:sz w:val="18"/>
                <w:szCs w:val="18"/>
                <w:lang w:val="pt-PT"/>
              </w:rPr>
              <w:t>Total (R$)</w:t>
            </w:r>
          </w:p>
        </w:tc>
      </w:tr>
      <w:tr w:rsidR="00207B36" w:rsidRPr="00D8709D" w14:paraId="34E47F58" w14:textId="77777777" w:rsidTr="008F00C0">
        <w:tc>
          <w:tcPr>
            <w:tcW w:w="2692" w:type="dxa"/>
          </w:tcPr>
          <w:p w14:paraId="60B08515" w14:textId="77777777" w:rsidR="00207B36" w:rsidRPr="00D8709D" w:rsidRDefault="00207B36" w:rsidP="008F00C0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2697" w:type="dxa"/>
          </w:tcPr>
          <w:p w14:paraId="6EEE6C6A" w14:textId="77777777" w:rsidR="00207B36" w:rsidRPr="00D8709D" w:rsidRDefault="00207B36" w:rsidP="008F00C0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638" w:type="dxa"/>
          </w:tcPr>
          <w:p w14:paraId="4BC20D07" w14:textId="77777777" w:rsidR="00207B36" w:rsidRPr="00D8709D" w:rsidRDefault="00207B36" w:rsidP="008F00C0">
            <w:pPr>
              <w:jc w:val="center"/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258" w:type="dxa"/>
          </w:tcPr>
          <w:p w14:paraId="6E7A9C62" w14:textId="77777777" w:rsidR="00207B36" w:rsidRPr="00D8709D" w:rsidRDefault="00207B36" w:rsidP="008F00C0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203" w:type="dxa"/>
          </w:tcPr>
          <w:p w14:paraId="70CE4972" w14:textId="77777777" w:rsidR="00207B36" w:rsidRPr="00D8709D" w:rsidRDefault="00207B36" w:rsidP="008F00C0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</w:tr>
      <w:tr w:rsidR="00207B36" w:rsidRPr="00D8709D" w14:paraId="16C18C5D" w14:textId="77777777" w:rsidTr="008F00C0">
        <w:tc>
          <w:tcPr>
            <w:tcW w:w="2692" w:type="dxa"/>
          </w:tcPr>
          <w:p w14:paraId="3CF62038" w14:textId="77777777" w:rsidR="00207B36" w:rsidRPr="00D8709D" w:rsidRDefault="00207B36" w:rsidP="008F00C0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2697" w:type="dxa"/>
          </w:tcPr>
          <w:p w14:paraId="493EE899" w14:textId="77777777" w:rsidR="00207B36" w:rsidRPr="00D8709D" w:rsidRDefault="00207B36" w:rsidP="008F00C0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638" w:type="dxa"/>
          </w:tcPr>
          <w:p w14:paraId="0D6E10C6" w14:textId="77777777" w:rsidR="00207B36" w:rsidRPr="00D8709D" w:rsidRDefault="00207B36" w:rsidP="008F00C0">
            <w:pPr>
              <w:jc w:val="center"/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258" w:type="dxa"/>
          </w:tcPr>
          <w:p w14:paraId="52863194" w14:textId="77777777" w:rsidR="00207B36" w:rsidRPr="00D8709D" w:rsidRDefault="00207B36" w:rsidP="008F00C0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203" w:type="dxa"/>
          </w:tcPr>
          <w:p w14:paraId="0128D6B5" w14:textId="77777777" w:rsidR="00207B36" w:rsidRPr="00D8709D" w:rsidRDefault="00207B36" w:rsidP="008F00C0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</w:tr>
      <w:tr w:rsidR="00207B36" w:rsidRPr="00D8709D" w14:paraId="5B8D8025" w14:textId="77777777" w:rsidTr="008F00C0">
        <w:tc>
          <w:tcPr>
            <w:tcW w:w="2692" w:type="dxa"/>
          </w:tcPr>
          <w:p w14:paraId="1A327E84" w14:textId="77777777" w:rsidR="00207B36" w:rsidRPr="00D8709D" w:rsidRDefault="00207B36" w:rsidP="008F00C0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2697" w:type="dxa"/>
          </w:tcPr>
          <w:p w14:paraId="1E2C4BCF" w14:textId="77777777" w:rsidR="00207B36" w:rsidRPr="00D8709D" w:rsidRDefault="00207B36" w:rsidP="008F00C0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638" w:type="dxa"/>
          </w:tcPr>
          <w:p w14:paraId="246508B9" w14:textId="77777777" w:rsidR="00207B36" w:rsidRPr="00D8709D" w:rsidRDefault="00207B36" w:rsidP="008F00C0">
            <w:pPr>
              <w:jc w:val="center"/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258" w:type="dxa"/>
          </w:tcPr>
          <w:p w14:paraId="530C6C19" w14:textId="77777777" w:rsidR="00207B36" w:rsidRPr="00D8709D" w:rsidRDefault="00207B36" w:rsidP="008F00C0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203" w:type="dxa"/>
          </w:tcPr>
          <w:p w14:paraId="1E9BD6D6" w14:textId="77777777" w:rsidR="00207B36" w:rsidRPr="00D8709D" w:rsidRDefault="00207B36" w:rsidP="008F00C0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</w:tr>
      <w:tr w:rsidR="00D8709D" w:rsidRPr="00D8709D" w14:paraId="78CA52C5" w14:textId="77777777" w:rsidTr="005D1EA8">
        <w:tc>
          <w:tcPr>
            <w:tcW w:w="2692" w:type="dxa"/>
          </w:tcPr>
          <w:p w14:paraId="08EC5350" w14:textId="77777777" w:rsidR="00D8709D" w:rsidRPr="00D8709D" w:rsidRDefault="00D8709D" w:rsidP="0048431C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2697" w:type="dxa"/>
          </w:tcPr>
          <w:p w14:paraId="6D44D18B" w14:textId="77777777" w:rsidR="00D8709D" w:rsidRPr="00D8709D" w:rsidRDefault="00D8709D" w:rsidP="0048431C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638" w:type="dxa"/>
          </w:tcPr>
          <w:p w14:paraId="0427A528" w14:textId="77777777" w:rsidR="00D8709D" w:rsidRPr="00D8709D" w:rsidRDefault="00D8709D" w:rsidP="00207B36">
            <w:pPr>
              <w:jc w:val="center"/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258" w:type="dxa"/>
          </w:tcPr>
          <w:p w14:paraId="7FF7931E" w14:textId="77777777" w:rsidR="00D8709D" w:rsidRPr="00D8709D" w:rsidRDefault="00D8709D" w:rsidP="00207B36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203" w:type="dxa"/>
          </w:tcPr>
          <w:p w14:paraId="57D3F0D0" w14:textId="77777777" w:rsidR="00D8709D" w:rsidRPr="00D8709D" w:rsidRDefault="00D8709D" w:rsidP="00207B36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</w:tr>
      <w:tr w:rsidR="00D8709D" w:rsidRPr="00D8709D" w14:paraId="1A80DA98" w14:textId="77777777" w:rsidTr="005D1EA8">
        <w:tc>
          <w:tcPr>
            <w:tcW w:w="2692" w:type="dxa"/>
          </w:tcPr>
          <w:p w14:paraId="04D64F66" w14:textId="77777777" w:rsidR="00D8709D" w:rsidRPr="00D8709D" w:rsidRDefault="00D8709D" w:rsidP="0048431C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2697" w:type="dxa"/>
          </w:tcPr>
          <w:p w14:paraId="2CB0AB09" w14:textId="77777777" w:rsidR="00D8709D" w:rsidRPr="00D8709D" w:rsidRDefault="00D8709D" w:rsidP="0048431C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638" w:type="dxa"/>
          </w:tcPr>
          <w:p w14:paraId="109E4DD7" w14:textId="77777777" w:rsidR="00D8709D" w:rsidRPr="00D8709D" w:rsidRDefault="00D8709D" w:rsidP="00207B36">
            <w:pPr>
              <w:jc w:val="center"/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258" w:type="dxa"/>
          </w:tcPr>
          <w:p w14:paraId="241CF538" w14:textId="77777777" w:rsidR="00D8709D" w:rsidRPr="00D8709D" w:rsidRDefault="00D8709D" w:rsidP="00207B36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203" w:type="dxa"/>
          </w:tcPr>
          <w:p w14:paraId="05F81D18" w14:textId="77777777" w:rsidR="00D8709D" w:rsidRPr="00D8709D" w:rsidRDefault="00D8709D" w:rsidP="00207B36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</w:tr>
      <w:tr w:rsidR="00D8709D" w:rsidRPr="00D8709D" w14:paraId="2873651F" w14:textId="77777777" w:rsidTr="005D1EA8">
        <w:tc>
          <w:tcPr>
            <w:tcW w:w="2692" w:type="dxa"/>
          </w:tcPr>
          <w:p w14:paraId="5C4EA786" w14:textId="2D0D5220" w:rsidR="00D8709D" w:rsidRPr="00D8709D" w:rsidRDefault="00207B36" w:rsidP="0048431C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…</w:t>
            </w:r>
          </w:p>
        </w:tc>
        <w:tc>
          <w:tcPr>
            <w:tcW w:w="2697" w:type="dxa"/>
          </w:tcPr>
          <w:p w14:paraId="507DA342" w14:textId="29C8C420" w:rsidR="00D8709D" w:rsidRPr="00D8709D" w:rsidRDefault="00207B36" w:rsidP="0048431C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…</w:t>
            </w:r>
          </w:p>
        </w:tc>
        <w:tc>
          <w:tcPr>
            <w:tcW w:w="638" w:type="dxa"/>
          </w:tcPr>
          <w:p w14:paraId="7EED042C" w14:textId="44682F5F" w:rsidR="00D8709D" w:rsidRPr="00D8709D" w:rsidRDefault="00207B36" w:rsidP="00207B36">
            <w:pPr>
              <w:jc w:val="center"/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…</w:t>
            </w:r>
          </w:p>
        </w:tc>
        <w:tc>
          <w:tcPr>
            <w:tcW w:w="1258" w:type="dxa"/>
          </w:tcPr>
          <w:p w14:paraId="65C60D15" w14:textId="1357D6EA" w:rsidR="00D8709D" w:rsidRPr="00D8709D" w:rsidRDefault="00207B36" w:rsidP="00207B36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…</w:t>
            </w:r>
          </w:p>
        </w:tc>
        <w:tc>
          <w:tcPr>
            <w:tcW w:w="1203" w:type="dxa"/>
          </w:tcPr>
          <w:p w14:paraId="79F0DDA1" w14:textId="094B39F8" w:rsidR="00D8709D" w:rsidRPr="00D8709D" w:rsidRDefault="00207B36" w:rsidP="00207B36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…</w:t>
            </w:r>
          </w:p>
        </w:tc>
      </w:tr>
      <w:tr w:rsidR="0031349D" w:rsidRPr="00207B36" w14:paraId="2772036E" w14:textId="77777777" w:rsidTr="005D1EA8">
        <w:tc>
          <w:tcPr>
            <w:tcW w:w="7285" w:type="dxa"/>
            <w:gridSpan w:val="4"/>
          </w:tcPr>
          <w:p w14:paraId="1040938F" w14:textId="260DF305" w:rsidR="0031349D" w:rsidRPr="00207B36" w:rsidRDefault="0031349D" w:rsidP="0031349D">
            <w:pPr>
              <w:jc w:val="right"/>
              <w:rPr>
                <w:b/>
                <w:bCs/>
                <w:color w:val="0070C0"/>
                <w:sz w:val="18"/>
                <w:szCs w:val="18"/>
                <w:lang w:val="pt-PT"/>
              </w:rPr>
            </w:pPr>
            <w:r w:rsidRPr="00207B36">
              <w:rPr>
                <w:b/>
                <w:bCs/>
                <w:color w:val="0070C0"/>
                <w:sz w:val="18"/>
                <w:szCs w:val="18"/>
                <w:lang w:val="pt-PT"/>
              </w:rPr>
              <w:t xml:space="preserve">Total </w:t>
            </w:r>
          </w:p>
        </w:tc>
        <w:tc>
          <w:tcPr>
            <w:tcW w:w="1203" w:type="dxa"/>
          </w:tcPr>
          <w:p w14:paraId="1869A1D4" w14:textId="308945BD" w:rsidR="0031349D" w:rsidRPr="00207B36" w:rsidRDefault="00207B36" w:rsidP="0048431C">
            <w:pPr>
              <w:rPr>
                <w:b/>
                <w:bCs/>
                <w:color w:val="0070C0"/>
                <w:sz w:val="18"/>
                <w:szCs w:val="18"/>
                <w:lang w:val="pt-PT"/>
              </w:rPr>
            </w:pPr>
            <w:r w:rsidRPr="00207B36">
              <w:rPr>
                <w:b/>
                <w:bCs/>
                <w:color w:val="0070C0"/>
                <w:sz w:val="18"/>
                <w:szCs w:val="18"/>
                <w:lang w:val="pt-PT"/>
              </w:rPr>
              <w:t>??</w:t>
            </w:r>
          </w:p>
        </w:tc>
      </w:tr>
      <w:bookmarkEnd w:id="19"/>
    </w:tbl>
    <w:p w14:paraId="1216409F" w14:textId="77777777" w:rsidR="008D337D" w:rsidRDefault="008D337D" w:rsidP="003927B7">
      <w:pPr>
        <w:rPr>
          <w:lang w:val="pt-PT"/>
        </w:rPr>
      </w:pPr>
    </w:p>
    <w:p w14:paraId="327EDF4E" w14:textId="77777777" w:rsidR="00F126BE" w:rsidRDefault="00BA4A65" w:rsidP="003927B7">
      <w:pPr>
        <w:rPr>
          <w:lang w:val="pt-PT"/>
        </w:rPr>
        <w:sectPr w:rsidR="00F126BE" w:rsidSect="00EA6667">
          <w:footerReference w:type="default" r:id="rId11"/>
          <w:pgSz w:w="11900" w:h="16840"/>
          <w:pgMar w:top="1417" w:right="1701" w:bottom="1417" w:left="1701" w:header="708" w:footer="708" w:gutter="0"/>
          <w:cols w:space="708"/>
          <w:docGrid w:linePitch="360"/>
        </w:sectPr>
      </w:pPr>
      <w:r w:rsidRPr="00BA4A65">
        <w:rPr>
          <w:lang w:val="pt-PT"/>
        </w:rPr>
        <w:t>Além do projeto, será necessário preencher o Anexo B - Pesquisa de Preços dos Itens Orçamentários Previstos no Plano de Trabalho.</w:t>
      </w:r>
    </w:p>
    <w:p w14:paraId="7C017B5C" w14:textId="77777777" w:rsidR="00F126BE" w:rsidRPr="00A55DD1" w:rsidRDefault="00F126BE" w:rsidP="00F126BE">
      <w:pPr>
        <w:jc w:val="center"/>
        <w:rPr>
          <w:rFonts w:ascii="Arial" w:hAnsi="Arial" w:cs="Arial"/>
          <w:b/>
          <w:bCs/>
          <w:sz w:val="32"/>
          <w:szCs w:val="32"/>
        </w:rPr>
      </w:pPr>
      <w:r w:rsidRPr="00A55DD1">
        <w:rPr>
          <w:rFonts w:ascii="Arial" w:hAnsi="Arial" w:cs="Arial"/>
          <w:b/>
          <w:bCs/>
          <w:sz w:val="32"/>
          <w:szCs w:val="32"/>
        </w:rPr>
        <w:lastRenderedPageBreak/>
        <w:t>EDITAL 010/PESQUISA/2022</w:t>
      </w:r>
    </w:p>
    <w:p w14:paraId="5FE66CDC" w14:textId="77777777" w:rsidR="00F126BE" w:rsidRPr="00A55DD1" w:rsidRDefault="00F126BE" w:rsidP="00F126BE">
      <w:pPr>
        <w:jc w:val="center"/>
        <w:rPr>
          <w:rFonts w:ascii="Arial" w:hAnsi="Arial" w:cs="Arial"/>
          <w:b/>
          <w:bCs/>
          <w:sz w:val="28"/>
          <w:szCs w:val="28"/>
        </w:rPr>
      </w:pPr>
      <w:r w:rsidRPr="00A55DD1">
        <w:rPr>
          <w:rFonts w:ascii="Arial" w:hAnsi="Arial" w:cs="Arial"/>
          <w:b/>
          <w:bCs/>
          <w:sz w:val="28"/>
          <w:szCs w:val="28"/>
        </w:rPr>
        <w:t>PRÉ-SELEÇÃO DE PROJETOS PARA O EDITAL DE CHAMADA PÚBLICA FAPESC Nº 23/2022 – PROEVENTOS 2023 – FASE I</w:t>
      </w:r>
    </w:p>
    <w:p w14:paraId="25EB1841" w14:textId="77777777" w:rsidR="00F126BE" w:rsidRPr="00A55DD1" w:rsidRDefault="00F126BE" w:rsidP="00F126BE">
      <w:pPr>
        <w:jc w:val="center"/>
        <w:rPr>
          <w:rFonts w:ascii="Arial" w:hAnsi="Arial" w:cs="Arial"/>
          <w:b/>
          <w:bCs/>
          <w:sz w:val="28"/>
          <w:szCs w:val="28"/>
        </w:rPr>
      </w:pPr>
    </w:p>
    <w:p w14:paraId="470E3168" w14:textId="77777777" w:rsidR="00F126BE" w:rsidRPr="00A55DD1" w:rsidRDefault="00F126BE" w:rsidP="00F126BE">
      <w:pPr>
        <w:jc w:val="center"/>
        <w:rPr>
          <w:rFonts w:ascii="Arial" w:hAnsi="Arial" w:cs="Arial"/>
          <w:b/>
          <w:bCs/>
          <w:sz w:val="28"/>
          <w:szCs w:val="28"/>
        </w:rPr>
      </w:pPr>
      <w:r w:rsidRPr="00A55DD1">
        <w:rPr>
          <w:rFonts w:ascii="Arial" w:hAnsi="Arial" w:cs="Arial"/>
          <w:b/>
          <w:bCs/>
          <w:sz w:val="28"/>
          <w:szCs w:val="28"/>
        </w:rPr>
        <w:t>ANEXO B</w:t>
      </w:r>
    </w:p>
    <w:p w14:paraId="068A3AAD" w14:textId="77777777" w:rsidR="00F126BE" w:rsidRPr="00A55DD1" w:rsidRDefault="00F126BE" w:rsidP="00F126BE">
      <w:pPr>
        <w:jc w:val="center"/>
        <w:rPr>
          <w:rFonts w:ascii="Arial" w:hAnsi="Arial" w:cs="Arial"/>
          <w:b/>
          <w:bCs/>
          <w:sz w:val="28"/>
          <w:szCs w:val="28"/>
        </w:rPr>
      </w:pPr>
      <w:r w:rsidRPr="00A55DD1">
        <w:rPr>
          <w:rFonts w:ascii="Arial" w:hAnsi="Arial" w:cs="Arial"/>
          <w:b/>
          <w:bCs/>
          <w:sz w:val="28"/>
          <w:szCs w:val="28"/>
        </w:rPr>
        <w:t>PESQUISA DE PREÇOS DOS ITENS ORÇAMENTÁRIOS PREVISTOS NO PLANO DE TRABALHO</w:t>
      </w:r>
    </w:p>
    <w:p w14:paraId="7FF9B4CB" w14:textId="77777777" w:rsidR="00F126BE" w:rsidRPr="00A55DD1" w:rsidRDefault="00F126BE" w:rsidP="00F126BE">
      <w:pPr>
        <w:jc w:val="center"/>
        <w:rPr>
          <w:sz w:val="28"/>
          <w:szCs w:val="28"/>
        </w:rPr>
      </w:pPr>
    </w:p>
    <w:tbl>
      <w:tblPr>
        <w:tblStyle w:val="TabelaSimples3"/>
        <w:tblW w:w="0" w:type="auto"/>
        <w:tblLook w:val="04A0" w:firstRow="1" w:lastRow="0" w:firstColumn="1" w:lastColumn="0" w:noHBand="0" w:noVBand="1"/>
      </w:tblPr>
      <w:tblGrid>
        <w:gridCol w:w="3261"/>
        <w:gridCol w:w="5233"/>
      </w:tblGrid>
      <w:tr w:rsidR="00F126BE" w:rsidRPr="00A55DD1" w14:paraId="34A0C5C9" w14:textId="77777777" w:rsidTr="00FF499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261" w:type="dxa"/>
          </w:tcPr>
          <w:p w14:paraId="2999C78F" w14:textId="77777777" w:rsidR="00F126BE" w:rsidRPr="00A55DD1" w:rsidRDefault="00F126BE" w:rsidP="00FF4995">
            <w:pPr>
              <w:jc w:val="center"/>
              <w:rPr>
                <w:b w:val="0"/>
                <w:bCs w:val="0"/>
                <w:sz w:val="20"/>
                <w:szCs w:val="20"/>
              </w:rPr>
            </w:pPr>
            <w:r w:rsidRPr="00A55DD1">
              <w:rPr>
                <w:b w:val="0"/>
                <w:bCs w:val="0"/>
                <w:sz w:val="20"/>
                <w:szCs w:val="20"/>
              </w:rPr>
              <w:t>ITEM</w:t>
            </w:r>
          </w:p>
        </w:tc>
        <w:tc>
          <w:tcPr>
            <w:tcW w:w="5233" w:type="dxa"/>
          </w:tcPr>
          <w:p w14:paraId="0B897D83" w14:textId="77777777" w:rsidR="00F126BE" w:rsidRPr="00A55DD1" w:rsidRDefault="00F126BE" w:rsidP="00FF499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55DD1">
              <w:rPr>
                <w:b w:val="0"/>
                <w:bCs w:val="0"/>
                <w:sz w:val="20"/>
                <w:szCs w:val="20"/>
              </w:rPr>
              <w:t>DESCRIÇÃO</w:t>
            </w:r>
          </w:p>
        </w:tc>
      </w:tr>
      <w:tr w:rsidR="00F126BE" w:rsidRPr="00A55DD1" w14:paraId="39857ED1" w14:textId="77777777" w:rsidTr="00FF49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vAlign w:val="center"/>
          </w:tcPr>
          <w:p w14:paraId="16D07688" w14:textId="77777777" w:rsidR="00F126BE" w:rsidRPr="00A55DD1" w:rsidRDefault="00F126BE" w:rsidP="00FF4995">
            <w:pPr>
              <w:rPr>
                <w:sz w:val="20"/>
                <w:szCs w:val="20"/>
              </w:rPr>
            </w:pPr>
            <w:r w:rsidRPr="00A55DD1">
              <w:rPr>
                <w:sz w:val="20"/>
                <w:szCs w:val="20"/>
              </w:rPr>
              <w:t>Item financiável</w:t>
            </w:r>
          </w:p>
        </w:tc>
        <w:tc>
          <w:tcPr>
            <w:tcW w:w="5233" w:type="dxa"/>
            <w:vAlign w:val="center"/>
          </w:tcPr>
          <w:p w14:paraId="565FEFF5" w14:textId="77777777" w:rsidR="00F126BE" w:rsidRPr="00A55DD1" w:rsidRDefault="00F126BE" w:rsidP="00FF49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F126BE" w:rsidRPr="00A55DD1" w14:paraId="3A21B7D1" w14:textId="77777777" w:rsidTr="00FF4995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vAlign w:val="center"/>
          </w:tcPr>
          <w:p w14:paraId="515EF895" w14:textId="77777777" w:rsidR="00F126BE" w:rsidRPr="00A55DD1" w:rsidRDefault="00F126BE" w:rsidP="00FF4995">
            <w:pPr>
              <w:rPr>
                <w:sz w:val="20"/>
                <w:szCs w:val="20"/>
              </w:rPr>
            </w:pPr>
            <w:r w:rsidRPr="00A55DD1">
              <w:rPr>
                <w:sz w:val="20"/>
                <w:szCs w:val="20"/>
              </w:rPr>
              <w:t>Descrição do item</w:t>
            </w:r>
          </w:p>
        </w:tc>
        <w:tc>
          <w:tcPr>
            <w:tcW w:w="5233" w:type="dxa"/>
            <w:vAlign w:val="center"/>
          </w:tcPr>
          <w:p w14:paraId="4373521B" w14:textId="77777777" w:rsidR="00F126BE" w:rsidRPr="00A55DD1" w:rsidRDefault="00F126BE" w:rsidP="00FF49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F126BE" w:rsidRPr="00A55DD1" w14:paraId="3F5F7FF2" w14:textId="77777777" w:rsidTr="00FF49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vAlign w:val="center"/>
          </w:tcPr>
          <w:p w14:paraId="3A9596E1" w14:textId="77777777" w:rsidR="00F126BE" w:rsidRPr="00A55DD1" w:rsidRDefault="00F126BE" w:rsidP="00FF4995">
            <w:pPr>
              <w:rPr>
                <w:sz w:val="20"/>
                <w:szCs w:val="20"/>
              </w:rPr>
            </w:pPr>
            <w:r w:rsidRPr="00A55DD1">
              <w:rPr>
                <w:sz w:val="20"/>
                <w:szCs w:val="20"/>
              </w:rPr>
              <w:t>Justificativa</w:t>
            </w:r>
          </w:p>
        </w:tc>
        <w:tc>
          <w:tcPr>
            <w:tcW w:w="5233" w:type="dxa"/>
            <w:vAlign w:val="center"/>
          </w:tcPr>
          <w:p w14:paraId="17CA1A4B" w14:textId="77777777" w:rsidR="00F126BE" w:rsidRPr="00A55DD1" w:rsidRDefault="00F126BE" w:rsidP="00FF49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F126BE" w:rsidRPr="00A55DD1" w14:paraId="28E7E04B" w14:textId="77777777" w:rsidTr="00FF4995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vAlign w:val="center"/>
          </w:tcPr>
          <w:p w14:paraId="4DBC3271" w14:textId="77777777" w:rsidR="00F126BE" w:rsidRPr="00A55DD1" w:rsidRDefault="00F126BE" w:rsidP="00FF4995">
            <w:pPr>
              <w:rPr>
                <w:sz w:val="20"/>
                <w:szCs w:val="20"/>
              </w:rPr>
            </w:pPr>
            <w:r w:rsidRPr="00A55DD1">
              <w:rPr>
                <w:sz w:val="20"/>
                <w:szCs w:val="20"/>
              </w:rPr>
              <w:t>Fornecedores</w:t>
            </w:r>
          </w:p>
        </w:tc>
        <w:tc>
          <w:tcPr>
            <w:tcW w:w="5233" w:type="dxa"/>
            <w:vAlign w:val="center"/>
          </w:tcPr>
          <w:p w14:paraId="47E7F67C" w14:textId="77777777" w:rsidR="00F126BE" w:rsidRPr="00A55DD1" w:rsidRDefault="00F126BE" w:rsidP="00FF49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F126BE" w:rsidRPr="00A55DD1" w14:paraId="1413B88E" w14:textId="77777777" w:rsidTr="00FF49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vAlign w:val="center"/>
          </w:tcPr>
          <w:p w14:paraId="629470A4" w14:textId="77777777" w:rsidR="00F126BE" w:rsidRPr="00A55DD1" w:rsidRDefault="00F126BE" w:rsidP="00FF4995">
            <w:pPr>
              <w:rPr>
                <w:sz w:val="20"/>
                <w:szCs w:val="20"/>
              </w:rPr>
            </w:pPr>
            <w:r w:rsidRPr="00A55DD1">
              <w:rPr>
                <w:sz w:val="20"/>
                <w:szCs w:val="20"/>
              </w:rPr>
              <w:t>Valor de referência</w:t>
            </w:r>
          </w:p>
        </w:tc>
        <w:tc>
          <w:tcPr>
            <w:tcW w:w="5233" w:type="dxa"/>
            <w:vAlign w:val="center"/>
          </w:tcPr>
          <w:p w14:paraId="73B223C9" w14:textId="77777777" w:rsidR="00F126BE" w:rsidRPr="00A55DD1" w:rsidRDefault="00F126BE" w:rsidP="00FF49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F126BE" w:rsidRPr="00A55DD1" w14:paraId="4B224C4F" w14:textId="77777777" w:rsidTr="00FF4995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vAlign w:val="center"/>
          </w:tcPr>
          <w:p w14:paraId="539BCDAA" w14:textId="77777777" w:rsidR="00F126BE" w:rsidRPr="00A55DD1" w:rsidRDefault="00F126BE" w:rsidP="00FF4995">
            <w:pPr>
              <w:rPr>
                <w:sz w:val="20"/>
                <w:szCs w:val="20"/>
              </w:rPr>
            </w:pPr>
            <w:r w:rsidRPr="00A55DD1">
              <w:rPr>
                <w:sz w:val="20"/>
                <w:szCs w:val="20"/>
              </w:rPr>
              <w:t>Metodologia de pesquisa de preços</w:t>
            </w:r>
          </w:p>
        </w:tc>
        <w:tc>
          <w:tcPr>
            <w:tcW w:w="5233" w:type="dxa"/>
            <w:vAlign w:val="center"/>
          </w:tcPr>
          <w:p w14:paraId="1B2DE7CC" w14:textId="77777777" w:rsidR="00F126BE" w:rsidRPr="00A55DD1" w:rsidRDefault="00F126BE" w:rsidP="00FF49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</w:tbl>
    <w:p w14:paraId="7DD64C4F" w14:textId="77777777" w:rsidR="00F126BE" w:rsidRDefault="00F126BE" w:rsidP="00F126BE">
      <w:pPr>
        <w:jc w:val="center"/>
      </w:pPr>
    </w:p>
    <w:p w14:paraId="213A7C32" w14:textId="77777777" w:rsidR="00F126BE" w:rsidRPr="00A55DD1" w:rsidRDefault="00F126BE" w:rsidP="00F126BE">
      <w:pPr>
        <w:jc w:val="center"/>
        <w:rPr>
          <w:sz w:val="20"/>
          <w:szCs w:val="20"/>
        </w:rPr>
      </w:pPr>
      <w:r w:rsidRPr="00A55DD1">
        <w:rPr>
          <w:sz w:val="20"/>
          <w:szCs w:val="20"/>
        </w:rPr>
        <w:t>Observação: Deve ser elaborado um formulário para cada item de despesa.</w:t>
      </w:r>
    </w:p>
    <w:p w14:paraId="5BBB49A1" w14:textId="77777777" w:rsidR="00F126BE" w:rsidRDefault="00F126BE" w:rsidP="00F126BE">
      <w:pPr>
        <w:jc w:val="center"/>
      </w:pPr>
    </w:p>
    <w:p w14:paraId="0E7C8C7C" w14:textId="53C7C935" w:rsidR="003927B7" w:rsidRPr="00BA4A65" w:rsidRDefault="003927B7" w:rsidP="003927B7">
      <w:pPr>
        <w:rPr>
          <w:lang w:val="pt-PT"/>
        </w:rPr>
      </w:pPr>
      <w:bookmarkStart w:id="20" w:name="_GoBack"/>
      <w:bookmarkEnd w:id="20"/>
    </w:p>
    <w:sectPr w:rsidR="003927B7" w:rsidRPr="00BA4A65" w:rsidSect="006739CF">
      <w:headerReference w:type="default" r:id="rId12"/>
      <w:footerReference w:type="default" r:id="rId13"/>
      <w:pgSz w:w="11906" w:h="16838"/>
      <w:pgMar w:top="1701" w:right="1701" w:bottom="1560" w:left="1701" w:header="284" w:footer="4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61A642" w14:textId="77777777" w:rsidR="00EF21AD" w:rsidRDefault="00EF21AD" w:rsidP="00E964A2">
      <w:r>
        <w:separator/>
      </w:r>
    </w:p>
  </w:endnote>
  <w:endnote w:type="continuationSeparator" w:id="0">
    <w:p w14:paraId="76445856" w14:textId="77777777" w:rsidR="00EF21AD" w:rsidRDefault="00EF21AD" w:rsidP="00E964A2">
      <w:r>
        <w:continuationSeparator/>
      </w:r>
    </w:p>
  </w:endnote>
  <w:endnote w:type="continuationNotice" w:id="1">
    <w:p w14:paraId="450C0866" w14:textId="77777777" w:rsidR="00EF21AD" w:rsidRDefault="00EF21A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D290" w14:textId="458728FA" w:rsidR="009D0790" w:rsidRPr="009D0790" w:rsidRDefault="009D0790" w:rsidP="009D0790">
    <w:pPr>
      <w:pStyle w:val="Rodap"/>
      <w:jc w:val="right"/>
      <w:rPr>
        <w:sz w:val="18"/>
        <w:szCs w:val="18"/>
      </w:rPr>
    </w:pPr>
    <w:r w:rsidRPr="009D0790">
      <w:rPr>
        <w:sz w:val="18"/>
        <w:szCs w:val="18"/>
      </w:rPr>
      <w:t>Parte integrante do EDITAL 10/</w:t>
    </w:r>
    <w:r w:rsidR="00AD6453">
      <w:rPr>
        <w:sz w:val="18"/>
        <w:szCs w:val="18"/>
      </w:rPr>
      <w:t>PESQUISA</w:t>
    </w:r>
    <w:r w:rsidRPr="009D0790">
      <w:rPr>
        <w:sz w:val="18"/>
        <w:szCs w:val="18"/>
      </w:rPr>
      <w:t>/2022 -</w:t>
    </w:r>
    <w:r w:rsidR="00AD6453" w:rsidRPr="00AD6453">
      <w:t xml:space="preserve"> </w:t>
    </w:r>
    <w:r w:rsidR="00AD6453" w:rsidRPr="00AD6453">
      <w:rPr>
        <w:sz w:val="18"/>
        <w:szCs w:val="18"/>
      </w:rPr>
      <w:t>Pré-Seleção de Projetos para o Edital de Chamada Pública FAPESC nº 23/2022 – PROEVENTOS 2023 – FASE I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DBB03E" w14:textId="77777777" w:rsidR="006739CF" w:rsidRDefault="00F126BE">
    <w:pPr>
      <w:pStyle w:val="Rodap"/>
    </w:pPr>
    <w:r>
      <w:rPr>
        <w:noProof/>
      </w:rPr>
      <w:drawing>
        <wp:inline distT="0" distB="0" distL="0" distR="0" wp14:anchorId="16645573" wp14:editId="222ED86C">
          <wp:extent cx="5400040" cy="490410"/>
          <wp:effectExtent l="0" t="0" r="0" b="5080"/>
          <wp:docPr id="24" name="Imagem 24" descr="papel-timbrado_univali_vice-reitoria-pesquisa-posgraduacao-extensao_23fev20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papel-timbrado_univali_vice-reitoria-pesquisa-posgraduacao-extensao_23fev202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00040" cy="490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CF0213" w14:textId="77777777" w:rsidR="00EF21AD" w:rsidRDefault="00EF21AD" w:rsidP="00E964A2">
      <w:r>
        <w:separator/>
      </w:r>
    </w:p>
  </w:footnote>
  <w:footnote w:type="continuationSeparator" w:id="0">
    <w:p w14:paraId="6AD2F7A2" w14:textId="77777777" w:rsidR="00EF21AD" w:rsidRDefault="00EF21AD" w:rsidP="00E964A2">
      <w:r>
        <w:continuationSeparator/>
      </w:r>
    </w:p>
  </w:footnote>
  <w:footnote w:type="continuationNotice" w:id="1">
    <w:p w14:paraId="697EA0B1" w14:textId="77777777" w:rsidR="00EF21AD" w:rsidRDefault="00EF21AD"/>
  </w:footnote>
  <w:footnote w:id="2">
    <w:p w14:paraId="5E772217" w14:textId="074B6EF1" w:rsidR="000D36BC" w:rsidRPr="005E294C" w:rsidRDefault="000D36BC" w:rsidP="005E294C">
      <w:pPr>
        <w:pStyle w:val="Textodenotaderodap"/>
        <w:jc w:val="both"/>
        <w:rPr>
          <w:rFonts w:cstheme="minorHAnsi"/>
        </w:rPr>
      </w:pPr>
      <w:r w:rsidRPr="005E294C">
        <w:rPr>
          <w:rStyle w:val="Refdenotaderodap"/>
          <w:rFonts w:cstheme="minorHAnsi"/>
        </w:rPr>
        <w:footnoteRef/>
      </w:r>
      <w:r w:rsidRPr="005E294C">
        <w:rPr>
          <w:rFonts w:cstheme="minorHAnsi"/>
        </w:rPr>
        <w:t xml:space="preserve"> Se houver.</w:t>
      </w:r>
    </w:p>
  </w:footnote>
  <w:footnote w:id="3">
    <w:p w14:paraId="418C1321" w14:textId="2F5F075F" w:rsidR="00AA64BA" w:rsidRPr="005E294C" w:rsidRDefault="00AA64BA" w:rsidP="001413E9">
      <w:pPr>
        <w:pStyle w:val="Textodenotaderodap"/>
        <w:rPr>
          <w:rFonts w:cstheme="minorHAnsi"/>
        </w:rPr>
      </w:pPr>
      <w:r w:rsidRPr="005E294C">
        <w:rPr>
          <w:rStyle w:val="Refdenotaderodap"/>
          <w:rFonts w:cstheme="minorHAnsi"/>
        </w:rPr>
        <w:footnoteRef/>
      </w:r>
      <w:r w:rsidRPr="005E294C">
        <w:rPr>
          <w:rFonts w:cstheme="minorHAnsi"/>
        </w:rPr>
        <w:t xml:space="preserve"> Conforme: </w:t>
      </w:r>
      <w:hyperlink r:id="rId1" w:history="1">
        <w:r w:rsidRPr="005E294C">
          <w:rPr>
            <w:rStyle w:val="Hyperlink"/>
            <w:rFonts w:cstheme="minorHAnsi"/>
          </w:rPr>
          <w:t>http://lattes.cnpq.br/documents/11871/24930/TabeladeAreasdoConhecimento.pdf/d192ff6b-3e0a-4074-a74d-c280521bd5f7</w:t>
        </w:r>
      </w:hyperlink>
    </w:p>
  </w:footnote>
  <w:footnote w:id="4">
    <w:p w14:paraId="7551A19C" w14:textId="043E9273" w:rsidR="00AA64BA" w:rsidRPr="005E294C" w:rsidRDefault="00AA64BA" w:rsidP="005E294C">
      <w:pPr>
        <w:pStyle w:val="Textodenotaderodap"/>
        <w:jc w:val="both"/>
        <w:rPr>
          <w:rFonts w:cstheme="minorHAnsi"/>
        </w:rPr>
      </w:pPr>
      <w:r w:rsidRPr="005E294C">
        <w:rPr>
          <w:rStyle w:val="Refdenotaderodap"/>
          <w:rFonts w:cstheme="minorHAnsi"/>
        </w:rPr>
        <w:footnoteRef/>
      </w:r>
      <w:r w:rsidRPr="005E294C">
        <w:rPr>
          <w:rFonts w:cstheme="minorHAnsi"/>
        </w:rPr>
        <w:t xml:space="preserve"> Conforme: </w:t>
      </w:r>
      <w:hyperlink r:id="rId2" w:history="1">
        <w:r w:rsidR="008D337D" w:rsidRPr="00B04A2F">
          <w:rPr>
            <w:rStyle w:val="Hyperlink"/>
          </w:rPr>
          <w:t>https://cnae.ibge.gov.br/</w:t>
        </w:r>
      </w:hyperlink>
      <w:r w:rsidR="008D337D">
        <w:t xml:space="preserve"> </w:t>
      </w:r>
    </w:p>
  </w:footnote>
  <w:footnote w:id="5">
    <w:p w14:paraId="3A2F1809" w14:textId="0FD4EEBA" w:rsidR="00AA64BA" w:rsidRPr="005E294C" w:rsidRDefault="00AA64BA" w:rsidP="005E294C">
      <w:pPr>
        <w:pStyle w:val="Textodenotaderodap"/>
        <w:jc w:val="both"/>
        <w:rPr>
          <w:rFonts w:cstheme="minorHAnsi"/>
        </w:rPr>
      </w:pPr>
      <w:r w:rsidRPr="005E294C">
        <w:rPr>
          <w:rStyle w:val="Refdenotaderodap"/>
          <w:rFonts w:cstheme="minorHAnsi"/>
        </w:rPr>
        <w:footnoteRef/>
      </w:r>
      <w:r w:rsidRPr="005E294C">
        <w:rPr>
          <w:rFonts w:cstheme="minorHAnsi"/>
        </w:rPr>
        <w:t xml:space="preserve"> </w:t>
      </w:r>
      <w:r w:rsidR="000D36BC" w:rsidRPr="005E294C">
        <w:rPr>
          <w:rFonts w:cstheme="minorHAnsi"/>
        </w:rPr>
        <w:t>Replique este campo para inclusão de uma etapa adicional</w:t>
      </w:r>
      <w:r w:rsidRPr="005E294C">
        <w:rPr>
          <w:rFonts w:cstheme="minorHAnsi"/>
        </w:rPr>
        <w:t>.</w:t>
      </w:r>
    </w:p>
  </w:footnote>
  <w:footnote w:id="6">
    <w:p w14:paraId="6A73D1AF" w14:textId="08BF43B3" w:rsidR="00AA64BA" w:rsidRPr="005E294C" w:rsidRDefault="00AA64BA" w:rsidP="005E294C">
      <w:pPr>
        <w:pStyle w:val="Textodenotaderodap"/>
        <w:jc w:val="both"/>
        <w:rPr>
          <w:rFonts w:cstheme="minorHAnsi"/>
        </w:rPr>
      </w:pPr>
      <w:r w:rsidRPr="005E294C">
        <w:rPr>
          <w:rStyle w:val="Refdenotaderodap"/>
          <w:rFonts w:cstheme="minorHAnsi"/>
        </w:rPr>
        <w:footnoteRef/>
      </w:r>
      <w:r w:rsidRPr="005E294C">
        <w:rPr>
          <w:rFonts w:cstheme="minorHAnsi"/>
        </w:rPr>
        <w:t xml:space="preserve"> Conforme objetivos específicos definidos previamente.</w:t>
      </w:r>
    </w:p>
  </w:footnote>
  <w:footnote w:id="7">
    <w:p w14:paraId="41184592" w14:textId="2B119489" w:rsidR="00460078" w:rsidRPr="005E294C" w:rsidRDefault="00460078" w:rsidP="005E294C">
      <w:pPr>
        <w:pStyle w:val="Textodenotaderodap"/>
        <w:jc w:val="both"/>
        <w:rPr>
          <w:rFonts w:cstheme="minorHAnsi"/>
        </w:rPr>
      </w:pPr>
      <w:r w:rsidRPr="005E294C">
        <w:rPr>
          <w:rStyle w:val="Refdenotaderodap"/>
          <w:rFonts w:cstheme="minorHAnsi"/>
        </w:rPr>
        <w:footnoteRef/>
      </w:r>
      <w:r w:rsidRPr="005E294C">
        <w:rPr>
          <w:rFonts w:cstheme="minorHAnsi"/>
        </w:rPr>
        <w:t xml:space="preserve"> Selecione apenas os resultados pertinentes ao projeto</w:t>
      </w:r>
      <w:r w:rsidR="000D36BC" w:rsidRPr="005E294C">
        <w:rPr>
          <w:rFonts w:cstheme="minorHAnsi"/>
        </w:rPr>
        <w:t>, quando aplicável,</w:t>
      </w:r>
      <w:r w:rsidRPr="005E294C">
        <w:rPr>
          <w:rFonts w:cstheme="minorHAnsi"/>
        </w:rPr>
        <w:t xml:space="preserve"> e indique a quantidade esperada.</w:t>
      </w:r>
    </w:p>
  </w:footnote>
  <w:footnote w:id="8">
    <w:p w14:paraId="0B2107D1" w14:textId="6AFFA86D" w:rsidR="00AA64BA" w:rsidRPr="005E294C" w:rsidRDefault="00AA64BA" w:rsidP="005E294C">
      <w:pPr>
        <w:pStyle w:val="Textodenotaderodap"/>
        <w:jc w:val="both"/>
        <w:rPr>
          <w:rFonts w:cstheme="minorHAnsi"/>
        </w:rPr>
      </w:pPr>
      <w:r w:rsidRPr="005E294C">
        <w:rPr>
          <w:rStyle w:val="Refdenotaderodap"/>
          <w:rFonts w:cstheme="minorHAnsi"/>
        </w:rPr>
        <w:footnoteRef/>
      </w:r>
      <w:r w:rsidRPr="005E294C">
        <w:rPr>
          <w:rFonts w:cstheme="minorHAnsi"/>
        </w:rPr>
        <w:t xml:space="preserve"> </w:t>
      </w:r>
      <w:r w:rsidR="000D36BC" w:rsidRPr="005E294C">
        <w:rPr>
          <w:rFonts w:cstheme="minorHAnsi"/>
        </w:rPr>
        <w:t>Replique este campo para inclusão de um integrante da equipe</w:t>
      </w:r>
      <w:r w:rsidRPr="005E294C">
        <w:rPr>
          <w:rFonts w:cstheme="minorHAnsi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04798F" w14:textId="77777777" w:rsidR="006739CF" w:rsidRDefault="00F126BE">
    <w:pPr>
      <w:pStyle w:val="Cabealho"/>
    </w:pPr>
    <w:r>
      <w:rPr>
        <w:noProof/>
      </w:rPr>
      <w:drawing>
        <wp:inline distT="0" distB="0" distL="0" distR="0" wp14:anchorId="145A46F1" wp14:editId="666045D8">
          <wp:extent cx="5400040" cy="565999"/>
          <wp:effectExtent l="0" t="0" r="0" b="5715"/>
          <wp:docPr id="23" name="Imagem 23" descr="papel-timbrado_univali_cabecalho_23fev20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apel-timbrado_univali_cabecalho_23fev202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00040" cy="56599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C240D3"/>
    <w:multiLevelType w:val="hybridMultilevel"/>
    <w:tmpl w:val="5742D9B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94D44"/>
    <w:multiLevelType w:val="hybridMultilevel"/>
    <w:tmpl w:val="97065A2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06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NDAxMLM0NDA1sDRT0lEKTi0uzszPAykwqQUAgmGjYSwAAAA="/>
  </w:docVars>
  <w:rsids>
    <w:rsidRoot w:val="009121E9"/>
    <w:rsid w:val="0001301F"/>
    <w:rsid w:val="0001303F"/>
    <w:rsid w:val="00013203"/>
    <w:rsid w:val="00013967"/>
    <w:rsid w:val="00022C13"/>
    <w:rsid w:val="000235E3"/>
    <w:rsid w:val="00037C0D"/>
    <w:rsid w:val="00040464"/>
    <w:rsid w:val="00063A19"/>
    <w:rsid w:val="00065FC7"/>
    <w:rsid w:val="00066B71"/>
    <w:rsid w:val="00076B5F"/>
    <w:rsid w:val="00080F56"/>
    <w:rsid w:val="000974F9"/>
    <w:rsid w:val="00097C9B"/>
    <w:rsid w:val="000A2E5A"/>
    <w:rsid w:val="000A7E72"/>
    <w:rsid w:val="000B6CD7"/>
    <w:rsid w:val="000D2A31"/>
    <w:rsid w:val="000D36BC"/>
    <w:rsid w:val="000D3A1C"/>
    <w:rsid w:val="000D494E"/>
    <w:rsid w:val="00100175"/>
    <w:rsid w:val="00101855"/>
    <w:rsid w:val="00101BC7"/>
    <w:rsid w:val="00115816"/>
    <w:rsid w:val="00125B2F"/>
    <w:rsid w:val="00127CE6"/>
    <w:rsid w:val="001413E9"/>
    <w:rsid w:val="001440F1"/>
    <w:rsid w:val="001631EE"/>
    <w:rsid w:val="00163A1A"/>
    <w:rsid w:val="00163EEB"/>
    <w:rsid w:val="0017210F"/>
    <w:rsid w:val="0018016B"/>
    <w:rsid w:val="0019573F"/>
    <w:rsid w:val="00197DFF"/>
    <w:rsid w:val="001A3B45"/>
    <w:rsid w:val="001B3296"/>
    <w:rsid w:val="001C04D0"/>
    <w:rsid w:val="001C2FE4"/>
    <w:rsid w:val="001C42AD"/>
    <w:rsid w:val="001D039A"/>
    <w:rsid w:val="001E546E"/>
    <w:rsid w:val="001F7EC5"/>
    <w:rsid w:val="00203CF4"/>
    <w:rsid w:val="00207B36"/>
    <w:rsid w:val="00217713"/>
    <w:rsid w:val="00222D85"/>
    <w:rsid w:val="0022786E"/>
    <w:rsid w:val="00227D4A"/>
    <w:rsid w:val="0023207D"/>
    <w:rsid w:val="00233537"/>
    <w:rsid w:val="0024272C"/>
    <w:rsid w:val="00244081"/>
    <w:rsid w:val="002518B2"/>
    <w:rsid w:val="00254F97"/>
    <w:rsid w:val="002669F8"/>
    <w:rsid w:val="00286D0A"/>
    <w:rsid w:val="002878EB"/>
    <w:rsid w:val="0029347A"/>
    <w:rsid w:val="00294866"/>
    <w:rsid w:val="002A029A"/>
    <w:rsid w:val="002A2C98"/>
    <w:rsid w:val="002A4224"/>
    <w:rsid w:val="002C0767"/>
    <w:rsid w:val="002C437C"/>
    <w:rsid w:val="002D11F6"/>
    <w:rsid w:val="002E1A84"/>
    <w:rsid w:val="002F0A3D"/>
    <w:rsid w:val="002F4085"/>
    <w:rsid w:val="002F4ECD"/>
    <w:rsid w:val="002F63FA"/>
    <w:rsid w:val="003012DC"/>
    <w:rsid w:val="00306DDC"/>
    <w:rsid w:val="0031349D"/>
    <w:rsid w:val="0031614E"/>
    <w:rsid w:val="00326FC7"/>
    <w:rsid w:val="003305B1"/>
    <w:rsid w:val="003375A6"/>
    <w:rsid w:val="00353D90"/>
    <w:rsid w:val="00356013"/>
    <w:rsid w:val="00385B49"/>
    <w:rsid w:val="00387C35"/>
    <w:rsid w:val="00392378"/>
    <w:rsid w:val="003927B7"/>
    <w:rsid w:val="003958F9"/>
    <w:rsid w:val="003B0661"/>
    <w:rsid w:val="003C41BB"/>
    <w:rsid w:val="003C42A1"/>
    <w:rsid w:val="003E0EA3"/>
    <w:rsid w:val="003E4A3D"/>
    <w:rsid w:val="003E5883"/>
    <w:rsid w:val="003F4433"/>
    <w:rsid w:val="00401393"/>
    <w:rsid w:val="004074B3"/>
    <w:rsid w:val="00410549"/>
    <w:rsid w:val="00414E8F"/>
    <w:rsid w:val="004162D0"/>
    <w:rsid w:val="004233B4"/>
    <w:rsid w:val="004409B7"/>
    <w:rsid w:val="004434F4"/>
    <w:rsid w:val="00446F49"/>
    <w:rsid w:val="00447938"/>
    <w:rsid w:val="00455155"/>
    <w:rsid w:val="00460078"/>
    <w:rsid w:val="00474AC2"/>
    <w:rsid w:val="00475408"/>
    <w:rsid w:val="0048732E"/>
    <w:rsid w:val="00494DC2"/>
    <w:rsid w:val="004A326E"/>
    <w:rsid w:val="004C0F26"/>
    <w:rsid w:val="004C608F"/>
    <w:rsid w:val="004D7F39"/>
    <w:rsid w:val="004E06F8"/>
    <w:rsid w:val="004E328D"/>
    <w:rsid w:val="004E6D08"/>
    <w:rsid w:val="00516684"/>
    <w:rsid w:val="00524001"/>
    <w:rsid w:val="005254AF"/>
    <w:rsid w:val="005339B8"/>
    <w:rsid w:val="00533AB8"/>
    <w:rsid w:val="00543A1A"/>
    <w:rsid w:val="00550026"/>
    <w:rsid w:val="00552322"/>
    <w:rsid w:val="00567301"/>
    <w:rsid w:val="0057425F"/>
    <w:rsid w:val="005A2BC9"/>
    <w:rsid w:val="005A5E33"/>
    <w:rsid w:val="005B4E26"/>
    <w:rsid w:val="005D1EA8"/>
    <w:rsid w:val="005D649A"/>
    <w:rsid w:val="005D7664"/>
    <w:rsid w:val="005E294C"/>
    <w:rsid w:val="005E3896"/>
    <w:rsid w:val="00606C76"/>
    <w:rsid w:val="00622271"/>
    <w:rsid w:val="00655615"/>
    <w:rsid w:val="0066224B"/>
    <w:rsid w:val="0066511F"/>
    <w:rsid w:val="00677FCE"/>
    <w:rsid w:val="0068015D"/>
    <w:rsid w:val="00681757"/>
    <w:rsid w:val="00681BA3"/>
    <w:rsid w:val="00691CC5"/>
    <w:rsid w:val="0069223A"/>
    <w:rsid w:val="006C50A1"/>
    <w:rsid w:val="006E154E"/>
    <w:rsid w:val="006E4170"/>
    <w:rsid w:val="006E5376"/>
    <w:rsid w:val="006E785A"/>
    <w:rsid w:val="006F780C"/>
    <w:rsid w:val="007004A4"/>
    <w:rsid w:val="007111B1"/>
    <w:rsid w:val="0071729A"/>
    <w:rsid w:val="007200F0"/>
    <w:rsid w:val="00720F4D"/>
    <w:rsid w:val="007260D4"/>
    <w:rsid w:val="00735128"/>
    <w:rsid w:val="007351A4"/>
    <w:rsid w:val="007358F8"/>
    <w:rsid w:val="00740C21"/>
    <w:rsid w:val="00746632"/>
    <w:rsid w:val="007521A6"/>
    <w:rsid w:val="00766EC1"/>
    <w:rsid w:val="00767211"/>
    <w:rsid w:val="0077127D"/>
    <w:rsid w:val="00775273"/>
    <w:rsid w:val="00782581"/>
    <w:rsid w:val="0079130D"/>
    <w:rsid w:val="00791EE8"/>
    <w:rsid w:val="007944AC"/>
    <w:rsid w:val="007A4ED3"/>
    <w:rsid w:val="007B12B3"/>
    <w:rsid w:val="007B305B"/>
    <w:rsid w:val="007B7416"/>
    <w:rsid w:val="007B7BF1"/>
    <w:rsid w:val="007C02C0"/>
    <w:rsid w:val="007D28D2"/>
    <w:rsid w:val="007E7B1F"/>
    <w:rsid w:val="007F0EBD"/>
    <w:rsid w:val="007F5D90"/>
    <w:rsid w:val="00804A21"/>
    <w:rsid w:val="00806B05"/>
    <w:rsid w:val="00806D74"/>
    <w:rsid w:val="008090A9"/>
    <w:rsid w:val="008222EB"/>
    <w:rsid w:val="00825C71"/>
    <w:rsid w:val="008261B7"/>
    <w:rsid w:val="008333DD"/>
    <w:rsid w:val="00834225"/>
    <w:rsid w:val="00837FF8"/>
    <w:rsid w:val="0084361D"/>
    <w:rsid w:val="00847F1B"/>
    <w:rsid w:val="00850D2D"/>
    <w:rsid w:val="0086069B"/>
    <w:rsid w:val="00871341"/>
    <w:rsid w:val="008773D1"/>
    <w:rsid w:val="00877A1E"/>
    <w:rsid w:val="008819D9"/>
    <w:rsid w:val="00882E97"/>
    <w:rsid w:val="008A19C4"/>
    <w:rsid w:val="008A2898"/>
    <w:rsid w:val="008D337D"/>
    <w:rsid w:val="008E4FAA"/>
    <w:rsid w:val="008F4B92"/>
    <w:rsid w:val="00901DD7"/>
    <w:rsid w:val="009121E9"/>
    <w:rsid w:val="0091627C"/>
    <w:rsid w:val="00924E28"/>
    <w:rsid w:val="0094399B"/>
    <w:rsid w:val="0095136C"/>
    <w:rsid w:val="00952B6E"/>
    <w:rsid w:val="009575C6"/>
    <w:rsid w:val="00962DD3"/>
    <w:rsid w:val="0096459D"/>
    <w:rsid w:val="00965AFF"/>
    <w:rsid w:val="0097118A"/>
    <w:rsid w:val="00971319"/>
    <w:rsid w:val="00983457"/>
    <w:rsid w:val="009A1521"/>
    <w:rsid w:val="009A4CDC"/>
    <w:rsid w:val="009A5F79"/>
    <w:rsid w:val="009B1261"/>
    <w:rsid w:val="009B15F5"/>
    <w:rsid w:val="009C38BB"/>
    <w:rsid w:val="009D0790"/>
    <w:rsid w:val="009D133B"/>
    <w:rsid w:val="009E7A24"/>
    <w:rsid w:val="009F2C6C"/>
    <w:rsid w:val="009F3DF1"/>
    <w:rsid w:val="00A11520"/>
    <w:rsid w:val="00A1582A"/>
    <w:rsid w:val="00A158EC"/>
    <w:rsid w:val="00A237C3"/>
    <w:rsid w:val="00A260B8"/>
    <w:rsid w:val="00A56441"/>
    <w:rsid w:val="00A56C82"/>
    <w:rsid w:val="00A71CAC"/>
    <w:rsid w:val="00A83AC6"/>
    <w:rsid w:val="00AA56FA"/>
    <w:rsid w:val="00AA64BA"/>
    <w:rsid w:val="00AB6A2F"/>
    <w:rsid w:val="00AB7176"/>
    <w:rsid w:val="00AC20D9"/>
    <w:rsid w:val="00AC4FB1"/>
    <w:rsid w:val="00AD6453"/>
    <w:rsid w:val="00AE3D4C"/>
    <w:rsid w:val="00AF4BBA"/>
    <w:rsid w:val="00B0436B"/>
    <w:rsid w:val="00B07221"/>
    <w:rsid w:val="00B21C8C"/>
    <w:rsid w:val="00B259BB"/>
    <w:rsid w:val="00B312B7"/>
    <w:rsid w:val="00B314F8"/>
    <w:rsid w:val="00B31ABA"/>
    <w:rsid w:val="00B32BA6"/>
    <w:rsid w:val="00B35D27"/>
    <w:rsid w:val="00B50B93"/>
    <w:rsid w:val="00B57FCB"/>
    <w:rsid w:val="00B957A6"/>
    <w:rsid w:val="00BA11A5"/>
    <w:rsid w:val="00BA4A65"/>
    <w:rsid w:val="00BB4044"/>
    <w:rsid w:val="00BB4A9A"/>
    <w:rsid w:val="00BB727D"/>
    <w:rsid w:val="00BC0FCA"/>
    <w:rsid w:val="00BE65A8"/>
    <w:rsid w:val="00BF08AA"/>
    <w:rsid w:val="00BF52E2"/>
    <w:rsid w:val="00C06D01"/>
    <w:rsid w:val="00C1305F"/>
    <w:rsid w:val="00C155D3"/>
    <w:rsid w:val="00C25C5B"/>
    <w:rsid w:val="00C31A11"/>
    <w:rsid w:val="00C43F2D"/>
    <w:rsid w:val="00C51836"/>
    <w:rsid w:val="00C53F57"/>
    <w:rsid w:val="00C611FC"/>
    <w:rsid w:val="00C65FD6"/>
    <w:rsid w:val="00C76131"/>
    <w:rsid w:val="00C87D17"/>
    <w:rsid w:val="00C926F9"/>
    <w:rsid w:val="00CB1A20"/>
    <w:rsid w:val="00CB638F"/>
    <w:rsid w:val="00CD7EB5"/>
    <w:rsid w:val="00D06437"/>
    <w:rsid w:val="00D169D5"/>
    <w:rsid w:val="00D17B81"/>
    <w:rsid w:val="00D37F20"/>
    <w:rsid w:val="00D400EC"/>
    <w:rsid w:val="00D41388"/>
    <w:rsid w:val="00D51D6C"/>
    <w:rsid w:val="00D54A5E"/>
    <w:rsid w:val="00D55C29"/>
    <w:rsid w:val="00D56D9A"/>
    <w:rsid w:val="00D60107"/>
    <w:rsid w:val="00D645A0"/>
    <w:rsid w:val="00D64874"/>
    <w:rsid w:val="00D64BDB"/>
    <w:rsid w:val="00D66AE3"/>
    <w:rsid w:val="00D6701B"/>
    <w:rsid w:val="00D707F7"/>
    <w:rsid w:val="00D7086E"/>
    <w:rsid w:val="00D70B50"/>
    <w:rsid w:val="00D7132D"/>
    <w:rsid w:val="00D72A89"/>
    <w:rsid w:val="00D73AC4"/>
    <w:rsid w:val="00D86418"/>
    <w:rsid w:val="00D8709D"/>
    <w:rsid w:val="00D8728E"/>
    <w:rsid w:val="00D957C1"/>
    <w:rsid w:val="00DB62EF"/>
    <w:rsid w:val="00DC439F"/>
    <w:rsid w:val="00DC4F1E"/>
    <w:rsid w:val="00DC6654"/>
    <w:rsid w:val="00DD04AA"/>
    <w:rsid w:val="00DE11A2"/>
    <w:rsid w:val="00DE55BC"/>
    <w:rsid w:val="00DE7A4F"/>
    <w:rsid w:val="00DF285D"/>
    <w:rsid w:val="00DF3065"/>
    <w:rsid w:val="00E002B3"/>
    <w:rsid w:val="00E10CE7"/>
    <w:rsid w:val="00E444C2"/>
    <w:rsid w:val="00E5318D"/>
    <w:rsid w:val="00E660A2"/>
    <w:rsid w:val="00E85E7E"/>
    <w:rsid w:val="00E964A2"/>
    <w:rsid w:val="00E97C94"/>
    <w:rsid w:val="00EA5DDB"/>
    <w:rsid w:val="00EA6667"/>
    <w:rsid w:val="00EB481E"/>
    <w:rsid w:val="00EB4965"/>
    <w:rsid w:val="00EC5037"/>
    <w:rsid w:val="00ED1842"/>
    <w:rsid w:val="00ED2FF0"/>
    <w:rsid w:val="00EE1F4B"/>
    <w:rsid w:val="00EF21AD"/>
    <w:rsid w:val="00F03A0E"/>
    <w:rsid w:val="00F126BE"/>
    <w:rsid w:val="00F15CFE"/>
    <w:rsid w:val="00F17EE5"/>
    <w:rsid w:val="00F35A65"/>
    <w:rsid w:val="00F417B3"/>
    <w:rsid w:val="00F528E4"/>
    <w:rsid w:val="00F55D3F"/>
    <w:rsid w:val="00F6382F"/>
    <w:rsid w:val="00F8493A"/>
    <w:rsid w:val="00F925A3"/>
    <w:rsid w:val="00FB0F9B"/>
    <w:rsid w:val="00FC074A"/>
    <w:rsid w:val="00FC0825"/>
    <w:rsid w:val="00FC1100"/>
    <w:rsid w:val="00FC12A7"/>
    <w:rsid w:val="00FC5482"/>
    <w:rsid w:val="00FC5A55"/>
    <w:rsid w:val="00FD4542"/>
    <w:rsid w:val="00FD7585"/>
    <w:rsid w:val="00FF6BE0"/>
    <w:rsid w:val="01688EFA"/>
    <w:rsid w:val="02EA9703"/>
    <w:rsid w:val="09E3C00C"/>
    <w:rsid w:val="0C28C3B2"/>
    <w:rsid w:val="0C4E720E"/>
    <w:rsid w:val="0FEEA705"/>
    <w:rsid w:val="182D8FBA"/>
    <w:rsid w:val="20355E21"/>
    <w:rsid w:val="27396E99"/>
    <w:rsid w:val="2862E74C"/>
    <w:rsid w:val="2BE299E5"/>
    <w:rsid w:val="2C77317D"/>
    <w:rsid w:val="2F0C0B0B"/>
    <w:rsid w:val="333C233A"/>
    <w:rsid w:val="33415484"/>
    <w:rsid w:val="3678F546"/>
    <w:rsid w:val="38F20030"/>
    <w:rsid w:val="393483A9"/>
    <w:rsid w:val="3EDA0A5C"/>
    <w:rsid w:val="42429833"/>
    <w:rsid w:val="4243111D"/>
    <w:rsid w:val="42F7B8E5"/>
    <w:rsid w:val="481B90ED"/>
    <w:rsid w:val="520458DF"/>
    <w:rsid w:val="536BC34C"/>
    <w:rsid w:val="55CADEB2"/>
    <w:rsid w:val="5629682D"/>
    <w:rsid w:val="5C2E8108"/>
    <w:rsid w:val="5EE2DBE7"/>
    <w:rsid w:val="5F609641"/>
    <w:rsid w:val="6325855B"/>
    <w:rsid w:val="658BFFA6"/>
    <w:rsid w:val="6B15FC0F"/>
    <w:rsid w:val="6C146987"/>
    <w:rsid w:val="6F221144"/>
    <w:rsid w:val="72AD41E0"/>
    <w:rsid w:val="7463436B"/>
    <w:rsid w:val="748DE30D"/>
    <w:rsid w:val="77ADE4EE"/>
    <w:rsid w:val="7C02F256"/>
    <w:rsid w:val="7D0BB839"/>
    <w:rsid w:val="7FD095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05CA08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pt-BR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7944AC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E964A2"/>
    <w:pPr>
      <w:tabs>
        <w:tab w:val="center" w:pos="4419"/>
        <w:tab w:val="right" w:pos="8838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E964A2"/>
  </w:style>
  <w:style w:type="paragraph" w:styleId="Rodap">
    <w:name w:val="footer"/>
    <w:basedOn w:val="Normal"/>
    <w:link w:val="RodapChar"/>
    <w:uiPriority w:val="99"/>
    <w:unhideWhenUsed/>
    <w:rsid w:val="00E964A2"/>
    <w:pPr>
      <w:tabs>
        <w:tab w:val="center" w:pos="4419"/>
        <w:tab w:val="right" w:pos="8838"/>
      </w:tabs>
    </w:pPr>
  </w:style>
  <w:style w:type="character" w:customStyle="1" w:styleId="RodapChar">
    <w:name w:val="Rodapé Char"/>
    <w:basedOn w:val="Fontepargpadro"/>
    <w:link w:val="Rodap"/>
    <w:uiPriority w:val="99"/>
    <w:rsid w:val="00E964A2"/>
  </w:style>
  <w:style w:type="paragraph" w:styleId="PargrafodaLista">
    <w:name w:val="List Paragraph"/>
    <w:basedOn w:val="Normal"/>
    <w:uiPriority w:val="34"/>
    <w:qFormat/>
    <w:rsid w:val="00681757"/>
    <w:pPr>
      <w:ind w:left="720"/>
      <w:contextualSpacing/>
    </w:pPr>
  </w:style>
  <w:style w:type="character" w:styleId="Hyperlink">
    <w:name w:val="Hyperlink"/>
    <w:basedOn w:val="Fontepargpadro"/>
    <w:uiPriority w:val="99"/>
    <w:unhideWhenUsed/>
    <w:rsid w:val="00681BA3"/>
    <w:rPr>
      <w:color w:val="0563C1" w:themeColor="hyperlink"/>
      <w:u w:val="single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B21C8C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B21C8C"/>
    <w:rPr>
      <w:rFonts w:ascii="Segoe UI" w:hAnsi="Segoe UI" w:cs="Segoe UI"/>
      <w:sz w:val="18"/>
      <w:szCs w:val="18"/>
    </w:rPr>
  </w:style>
  <w:style w:type="character" w:styleId="MenoPendente">
    <w:name w:val="Unresolved Mention"/>
    <w:basedOn w:val="Fontepargpadro"/>
    <w:uiPriority w:val="99"/>
    <w:rsid w:val="00952B6E"/>
    <w:rPr>
      <w:color w:val="605E5C"/>
      <w:shd w:val="clear" w:color="auto" w:fill="E1DFDD"/>
    </w:rPr>
  </w:style>
  <w:style w:type="table" w:styleId="Tabelacomgrade">
    <w:name w:val="Table Grid"/>
    <w:basedOn w:val="Tabelanormal"/>
    <w:uiPriority w:val="39"/>
    <w:rsid w:val="003927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AA64BA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AA64BA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AA64BA"/>
    <w:rPr>
      <w:vertAlign w:val="superscript"/>
    </w:rPr>
  </w:style>
  <w:style w:type="character" w:styleId="HiperlinkVisitado">
    <w:name w:val="FollowedHyperlink"/>
    <w:basedOn w:val="Fontepargpadro"/>
    <w:uiPriority w:val="99"/>
    <w:semiHidden/>
    <w:unhideWhenUsed/>
    <w:rsid w:val="004D7F39"/>
    <w:rPr>
      <w:color w:val="954F72" w:themeColor="followedHyperlink"/>
      <w:u w:val="single"/>
    </w:rPr>
  </w:style>
  <w:style w:type="table" w:styleId="TabelaSimples3">
    <w:name w:val="Plain Table 3"/>
    <w:basedOn w:val="Tabelanormal"/>
    <w:uiPriority w:val="43"/>
    <w:rsid w:val="00F126BE"/>
    <w:rPr>
      <w:sz w:val="22"/>
      <w:szCs w:val="22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8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56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60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04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4384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5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3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57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179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3045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60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506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975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0274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862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9370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0060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28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5980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010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8854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093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6226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3699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54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595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1267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2591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868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421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5033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18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7390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6387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2242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4517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6594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798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95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442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6370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932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2312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3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28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4711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4297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20440601">
          <w:marLeft w:val="0"/>
          <w:marRight w:val="0"/>
          <w:marTop w:val="0"/>
          <w:marBottom w:val="0"/>
          <w:divBdr>
            <w:top w:val="single" w:sz="6" w:space="0" w:color="ECECEC"/>
            <w:left w:val="single" w:sz="6" w:space="0" w:color="ECECEC"/>
            <w:bottom w:val="single" w:sz="6" w:space="0" w:color="ECECEC"/>
            <w:right w:val="single" w:sz="6" w:space="0" w:color="ECECEC"/>
          </w:divBdr>
          <w:divsChild>
            <w:div w:id="141809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41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478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5688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11037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247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201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5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9860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596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3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80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3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486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57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56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3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7442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76563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86040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67115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78349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995952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single" w:sz="6" w:space="0" w:color="C5C5C5"/>
                                      </w:divBdr>
                                      <w:divsChild>
                                        <w:div w:id="2479254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339008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85743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479294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67119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1523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376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1234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632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9948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52136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5535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722475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92808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76448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2270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159449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single" w:sz="6" w:space="0" w:color="C5C5C5"/>
                                      </w:divBdr>
                                      <w:divsChild>
                                        <w:div w:id="6595791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188032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989384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834603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16595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7708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37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2765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9105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53234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28585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08123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637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91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CCCCCC"/>
            <w:right w:val="single" w:sz="6" w:space="0" w:color="CCCCCC"/>
          </w:divBdr>
          <w:divsChild>
            <w:div w:id="168462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546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93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97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1929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7352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7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9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166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2380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9994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5071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5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2025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861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9618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185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33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96942">
              <w:marLeft w:val="0"/>
              <w:marRight w:val="0"/>
              <w:marTop w:val="0"/>
              <w:marBottom w:val="150"/>
              <w:divBdr>
                <w:top w:val="single" w:sz="6" w:space="0" w:color="A6CE39"/>
                <w:left w:val="single" w:sz="6" w:space="0" w:color="A6CE39"/>
                <w:bottom w:val="single" w:sz="6" w:space="0" w:color="A6CE39"/>
                <w:right w:val="single" w:sz="6" w:space="0" w:color="A6CE39"/>
              </w:divBdr>
              <w:divsChild>
                <w:div w:id="1358116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5173825">
                      <w:marLeft w:val="-75"/>
                      <w:marRight w:val="-7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9588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452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1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63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32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76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96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88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844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625787">
          <w:marLeft w:val="0"/>
          <w:marRight w:val="0"/>
          <w:marTop w:val="0"/>
          <w:marBottom w:val="0"/>
          <w:divBdr>
            <w:top w:val="single" w:sz="6" w:space="0" w:color="ECECEC"/>
            <w:left w:val="single" w:sz="6" w:space="0" w:color="ECECEC"/>
            <w:bottom w:val="single" w:sz="6" w:space="0" w:color="ECECEC"/>
            <w:right w:val="single" w:sz="6" w:space="0" w:color="ECECEC"/>
          </w:divBdr>
          <w:divsChild>
            <w:div w:id="183699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2650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31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46522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94497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6" w:space="0" w:color="C5C5C5"/>
                                <w:right w:val="none" w:sz="0" w:space="0" w:color="auto"/>
                              </w:divBdr>
                              <w:divsChild>
                                <w:div w:id="8599028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79032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89574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7602120">
          <w:marLeft w:val="0"/>
          <w:marRight w:val="0"/>
          <w:marTop w:val="0"/>
          <w:marBottom w:val="0"/>
          <w:divBdr>
            <w:top w:val="single" w:sz="6" w:space="0" w:color="ECECEC"/>
            <w:left w:val="single" w:sz="6" w:space="0" w:color="ECECEC"/>
            <w:bottom w:val="single" w:sz="6" w:space="0" w:color="ECECEC"/>
            <w:right w:val="single" w:sz="6" w:space="0" w:color="ECECEC"/>
          </w:divBdr>
          <w:divsChild>
            <w:div w:id="107728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881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044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6490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5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7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0021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9662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93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18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92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6296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936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76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56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9612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904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20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232712">
          <w:marLeft w:val="0"/>
          <w:marRight w:val="0"/>
          <w:marTop w:val="0"/>
          <w:marBottom w:val="0"/>
          <w:divBdr>
            <w:top w:val="single" w:sz="6" w:space="0" w:color="ECECEC"/>
            <w:left w:val="single" w:sz="6" w:space="0" w:color="ECECEC"/>
            <w:bottom w:val="single" w:sz="6" w:space="0" w:color="ECECEC"/>
            <w:right w:val="single" w:sz="6" w:space="0" w:color="ECECEC"/>
          </w:divBdr>
          <w:divsChild>
            <w:div w:id="18117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8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4562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00710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94573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6" w:space="0" w:color="C5C5C5"/>
                                <w:right w:val="none" w:sz="0" w:space="0" w:color="auto"/>
                              </w:divBdr>
                              <w:divsChild>
                                <w:div w:id="21456124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01725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17505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5472280">
          <w:marLeft w:val="0"/>
          <w:marRight w:val="0"/>
          <w:marTop w:val="0"/>
          <w:marBottom w:val="0"/>
          <w:divBdr>
            <w:top w:val="single" w:sz="6" w:space="0" w:color="ECECEC"/>
            <w:left w:val="single" w:sz="6" w:space="0" w:color="ECECEC"/>
            <w:bottom w:val="single" w:sz="6" w:space="0" w:color="ECECEC"/>
            <w:right w:val="single" w:sz="6" w:space="0" w:color="ECECEC"/>
          </w:divBdr>
          <w:divsChild>
            <w:div w:id="50327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334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8312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730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80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170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06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90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73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72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59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636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47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28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609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769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52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76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67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302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47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52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25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4230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030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54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04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05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11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6713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2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52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9329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8732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6585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798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7835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50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4766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5129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7454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01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7409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63912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7851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7642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5607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09262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402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619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4214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91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3602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8786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132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428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0600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5943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62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977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0512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4466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198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03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3525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6989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483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34481924">
          <w:marLeft w:val="0"/>
          <w:marRight w:val="0"/>
          <w:marTop w:val="0"/>
          <w:marBottom w:val="0"/>
          <w:divBdr>
            <w:top w:val="single" w:sz="6" w:space="0" w:color="ECECEC"/>
            <w:left w:val="single" w:sz="6" w:space="0" w:color="ECECEC"/>
            <w:bottom w:val="single" w:sz="6" w:space="0" w:color="ECECEC"/>
            <w:right w:val="single" w:sz="6" w:space="0" w:color="ECECEC"/>
          </w:divBdr>
          <w:divsChild>
            <w:div w:id="81110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60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6580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4969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0743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0457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customXml" Target="../customXml/item5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cnae.ibge.gov.br/" TargetMode="External"/><Relationship Id="rId1" Type="http://schemas.openxmlformats.org/officeDocument/2006/relationships/hyperlink" Target="http://lattes.cnpq.br/documents/11871/24930/TabeladeAreasdoConhecimento.pdf/d192ff6b-3e0a-4074-a74d-c280521bd5f7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rdem xmlns="f166047e-237b-4361-a20c-d5249d5fb454" xsi:nil="true"/>
    <PublishingExpirationDate xmlns="http://schemas.microsoft.com/sharepoint/v3" xsi:nil="true"/>
    <Resumo xmlns="74605401-ef82-4e58-8e01-df55332c0536" xsi:nil="true"/>
    <PublishingStartDate xmlns="http://schemas.microsoft.com/sharepoint/v3" xsi:nil="true"/>
    <_dlc_DocId xmlns="74605401-ef82-4e58-8e01-df55332c0536">Q2MPMETMKQAM-3858-1389</_dlc_DocId>
    <_dlc_DocIdUrl xmlns="74605401-ef82-4e58-8e01-df55332c0536">
      <Url>http://adminnovoportal.univali.br/imprensa/editais/_layouts/15/DocIdRedir.aspx?ID=Q2MPMETMKQAM-3858-1389</Url>
      <Description>Q2MPMETMKQAM-3858-1389</Description>
    </_dlc_DocIdUrl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4AEE35D12EFB3C4CBE026098BBF5921A" ma:contentTypeVersion="5" ma:contentTypeDescription="Crie um novo documento." ma:contentTypeScope="" ma:versionID="7cb15cb7a3802887dffe928269749335">
  <xsd:schema xmlns:xsd="http://www.w3.org/2001/XMLSchema" xmlns:xs="http://www.w3.org/2001/XMLSchema" xmlns:p="http://schemas.microsoft.com/office/2006/metadata/properties" xmlns:ns1="http://schemas.microsoft.com/sharepoint/v3" xmlns:ns2="74605401-ef82-4e58-8e01-df55332c0536" xmlns:ns3="f166047e-237b-4361-a20c-d5249d5fb454" targetNamespace="http://schemas.microsoft.com/office/2006/metadata/properties" ma:root="true" ma:fieldsID="88b57f9030cc88ada69c15407bf6bdaa" ns1:_="" ns2:_="" ns3:_="">
    <xsd:import namespace="http://schemas.microsoft.com/sharepoint/v3"/>
    <xsd:import namespace="74605401-ef82-4e58-8e01-df55332c0536"/>
    <xsd:import namespace="f166047e-237b-4361-a20c-d5249d5fb454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Resumo" minOccurs="0"/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3:Ordem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Agendamento de Data de Início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Agendamento de Data de Término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605401-ef82-4e58-8e01-df55332c0536" elementFormDefault="qualified">
    <xsd:import namespace="http://schemas.microsoft.com/office/2006/documentManagement/types"/>
    <xsd:import namespace="http://schemas.microsoft.com/office/infopath/2007/PartnerControls"/>
    <xsd:element name="Resumo" ma:index="10" nillable="true" ma:displayName="Resumo" ma:internalName="Resumo">
      <xsd:simpleType>
        <xsd:restriction base="dms:Note">
          <xsd:maxLength value="255"/>
        </xsd:restriction>
      </xsd:simpleType>
    </xsd:element>
    <xsd:element name="_dlc_DocId" ma:index="11" nillable="true" ma:displayName="Valor da ID do Documento" ma:description="O valor da ID do documento atribuída a este item." ma:internalName="_dlc_DocId" ma:readOnly="true">
      <xsd:simpleType>
        <xsd:restriction base="dms:Text"/>
      </xsd:simpleType>
    </xsd:element>
    <xsd:element name="_dlc_DocIdUrl" ma:index="12" nillable="true" ma:displayName="ID do Documento" ma:description="Link permanente para este documento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3" nillable="true" ma:displayName="ID de Persistência" ma:description="Manter a ID ao adicionar." ma:hidden="true" ma:internalName="_dlc_DocIdPersistId" ma:readOnly="true">
      <xsd:simpleType>
        <xsd:restriction base="dms:Boolean"/>
      </xsd:simpleType>
    </xsd:element>
    <xsd:element name="SharedWithUsers" ma:index="14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66047e-237b-4361-a20c-d5249d5fb454" elementFormDefault="qualified">
    <xsd:import namespace="http://schemas.microsoft.com/office/2006/documentManagement/types"/>
    <xsd:import namespace="http://schemas.microsoft.com/office/infopath/2007/PartnerControls"/>
    <xsd:element name="Ordem" ma:index="15" nillable="true" ma:displayName="Ordem" ma:internalName="Ordem">
      <xsd:simpleType>
        <xsd:restriction base="dms:Number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8FCC94A6-B23D-4C77-AB17-DC11108F9C6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3D744E9-ADF8-44D0-ABAB-43895BF9EB34}">
  <ds:schemaRefs>
    <ds:schemaRef ds:uri="http://schemas.microsoft.com/office/2006/metadata/properties"/>
    <ds:schemaRef ds:uri="http://schemas.microsoft.com/office/infopath/2007/PartnerControls"/>
    <ds:schemaRef ds:uri="9cf62031-2011-4af6-bf69-587706adcf68"/>
    <ds:schemaRef ds:uri="22c0cfbf-1d2e-44fc-9168-21bc0601eb83"/>
  </ds:schemaRefs>
</ds:datastoreItem>
</file>

<file path=customXml/itemProps3.xml><?xml version="1.0" encoding="utf-8"?>
<ds:datastoreItem xmlns:ds="http://schemas.openxmlformats.org/officeDocument/2006/customXml" ds:itemID="{B502122B-301E-40D2-B71C-98A6EC88F20E}"/>
</file>

<file path=customXml/itemProps4.xml><?xml version="1.0" encoding="utf-8"?>
<ds:datastoreItem xmlns:ds="http://schemas.openxmlformats.org/officeDocument/2006/customXml" ds:itemID="{F2DF349F-88ED-4BC9-B209-7ED20B2F5DF0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17EFA954-70E8-493E-8CBC-058A20DC4197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7</Pages>
  <Words>1213</Words>
  <Characters>6555</Characters>
  <Application>Microsoft Office Word</Application>
  <DocSecurity>0</DocSecurity>
  <Lines>54</Lines>
  <Paragraphs>1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Edital UNIVALI 07-VPPIN-2021 - Modelo de Proposta de Projeto - v.1.0</vt:lpstr>
    </vt:vector>
  </TitlesOfParts>
  <Company/>
  <LinksUpToDate>false</LinksUpToDate>
  <CharactersWithSpaces>7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exos</dc:title>
  <dc:subject/>
  <dc:creator>Cesar Zeferino;roger@univali.br</dc:creator>
  <cp:keywords>Universidade do Vale do Itajaí</cp:keywords>
  <dc:description/>
  <cp:lastModifiedBy>Virginia Kuhnen Zunino</cp:lastModifiedBy>
  <cp:revision>11</cp:revision>
  <dcterms:created xsi:type="dcterms:W3CDTF">2022-06-14T15:10:00Z</dcterms:created>
  <dcterms:modified xsi:type="dcterms:W3CDTF">2022-06-20T2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EE35D12EFB3C4CBE026098BBF5921A</vt:lpwstr>
  </property>
  <property fmtid="{D5CDD505-2E9C-101B-9397-08002B2CF9AE}" pid="3" name="Mendeley Recent Style Id 0_1">
    <vt:lpwstr>http://www.zotero.org/styles/american-medical-association</vt:lpwstr>
  </property>
  <property fmtid="{D5CDD505-2E9C-101B-9397-08002B2CF9AE}" pid="4" name="Mendeley Recent Style Name 0_1">
    <vt:lpwstr>American Medical Association 11th edition</vt:lpwstr>
  </property>
  <property fmtid="{D5CDD505-2E9C-101B-9397-08002B2CF9AE}" pid="5" name="Mendeley Recent Style Id 1_1">
    <vt:lpwstr>http://www.zotero.org/styles/american-political-science-association</vt:lpwstr>
  </property>
  <property fmtid="{D5CDD505-2E9C-101B-9397-08002B2CF9AE}" pid="6" name="Mendeley Recent Style Name 1_1">
    <vt:lpwstr>American Political Science Association</vt:lpwstr>
  </property>
  <property fmtid="{D5CDD505-2E9C-101B-9397-08002B2CF9AE}" pid="7" name="Mendeley Recent Style Id 2_1">
    <vt:lpwstr>http://www.zotero.org/styles/apa</vt:lpwstr>
  </property>
  <property fmtid="{D5CDD505-2E9C-101B-9397-08002B2CF9AE}" pid="8" name="Mendeley Recent Style Name 2_1">
    <vt:lpwstr>American Psychological Association 7th edition</vt:lpwstr>
  </property>
  <property fmtid="{D5CDD505-2E9C-101B-9397-08002B2CF9AE}" pid="9" name="Mendeley Recent Style Id 3_1">
    <vt:lpwstr>http://www.zotero.org/styles/american-sociological-association</vt:lpwstr>
  </property>
  <property fmtid="{D5CDD505-2E9C-101B-9397-08002B2CF9AE}" pid="10" name="Mendeley Recent Style Name 3_1">
    <vt:lpwstr>American Sociological Association 6th edition</vt:lpwstr>
  </property>
  <property fmtid="{D5CDD505-2E9C-101B-9397-08002B2CF9AE}" pid="11" name="Mendeley Recent Style Id 4_1">
    <vt:lpwstr>http://www.zotero.org/styles/chicago-author-date</vt:lpwstr>
  </property>
  <property fmtid="{D5CDD505-2E9C-101B-9397-08002B2CF9AE}" pid="12" name="Mendeley Recent Style Name 4_1">
    <vt:lpwstr>Chicago Manual of Style 17th edition (author-date)</vt:lpwstr>
  </property>
  <property fmtid="{D5CDD505-2E9C-101B-9397-08002B2CF9AE}" pid="13" name="Mendeley Recent Style Id 5_1">
    <vt:lpwstr>http://www.zotero.org/styles/harvard-cite-them-right</vt:lpwstr>
  </property>
  <property fmtid="{D5CDD505-2E9C-101B-9397-08002B2CF9AE}" pid="14" name="Mendeley Recent Style Name 5_1">
    <vt:lpwstr>Cite Them Right 10th edition - Harvard</vt:lpwstr>
  </property>
  <property fmtid="{D5CDD505-2E9C-101B-9397-08002B2CF9AE}" pid="15" name="Mendeley Recent Style Id 6_1">
    <vt:lpwstr>http://www.zotero.org/styles/ieee</vt:lpwstr>
  </property>
  <property fmtid="{D5CDD505-2E9C-101B-9397-08002B2CF9AE}" pid="16" name="Mendeley Recent Style Name 6_1">
    <vt:lpwstr>IEEE</vt:lpwstr>
  </property>
  <property fmtid="{D5CDD505-2E9C-101B-9397-08002B2CF9AE}" pid="17" name="Mendeley Recent Style Id 7_1">
    <vt:lpwstr>http://www.zotero.org/styles/modern-humanities-research-association</vt:lpwstr>
  </property>
  <property fmtid="{D5CDD505-2E9C-101B-9397-08002B2CF9AE}" pid="18" name="Mendeley Recent Style Name 7_1">
    <vt:lpwstr>Modern Humanities Research Association 3rd edition (note with bibliography)</vt:lpwstr>
  </property>
  <property fmtid="{D5CDD505-2E9C-101B-9397-08002B2CF9AE}" pid="19" name="Mendeley Recent Style Id 8_1">
    <vt:lpwstr>http://www.zotero.org/styles/modern-language-association</vt:lpwstr>
  </property>
  <property fmtid="{D5CDD505-2E9C-101B-9397-08002B2CF9AE}" pid="20" name="Mendeley Recent Style Name 8_1">
    <vt:lpwstr>Modern Language Association 8th edition</vt:lpwstr>
  </property>
  <property fmtid="{D5CDD505-2E9C-101B-9397-08002B2CF9AE}" pid="21" name="Mendeley Recent Style Id 9_1">
    <vt:lpwstr>http://www.zotero.org/styles/nature</vt:lpwstr>
  </property>
  <property fmtid="{D5CDD505-2E9C-101B-9397-08002B2CF9AE}" pid="22" name="Mendeley Recent Style Name 9_1">
    <vt:lpwstr>Nature</vt:lpwstr>
  </property>
  <property fmtid="{D5CDD505-2E9C-101B-9397-08002B2CF9AE}" pid="23" name="MediaServiceImageTags">
    <vt:lpwstr/>
  </property>
  <property fmtid="{D5CDD505-2E9C-101B-9397-08002B2CF9AE}" pid="24" name="_dlc_DocIdItemGuid">
    <vt:lpwstr>5c92969d-b2e3-4fd1-8f8f-e418dcc01e65</vt:lpwstr>
  </property>
</Properties>
</file>